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7A0541DA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bookmarkStart w:id="0" w:name="_GoBack"/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0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4688DA2A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750B66">
        <w:rPr>
          <w:rFonts w:ascii="Arial" w:eastAsia="Arial" w:hAnsi="Arial" w:cs="Arial"/>
          <w:sz w:val="24"/>
          <w:szCs w:val="24"/>
        </w:rPr>
        <w:t>17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750B66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7D805B95" w:rsidR="0057779B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8665E3">
        <w:rPr>
          <w:rFonts w:ascii="Arial" w:eastAsia="Arial" w:hAnsi="Arial" w:cs="Arial"/>
          <w:sz w:val="24"/>
          <w:szCs w:val="24"/>
        </w:rPr>
        <w:t>As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8665E3">
        <w:rPr>
          <w:rFonts w:ascii="Arial" w:eastAsia="Arial" w:hAnsi="Arial" w:cs="Arial"/>
          <w:b/>
          <w:sz w:val="24"/>
          <w:szCs w:val="24"/>
        </w:rPr>
        <w:t>1</w:t>
      </w:r>
      <w:r w:rsidR="0084428A" w:rsidRPr="008665E3">
        <w:rPr>
          <w:rFonts w:ascii="Arial" w:eastAsia="Arial" w:hAnsi="Arial" w:cs="Arial"/>
          <w:b/>
          <w:sz w:val="24"/>
          <w:szCs w:val="24"/>
        </w:rPr>
        <w:t>6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665E3">
        <w:rPr>
          <w:rFonts w:ascii="Arial" w:eastAsia="Arial" w:hAnsi="Arial" w:cs="Arial"/>
          <w:b/>
          <w:sz w:val="24"/>
          <w:szCs w:val="24"/>
        </w:rPr>
        <w:t>November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665E3">
        <w:rPr>
          <w:rFonts w:ascii="Arial" w:eastAsia="Arial" w:hAnsi="Arial" w:cs="Arial"/>
          <w:b/>
          <w:sz w:val="24"/>
          <w:szCs w:val="24"/>
        </w:rPr>
        <w:t>2020,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665E3">
        <w:rPr>
          <w:rFonts w:ascii="Arial" w:eastAsia="Arial" w:hAnsi="Arial" w:cs="Arial"/>
          <w:b/>
          <w:sz w:val="24"/>
          <w:szCs w:val="24"/>
        </w:rPr>
        <w:t>4PM</w:t>
      </w:r>
      <w:r w:rsidRPr="008665E3">
        <w:rPr>
          <w:rFonts w:ascii="Arial" w:eastAsia="Arial" w:hAnsi="Arial" w:cs="Arial"/>
          <w:sz w:val="24"/>
          <w:szCs w:val="24"/>
        </w:rPr>
        <w:t>,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the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Department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Health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(DOH)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has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recorded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a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total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84428A" w:rsidRPr="008665E3">
        <w:rPr>
          <w:rFonts w:ascii="Arial" w:eastAsia="Arial" w:hAnsi="Arial" w:cs="Arial"/>
          <w:b/>
          <w:sz w:val="24"/>
          <w:szCs w:val="24"/>
        </w:rPr>
        <w:t>409,574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8665E3">
        <w:rPr>
          <w:rFonts w:ascii="Arial" w:eastAsia="Arial" w:hAnsi="Arial" w:cs="Arial"/>
          <w:b/>
          <w:sz w:val="24"/>
          <w:szCs w:val="24"/>
        </w:rPr>
        <w:t>co</w:t>
      </w:r>
      <w:r w:rsidRPr="008665E3">
        <w:rPr>
          <w:rFonts w:ascii="Arial" w:eastAsia="Arial" w:hAnsi="Arial" w:cs="Arial"/>
          <w:b/>
          <w:sz w:val="24"/>
          <w:szCs w:val="24"/>
        </w:rPr>
        <w:t>nfirmed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b/>
          <w:sz w:val="24"/>
          <w:szCs w:val="24"/>
        </w:rPr>
        <w:t>cases</w:t>
      </w:r>
      <w:r w:rsidRPr="008665E3">
        <w:rPr>
          <w:rFonts w:ascii="Arial" w:eastAsia="Arial" w:hAnsi="Arial" w:cs="Arial"/>
          <w:sz w:val="24"/>
          <w:szCs w:val="24"/>
        </w:rPr>
        <w:t>;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which,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A952B9" w:rsidRPr="008665E3">
        <w:rPr>
          <w:rFonts w:ascii="Arial" w:eastAsia="Arial" w:hAnsi="Arial" w:cs="Arial"/>
          <w:b/>
          <w:sz w:val="24"/>
          <w:szCs w:val="24"/>
        </w:rPr>
        <w:t>2</w:t>
      </w:r>
      <w:r w:rsidR="0084428A" w:rsidRPr="008665E3">
        <w:rPr>
          <w:rFonts w:ascii="Arial" w:eastAsia="Arial" w:hAnsi="Arial" w:cs="Arial"/>
          <w:b/>
          <w:sz w:val="24"/>
          <w:szCs w:val="24"/>
        </w:rPr>
        <w:t>7,369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are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b/>
          <w:sz w:val="24"/>
          <w:szCs w:val="24"/>
        </w:rPr>
        <w:t>active</w:t>
      </w:r>
      <w:r w:rsidRPr="008665E3">
        <w:rPr>
          <w:rFonts w:ascii="Arial" w:eastAsia="Arial" w:hAnsi="Arial" w:cs="Arial"/>
          <w:sz w:val="24"/>
          <w:szCs w:val="24"/>
        </w:rPr>
        <w:t>,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8665E3">
        <w:rPr>
          <w:rFonts w:ascii="Arial" w:eastAsia="Arial" w:hAnsi="Arial" w:cs="Arial"/>
          <w:b/>
          <w:sz w:val="24"/>
          <w:szCs w:val="24"/>
        </w:rPr>
        <w:t>3</w:t>
      </w:r>
      <w:r w:rsidR="00A952B9" w:rsidRPr="008665E3">
        <w:rPr>
          <w:rFonts w:ascii="Arial" w:eastAsia="Arial" w:hAnsi="Arial" w:cs="Arial"/>
          <w:b/>
          <w:sz w:val="24"/>
          <w:szCs w:val="24"/>
        </w:rPr>
        <w:t>74</w:t>
      </w:r>
      <w:r w:rsidR="00733DE3" w:rsidRPr="008665E3">
        <w:rPr>
          <w:rFonts w:ascii="Arial" w:eastAsia="Arial" w:hAnsi="Arial" w:cs="Arial"/>
          <w:b/>
          <w:sz w:val="24"/>
          <w:szCs w:val="24"/>
        </w:rPr>
        <w:t>,</w:t>
      </w:r>
      <w:r w:rsidR="0084428A" w:rsidRPr="008665E3">
        <w:rPr>
          <w:rFonts w:ascii="Arial" w:eastAsia="Arial" w:hAnsi="Arial" w:cs="Arial"/>
          <w:b/>
          <w:sz w:val="24"/>
          <w:szCs w:val="24"/>
        </w:rPr>
        <w:t>366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have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b/>
          <w:sz w:val="24"/>
          <w:szCs w:val="24"/>
        </w:rPr>
        <w:t>recovered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and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8665E3">
        <w:rPr>
          <w:rFonts w:ascii="Arial" w:eastAsia="Arial" w:hAnsi="Arial" w:cs="Arial"/>
          <w:b/>
          <w:sz w:val="24"/>
          <w:szCs w:val="24"/>
        </w:rPr>
        <w:t>7,</w:t>
      </w:r>
      <w:r w:rsidR="00A952B9" w:rsidRPr="008665E3">
        <w:rPr>
          <w:rFonts w:ascii="Arial" w:eastAsia="Arial" w:hAnsi="Arial" w:cs="Arial"/>
          <w:b/>
          <w:sz w:val="24"/>
          <w:szCs w:val="24"/>
        </w:rPr>
        <w:t>83</w:t>
      </w:r>
      <w:r w:rsidR="0084428A" w:rsidRPr="008665E3">
        <w:rPr>
          <w:rFonts w:ascii="Arial" w:eastAsia="Arial" w:hAnsi="Arial" w:cs="Arial"/>
          <w:b/>
          <w:sz w:val="24"/>
          <w:szCs w:val="24"/>
        </w:rPr>
        <w:t>9</w:t>
      </w:r>
      <w:r w:rsidR="001460B0" w:rsidRPr="008665E3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8665E3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8665E3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5F2E9BB9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84428A">
        <w:rPr>
          <w:rFonts w:ascii="Arial" w:eastAsia="Arial" w:hAnsi="Arial" w:cs="Arial"/>
          <w:i/>
          <w:color w:val="0070C0"/>
          <w:sz w:val="16"/>
          <w:szCs w:val="16"/>
        </w:rPr>
        <w:t>7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74C5FB90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1" w:name="_heading=h.1fob9te" w:colFirst="0" w:colLast="0"/>
      <w:bookmarkEnd w:id="1"/>
      <w:r w:rsidRPr="00067822">
        <w:rPr>
          <w:rFonts w:ascii="Arial" w:eastAsia="Arial" w:hAnsi="Arial" w:cs="Arial"/>
          <w:sz w:val="24"/>
          <w:szCs w:val="24"/>
        </w:rPr>
        <w:t>A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665E3">
        <w:rPr>
          <w:rFonts w:ascii="Arial" w:eastAsia="Arial" w:hAnsi="Arial" w:cs="Arial"/>
          <w:b/>
          <w:bCs/>
          <w:color w:val="0070C0"/>
          <w:sz w:val="24"/>
          <w:szCs w:val="24"/>
        </w:rPr>
        <w:t>1,684,301,398.55</w:t>
      </w:r>
      <w:r w:rsidR="00114FDF" w:rsidRPr="00114FD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strande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8665E3">
        <w:rPr>
          <w:rFonts w:ascii="Arial" w:eastAsia="Arial" w:hAnsi="Arial" w:cs="Arial"/>
          <w:b/>
          <w:bCs/>
          <w:color w:val="0070C0"/>
          <w:sz w:val="24"/>
          <w:szCs w:val="24"/>
        </w:rPr>
        <w:t>1,173,517,210.46</w:t>
      </w:r>
      <w:r w:rsidR="00114FDF" w:rsidRPr="00114FD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114FD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8"/>
        <w:gridCol w:w="1513"/>
        <w:gridCol w:w="1314"/>
        <w:gridCol w:w="1215"/>
        <w:gridCol w:w="1509"/>
      </w:tblGrid>
      <w:tr w:rsidR="008665E3" w14:paraId="1E49327A" w14:textId="77777777" w:rsidTr="008665E3">
        <w:trPr>
          <w:trHeight w:val="20"/>
          <w:tblHeader/>
        </w:trPr>
        <w:tc>
          <w:tcPr>
            <w:tcW w:w="214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C715D34" w14:textId="77777777" w:rsidR="008665E3" w:rsidRDefault="008665E3" w:rsidP="008665E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4117F30" w14:textId="77777777" w:rsidR="008665E3" w:rsidRDefault="008665E3" w:rsidP="008665E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750B66" w14:paraId="7D628EA5" w14:textId="77777777" w:rsidTr="008665E3">
        <w:trPr>
          <w:trHeight w:val="20"/>
          <w:tblHeader/>
        </w:trPr>
        <w:tc>
          <w:tcPr>
            <w:tcW w:w="214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5FC78D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5844EA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CA901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907D03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1BCC082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750B66" w14:paraId="3D29C75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CB226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F3E1C0" w14:textId="4D04C1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73,517,210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2840CB" w14:textId="640489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4A6E81" w14:textId="0C0E99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7E44FF" w14:textId="36C2D2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84,301,398.55 </w:t>
            </w:r>
          </w:p>
        </w:tc>
      </w:tr>
      <w:tr w:rsidR="00750B66" w14:paraId="2500DE0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D0891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279A83" w14:textId="52880A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0,669,7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5F49B0" w14:textId="5E13FB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9AC453" w14:textId="1C0769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6A6064" w14:textId="6173C6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6,079,726.05 </w:t>
            </w:r>
          </w:p>
        </w:tc>
      </w:tr>
      <w:tr w:rsidR="00750B66" w14:paraId="54C4578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29C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D4157" w14:textId="67DB4D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4,152,69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07835" w14:textId="189CDD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03550" w14:textId="58A8F1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A1068" w14:textId="05FD04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52,698.89 </w:t>
            </w:r>
          </w:p>
        </w:tc>
      </w:tr>
      <w:tr w:rsidR="00750B66" w14:paraId="0724E00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E7F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1D6D6" w14:textId="72A8C0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736,72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BA263" w14:textId="6DE615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19738" w14:textId="06B445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FE5C" w14:textId="391495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,836,729.36 </w:t>
            </w:r>
          </w:p>
        </w:tc>
      </w:tr>
      <w:tr w:rsidR="00750B66" w14:paraId="4CCAECC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3F0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E48EE" w14:textId="65F15E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98F8" w14:textId="3D9F98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93903" w14:textId="631858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CF68A" w14:textId="511218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750B66" w14:paraId="2D3B1B9E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AE7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A966E" w14:textId="3FDABF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9C3EA" w14:textId="3BA78F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DCC8F" w14:textId="1A3ADD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D8103" w14:textId="665395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750B66" w14:paraId="44D62310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F59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62DA0" w14:textId="53E002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12685" w14:textId="0091BC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F9C86" w14:textId="276901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4A337" w14:textId="4E6BC4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750B66" w14:paraId="088F008E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BEB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E99B" w14:textId="44F180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FDF49" w14:textId="3C7327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5D6A6" w14:textId="0890EF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8840F" w14:textId="5E7895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750B66" w14:paraId="6393EA2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4F7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94C90" w14:textId="46B37C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9,761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B0BA6" w14:textId="527993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AC942" w14:textId="4A1880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9676" w14:textId="78BD4D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203,688.00 </w:t>
            </w:r>
          </w:p>
        </w:tc>
      </w:tr>
      <w:tr w:rsidR="00750B66" w14:paraId="3BFAE83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07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2F5EE" w14:textId="4A0D1E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9,842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18321" w14:textId="532688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5065" w14:textId="7663E3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91081" w14:textId="789777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842,660.00 </w:t>
            </w:r>
          </w:p>
        </w:tc>
      </w:tr>
      <w:tr w:rsidR="00750B66" w14:paraId="7D7AF97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BB7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95502" w14:textId="6B79C9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D84A" w14:textId="0B5F45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C48F3" w14:textId="2BA494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89B7" w14:textId="4EDC09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750B66" w14:paraId="35A56EB2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1F9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38848" w14:textId="79FCB4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FF406" w14:textId="7DECF2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130B2" w14:textId="518F7E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5DE15" w14:textId="014452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750B66" w14:paraId="2289000F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7CC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4B205" w14:textId="673908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413,8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32B8" w14:textId="3CDBA4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CB2EE" w14:textId="0A116B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9387D" w14:textId="23FD94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3,870.00 </w:t>
            </w:r>
          </w:p>
        </w:tc>
      </w:tr>
      <w:tr w:rsidR="00750B66" w14:paraId="29D5042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4017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8E6AE" w14:textId="5F3882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62,8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680BF" w14:textId="4C2FF1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E9A4" w14:textId="1F51EC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112A4" w14:textId="793A73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485,334.00 </w:t>
            </w:r>
          </w:p>
        </w:tc>
      </w:tr>
      <w:tr w:rsidR="00750B66" w14:paraId="58510C27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3F8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C204C" w14:textId="2CAD7C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FEB3D" w14:textId="4BB9F4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03EA8" w14:textId="61CBB7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06F0C" w14:textId="4A9A59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750B66" w14:paraId="5535B54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C2A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8341" w14:textId="585D30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634E5" w14:textId="275349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81EB0" w14:textId="1594E3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3C8C" w14:textId="37067E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750B66" w14:paraId="79B71A0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9414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A6018" w14:textId="0C6F1A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532A4" w14:textId="7AEC57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480B7" w14:textId="250799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ABCBB" w14:textId="79E72A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750B66" w14:paraId="1BC89F87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DDB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11153" w14:textId="497361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2,958,68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26649" w14:textId="707FCC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C849" w14:textId="440D52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27ED6" w14:textId="42F4B0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,808,689.30 </w:t>
            </w:r>
          </w:p>
        </w:tc>
      </w:tr>
      <w:tr w:rsidR="00750B66" w14:paraId="129B4A51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CB1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44C36" w14:textId="526C04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C9AA4" w14:textId="7BCF4C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57C6A" w14:textId="6ACBC4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2CBA4" w14:textId="55A2C7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750B66" w14:paraId="3DFFCC5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C2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7643" w14:textId="7C925A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AB298" w14:textId="040010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24B48" w14:textId="3E2A54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EEFBC" w14:textId="1AFD11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750B66" w14:paraId="04D4BC2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94E5B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19250C" w14:textId="22B60B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697,345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AF3E9C" w14:textId="1DD5AB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01CD40" w14:textId="678300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2BDD47" w14:textId="023BD5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353,455.86 </w:t>
            </w:r>
          </w:p>
        </w:tc>
      </w:tr>
      <w:tr w:rsidR="00750B66" w14:paraId="041B48A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298A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E63360" w14:textId="25E30F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DD074" w14:textId="43642B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42BF2A" w14:textId="11EB6E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ACA3F9" w14:textId="549365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750B66" w14:paraId="7E1060F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EBCD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EF78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A6F60" w14:textId="557D28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F8958" w14:textId="16C90C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4DC26" w14:textId="755A00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E55DA" w14:textId="055D02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750B66" w14:paraId="5D808A9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3C1B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C2E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1B3BB" w14:textId="4F0075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8D9E2" w14:textId="0FA68E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BA1D9" w14:textId="70CBF5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CC724" w14:textId="14D130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50B66" w14:paraId="6C1816F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1ACE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20E6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F5703" w14:textId="4A28D0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A06E0" w14:textId="23D599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691B9" w14:textId="6E40E0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13195" w14:textId="26A2E1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750B66" w14:paraId="455CC76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6DD7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B44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5581D" w14:textId="50E150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23923" w14:textId="035C16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6BD12" w14:textId="6A5AA2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2EB5" w14:textId="1DB871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750B66" w14:paraId="06334A6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B42C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2C7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0A0D" w14:textId="4CCBF4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15922" w14:textId="157D9D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540FA" w14:textId="0037DC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A5F34" w14:textId="1B3330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50B66" w14:paraId="3AAA133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AE6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810D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9FC11" w14:textId="00B443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7DF5C" w14:textId="676AD9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09555" w14:textId="5EA033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D873E" w14:textId="3CE973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50B66" w14:paraId="1CE0375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F1C1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5574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3009C" w14:textId="4B9B27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B4022" w14:textId="1342A6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81B91" w14:textId="003D3B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63A87" w14:textId="73C942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750B66" w14:paraId="03E0773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8E16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BCE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FE483" w14:textId="4C9AAE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E6097" w14:textId="5C2EB3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C4304" w14:textId="36FCDB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3D933" w14:textId="55A458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750B66" w14:paraId="47B6F7C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9111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0FF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773F" w14:textId="297D7F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1A319" w14:textId="7024D9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ACF8B" w14:textId="008E47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030E" w14:textId="1ADCDC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50B66" w14:paraId="2EB2A97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CFA1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2376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4C428" w14:textId="31C570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62CE3" w14:textId="7F5DB4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4F20F" w14:textId="56883B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6EB04" w14:textId="42C5A2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750B66" w14:paraId="39A16F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BBF6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A9A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0308F" w14:textId="194211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3AAD4" w14:textId="4FD574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D486E" w14:textId="4E1A29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06D65" w14:textId="2B87DD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750B66" w14:paraId="02D733A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E15C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63C3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04041" w14:textId="032B4D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DC6BE" w14:textId="6352D0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E4BA6" w14:textId="37C13C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1D55" w14:textId="3CD84A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750B66" w14:paraId="3D8E63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5451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953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C0722" w14:textId="4ACCB2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7C5D" w14:textId="4E6081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1F3E5" w14:textId="630F44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678A0" w14:textId="397D7A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750B66" w14:paraId="164639A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638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747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2A7B3" w14:textId="1733E0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8662D" w14:textId="7837C1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4B89E" w14:textId="630B06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B714C" w14:textId="7E9FE0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750B66" w14:paraId="5576771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F0C6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C40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95A6E" w14:textId="291F2E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EE8EF" w14:textId="2F01FF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CA6E" w14:textId="015ED0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49AE1" w14:textId="63CE63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750B66" w14:paraId="7609D66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8C0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30C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D1BA1" w14:textId="62C972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9C7E7" w14:textId="3DC522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6CFA5" w14:textId="4DE407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8C7E7" w14:textId="426B09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50B66" w14:paraId="5782D68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27C4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610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5AE97" w14:textId="11C6B4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7A7A1" w14:textId="6809DB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69DFB" w14:textId="690D2D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7A5DC" w14:textId="0D63F2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50B66" w14:paraId="666EA82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D625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3A2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16F0" w14:textId="358170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FDE51" w14:textId="11F04C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076D4" w14:textId="0DCCBF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BA610" w14:textId="2B4F09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50B66" w14:paraId="37FA340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6A3A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05D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2C988" w14:textId="03894A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A45DE" w14:textId="794B21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718DC" w14:textId="767116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18724" w14:textId="5415AF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50B66" w14:paraId="28E6852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B33C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F4D5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5C9FC" w14:textId="7AE78D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28CCF" w14:textId="565D2A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0A6E2" w14:textId="2A2CCD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0318" w14:textId="1F3DDC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750B66" w14:paraId="3B2FBCA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6C4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BB99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C276F" w14:textId="5C7B17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182AD" w14:textId="7A46C8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EE6EA" w14:textId="4971D4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5E1A" w14:textId="568B7E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750B66" w14:paraId="66EF67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5F94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947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F020" w14:textId="53550D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6E44D" w14:textId="2D0986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12E4B" w14:textId="50D4F4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9E8A9" w14:textId="26BE08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750B66" w14:paraId="3985BBA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4E8C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321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A7FA6" w14:textId="1C307B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FFF51" w14:textId="3B94C7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26B37" w14:textId="178370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7FDF1" w14:textId="0DF016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750B66" w14:paraId="3E73665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7DAD5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70E0F7" w14:textId="02E049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733A32" w14:textId="637899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8C8187" w14:textId="618972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52116D" w14:textId="53F697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</w:tr>
      <w:tr w:rsidR="00750B66" w14:paraId="75A353F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9754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6A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EE4A0" w14:textId="67DA0F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C2B7" w14:textId="60C2B6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BB23B" w14:textId="5B8A74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73C6" w14:textId="220B8C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750B66" w14:paraId="797A0CE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8E6D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BFA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A76A7" w14:textId="2CA34E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6D5BD" w14:textId="7A7A15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26AE3" w14:textId="3D765B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34EB" w14:textId="256396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750B66" w14:paraId="6CC2EE5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D416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3A7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BF579" w14:textId="2ED34E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E62B" w14:textId="664E03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ED6D7" w14:textId="3B3C6D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4BA12" w14:textId="7636ED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50B66" w14:paraId="0BF7E19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EB3D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4E0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A965" w14:textId="27621F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44941" w14:textId="031D3A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B19FA" w14:textId="3553AA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08415" w14:textId="2DA8AB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750B66" w14:paraId="39C6BD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5132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D72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3DC7B" w14:textId="34E541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E4A7A" w14:textId="117875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C0475" w14:textId="39D7C1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3EA0E" w14:textId="2EB683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750B66" w14:paraId="57C922E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5993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3A7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36EE2" w14:textId="1C8343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1BD4D" w14:textId="322ACE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80DB6" w14:textId="2B18B3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2D7AF" w14:textId="486D09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750B66" w14:paraId="189C15D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BBE1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88C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3B471" w14:textId="5AC11F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E4A6A" w14:textId="1D5F3D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9859F" w14:textId="7F7E72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7F8AF" w14:textId="2BBE58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750B66" w14:paraId="4D82E93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E786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EC4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8AA46" w14:textId="181350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91BF8" w14:textId="18B700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2B915" w14:textId="5CF766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3391E" w14:textId="65E87A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750B66" w14:paraId="7F9BAB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AFC5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E6E8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2958C" w14:textId="7C6E74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FDC4C" w14:textId="02B99F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3318A" w14:textId="5827DD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0647B" w14:textId="4AFFCA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750B66" w14:paraId="4BA59D3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F78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E1A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6283" w14:textId="4FABF3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E17D3" w14:textId="25E076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EA7F" w14:textId="7FA210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D2BE" w14:textId="5AA70A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750B66" w14:paraId="5CD1E86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DFB5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EF0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A84EE" w14:textId="635386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A7EF8" w14:textId="51E101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5D39A" w14:textId="5EA51B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376D1" w14:textId="521D6B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750B66" w14:paraId="13EEDFB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E4F6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9DA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D2233" w14:textId="608068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5C482" w14:textId="3C77B3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0A218" w14:textId="689E0F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737A7" w14:textId="64C417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750B66" w14:paraId="30B320C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8D4A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309D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CA07F" w14:textId="65F680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5EE7E" w14:textId="315220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B471E" w14:textId="4806D3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42097" w14:textId="26C071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750B66" w14:paraId="38D402C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CC5D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F6DC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3181" w14:textId="0FF100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EDCE8" w14:textId="7D7081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D8F37" w14:textId="4CE85C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1024" w14:textId="4FB2BF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</w:tr>
      <w:tr w:rsidR="00750B66" w14:paraId="131D2A0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B73F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DC0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F5D57" w14:textId="79C7AC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CBFEE" w14:textId="7D0B04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BC176" w14:textId="03A848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9A7F6" w14:textId="232311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750B66" w14:paraId="67B578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2EDD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BDB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E36FF" w14:textId="1A1729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0B046" w14:textId="49AA5A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74CE4" w14:textId="547925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D8A0B" w14:textId="0D0476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750B66" w14:paraId="374BE0E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A072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159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B35DE" w14:textId="585255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E5991" w14:textId="20D6F5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EFA4C" w14:textId="134629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521BA" w14:textId="6858A5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750B66" w14:paraId="0B3BA0A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F82A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392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74A8E" w14:textId="335F2E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DBCA" w14:textId="2BE124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3A2B0" w14:textId="523D52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4F4AF" w14:textId="42B206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750B66" w14:paraId="2E19005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E568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912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16307" w14:textId="7CCAF5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0F211" w14:textId="1580EB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326A8" w14:textId="649E02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EC283" w14:textId="3BB92E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750B66" w14:paraId="79A9E0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FFBC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9DA4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7B45B" w14:textId="723E32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EC360" w14:textId="6D2702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A1C2E" w14:textId="4F2943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F68A" w14:textId="6A5DF8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750B66" w14:paraId="550721A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AFD1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C18E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301B9" w14:textId="7B58EA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5E076" w14:textId="7B587B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0E8EF" w14:textId="26493D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4D90B" w14:textId="5F6D1C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750B66" w14:paraId="56CC2C2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31FC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5B1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4E15D" w14:textId="39EAC8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69829" w14:textId="68CC75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81B89" w14:textId="084E9D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52AE9" w14:textId="1408F5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50B66" w14:paraId="6471C0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773D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2FE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CA5F1" w14:textId="16E9CC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08AF" w14:textId="130418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4FE6A" w14:textId="461810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0DE03" w14:textId="30F160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750B66" w14:paraId="69DAD1D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B7CC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EDD0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10279" w14:textId="2ED651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89BA5" w14:textId="6F40BE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7F1EB" w14:textId="43E861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8A34" w14:textId="68D6F9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50B66" w14:paraId="41C628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0327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CDC8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49343" w14:textId="21C6F0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4CFB" w14:textId="2303DA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FF247" w14:textId="75EE08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E775E" w14:textId="7E8779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50B66" w14:paraId="71E0CFC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A41F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206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613A6" w14:textId="60C04B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C97B4" w14:textId="679A4E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AA69" w14:textId="610B65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A45B4" w14:textId="659AA2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750B66" w14:paraId="64FFF6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FC06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562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22145" w14:textId="796ED4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31E06" w14:textId="5C2733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38A5E" w14:textId="528141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02F35" w14:textId="01F7D0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750B66" w14:paraId="1E6AF1E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2C6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46C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7E329" w14:textId="380831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255D0" w14:textId="7C43E3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2F610" w14:textId="27AA86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69410" w14:textId="774D11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750B66" w14:paraId="73D4EC5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EADF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5ADE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D85CE" w14:textId="56C2E8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31896" w14:textId="420DE3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309C8" w14:textId="739096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2EF3" w14:textId="52530B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750B66" w14:paraId="14B8D03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B3A5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AF8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3A89F" w14:textId="77E18F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89B3A" w14:textId="32BE3F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7D424" w14:textId="60DA5D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23B46" w14:textId="2E2828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50B66" w14:paraId="40EC92D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9658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92D8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ADEA" w14:textId="0D25B4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3D41B" w14:textId="789B91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CF171" w14:textId="6FAC78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74987" w14:textId="7FC5E2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750B66" w14:paraId="18C120C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CA10E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85799" w14:textId="4F20E0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4559F5" w14:textId="72F5EE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98C985" w14:textId="67438E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77D207" w14:textId="26E763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750B66" w14:paraId="65FAE37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0C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3DA8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49358" w14:textId="777E23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53FF5" w14:textId="5A1D8B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35B32" w14:textId="27548A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E41B0" w14:textId="3E8C30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750B66" w14:paraId="6FA45CB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42C1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D01A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4D7C1" w14:textId="4E93F5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5E587" w14:textId="4EA076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1A6C" w14:textId="32EA9F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98BC8" w14:textId="68F22E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750B66" w14:paraId="3786CA2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6736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6583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097E" w14:textId="34F211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321BC" w14:textId="66B8BB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1DF9E" w14:textId="5894A2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CA4B0" w14:textId="24B25B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750B66" w14:paraId="310F0B6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723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D2E5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8AEC2" w14:textId="23D419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4FD74" w14:textId="77F120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C0EBB" w14:textId="1C73A1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C945" w14:textId="7CE688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750B66" w14:paraId="6E1A320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6004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5A00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8E62A" w14:textId="1BCAD8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2A6E3" w14:textId="3314A1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90CD6" w14:textId="404832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E3454" w14:textId="4951BD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50B66" w14:paraId="5BC385C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E73F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385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7C95" w14:textId="2A5EE0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55ADE" w14:textId="343E2D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B9823" w14:textId="283B5C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87E55" w14:textId="3AD3A8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750B66" w14:paraId="37C4797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009B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1BD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7E45A" w14:textId="04DE95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01F26" w14:textId="2A5F61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7AF19" w14:textId="13202A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5380F" w14:textId="23FFBB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750B66" w14:paraId="00AFEF1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4477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638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16826" w14:textId="3F5826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54555" w14:textId="5B0CBC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1AB50" w14:textId="71839E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6094E" w14:textId="7A9E8D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750B66" w14:paraId="54B71F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44C0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485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5B49" w14:textId="54BBD8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4ECEB" w14:textId="0E4B6E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1AE57" w14:textId="78640F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A1793" w14:textId="1885E2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750B66" w14:paraId="7660607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5A1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2F5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AEA8B" w14:textId="74605C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4B2E2" w14:textId="5CCE51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F7785" w14:textId="092BCF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9070C" w14:textId="749038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750B66" w14:paraId="45B5F14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211B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F95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06D32" w14:textId="6402F7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9E277" w14:textId="54D252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DE21" w14:textId="4B9C75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344E0" w14:textId="57629B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750B66" w14:paraId="6810198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64D6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5574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B189" w14:textId="488245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4827B" w14:textId="43A0E8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E5485" w14:textId="3FFF1F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D46C1" w14:textId="433234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750B66" w14:paraId="0E90D38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0A6E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FACF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AFFF4" w14:textId="371B99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A2263" w14:textId="503E24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F56C" w14:textId="76A4A3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518AF" w14:textId="2E8C93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750B66" w14:paraId="0F48471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EE54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F11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24476" w14:textId="566216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9324B" w14:textId="3B1D7B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B2F66" w14:textId="10C514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65930" w14:textId="38FB13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750B66" w14:paraId="6E8306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C80E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A945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A50DC" w14:textId="60D02A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CCDAE" w14:textId="37756A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B6A2C" w14:textId="07C872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4EB49" w14:textId="15A78B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750B66" w14:paraId="7D05121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9D0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01FA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C3AC4" w14:textId="0B30E0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741E6" w14:textId="42FABE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0672" w14:textId="5A1B4B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C20D9" w14:textId="721865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750B66" w14:paraId="2F78C56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35CA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F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9958" w14:textId="14B0A9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BB95" w14:textId="7FB1D9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C0B49" w14:textId="631C16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9C649" w14:textId="28B71F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750B66" w14:paraId="6E63399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99C9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932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338AE" w14:textId="00B764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3803" w14:textId="5C45B5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ABE5" w14:textId="1493CE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E641C" w14:textId="232026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750B66" w14:paraId="73D58F8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4871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FF4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F9B96" w14:textId="23957F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09B9D" w14:textId="36701D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EB2DE" w14:textId="487769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0F0DF" w14:textId="769444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750B66" w14:paraId="7161719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FF2D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37F4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61BC8" w14:textId="16A038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4BDD2" w14:textId="0D4CDE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2E5FF" w14:textId="529822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E5722" w14:textId="0A1FF3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750B66" w14:paraId="06F417EF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092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005DBC" w14:textId="0F0FB6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18BAAF" w14:textId="2C91FB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BE86B2" w14:textId="6EFEF8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421A34" w14:textId="6B042D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750B66" w14:paraId="2889D7C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6D38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E12F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9C87F" w14:textId="38FC0F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9046" w14:textId="74CE79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48E19" w14:textId="45C8BD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BFF31" w14:textId="79C670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750B66" w14:paraId="3654E8E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83AD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56D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0A7C2" w14:textId="646D4B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06855" w14:textId="348C00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F8130" w14:textId="4AC31D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BCF1A" w14:textId="74F91B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750B66" w14:paraId="3485250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85C5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BF8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6D5AE" w14:textId="0F2C0D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522C" w14:textId="7D802B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3348" w14:textId="18D900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52E11" w14:textId="653308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750B66" w14:paraId="1A30336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987A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702C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1EA0E" w14:textId="265F45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CCE31" w14:textId="7EC6B1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EDCA2" w14:textId="1703EB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FA7C" w14:textId="584B0E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50B66" w14:paraId="6965F6D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0AD6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9A1C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7389" w14:textId="2B17F8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D2E9B" w14:textId="37F08C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AFFF" w14:textId="3DFED6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9B29C" w14:textId="6C0DEB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750B66" w14:paraId="0350D7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C879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A05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CBD7" w14:textId="5064C7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2B00E" w14:textId="4B7A12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8BE5D" w14:textId="25BEF5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AEE2" w14:textId="1694AF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750B66" w14:paraId="10E558A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0EF4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861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2A314" w14:textId="1F9A70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6EE4F" w14:textId="4CB629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147CF" w14:textId="6F6340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C9463" w14:textId="7383C9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750B66" w14:paraId="52ED598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7E65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BD3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20538" w14:textId="0B3512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3074" w14:textId="27CBAC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29654" w14:textId="218B1B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DD33B" w14:textId="73BA59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50B66" w14:paraId="47F50F7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124E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191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F891" w14:textId="015732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196DB" w14:textId="25C1E1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5B00" w14:textId="7BAF18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0EA2F" w14:textId="3EAF02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750B66" w14:paraId="6369C4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E8AB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63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00BDE" w14:textId="3500B0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41C5D" w14:textId="16EB28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0F806" w14:textId="773C7B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7C8A9" w14:textId="46927B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750B66" w14:paraId="7AF7AA6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10E3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B222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3737" w14:textId="2DF4BA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7E9AF" w14:textId="662D59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CBAF6" w14:textId="4C93CC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47C8" w14:textId="757FDA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750B66" w14:paraId="6FAEFE6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04C9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61D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729B3" w14:textId="79A777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783A1" w14:textId="18B934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19BE5" w14:textId="061C8B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662F4" w14:textId="0E61CF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750B66" w14:paraId="501A392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2F5D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DD79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50603" w14:textId="0544C5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7D79" w14:textId="6537F6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E89BD" w14:textId="420E22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6D807" w14:textId="52A69E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750B66" w14:paraId="6C2FD93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F078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1799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3BAF3" w14:textId="4F7BE4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F596" w14:textId="117F5E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55854" w14:textId="3C2FF2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A6A62" w14:textId="5A2A10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750B66" w14:paraId="606698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DD66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5D2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D4F6" w14:textId="3E2345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48ABB" w14:textId="353D3C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AE599" w14:textId="797A4A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0B3A" w14:textId="7B6F51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750B66" w14:paraId="7C8FD97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3283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B189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BBC7C" w14:textId="2A97BF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ADA82" w14:textId="05654D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D71A3" w14:textId="20513D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D4DD5" w14:textId="6DA88F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750B66" w14:paraId="7F32F3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78D0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9AEF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B0644" w14:textId="5F5EF6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C16D4" w14:textId="748DA0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4785D" w14:textId="7188D0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A6E36" w14:textId="559B48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750B66" w14:paraId="30EE3AF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3D12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AC5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5982F" w14:textId="7A24EA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C284E" w14:textId="361D0A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2FB05" w14:textId="0BF77C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4E1FA" w14:textId="1212DC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750B66" w14:paraId="1D3A1DC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9EFD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24B6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41293" w14:textId="19BE19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96EE9" w14:textId="56DA5F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0D4DC" w14:textId="20A49D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2CB33" w14:textId="166A59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750B66" w14:paraId="0C7266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4076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CAA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2212A" w14:textId="337E86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F3128" w14:textId="05D9C3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DB0C2" w14:textId="4BB2B6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2EB87" w14:textId="58A9C6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750B66" w14:paraId="4F6EE45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04D4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16A5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98BBB" w14:textId="022286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275FF" w14:textId="797532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5BB82" w14:textId="480681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75E72" w14:textId="3FC07E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750B66" w14:paraId="381FE3F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A24B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01F4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DD976" w14:textId="5C8B8C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C73D0" w14:textId="5C0FA6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3B446" w14:textId="6D3A6F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7C6BC" w14:textId="1A0CA3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167283C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8D05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CBAF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DAC7C" w14:textId="443B7C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EFC92" w14:textId="0E9FD8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39B2" w14:textId="0AB4FB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E0E2B" w14:textId="04A7FF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6385B5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6426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D825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D39A9" w14:textId="380513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9F93C" w14:textId="01031A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B61C3" w14:textId="220951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2766A" w14:textId="4AA4D3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750B66" w14:paraId="08E8867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E6C0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392B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FB96B" w14:textId="552963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8EFED" w14:textId="7E642C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91776" w14:textId="37078B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5E4D4" w14:textId="76685C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1E12E86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C2B6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AA9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410E4" w14:textId="1FB129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8EB60" w14:textId="068DEC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A6E9C" w14:textId="5D2D98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21B01" w14:textId="0C902C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750B66" w14:paraId="11FF2ED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9A41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99B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12BBF" w14:textId="329E74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81022" w14:textId="50DA65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FC8B6" w14:textId="073E6F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3B83A" w14:textId="48E72E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750B66" w14:paraId="24A70C2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4903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CC0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D753B" w14:textId="709352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71C8B" w14:textId="193321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EDE9B" w14:textId="0D7B8C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BF8B" w14:textId="18E01A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750B66" w14:paraId="217C53F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A8AD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D1C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C244B" w14:textId="757FAF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90372" w14:textId="15D161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62115" w14:textId="68F8D3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FDA73" w14:textId="299AC4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750B66" w14:paraId="74A293E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E94B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CAD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7C325" w14:textId="4A9970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28A6" w14:textId="53683C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249B7" w14:textId="6E39C9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2AA0D" w14:textId="303926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50B66" w14:paraId="070387A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012C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E2A4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7A2AE" w14:textId="052CFE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8C75A" w14:textId="246321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48EE1" w14:textId="1389C2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A16A5" w14:textId="3E350C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750B66" w14:paraId="613FFA6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868C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8D3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0923" w14:textId="6E2206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4383E" w14:textId="7108C5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62AA" w14:textId="4D9B3F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BD9D0" w14:textId="0E6216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750B66" w14:paraId="4AC802A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DBD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0B20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BBE31" w14:textId="7F6972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C4859" w14:textId="1EB605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06390" w14:textId="04F5BD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84E12" w14:textId="032B51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750B66" w14:paraId="4415D03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B5D2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22EE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E76E4" w14:textId="7B7B58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3BEED" w14:textId="67AD82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0697B" w14:textId="7E6D27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764B" w14:textId="706014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750B66" w14:paraId="4A5F989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1DE4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9C2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DD7C" w14:textId="692827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49F62" w14:textId="666698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35B6E" w14:textId="415A64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42EE" w14:textId="52A894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750B66" w14:paraId="47E6E50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E146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17F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CA60E" w14:textId="4EBABA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B517D" w14:textId="5DCCBE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D931" w14:textId="5A9A0B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5E9CB" w14:textId="746155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750B66" w14:paraId="276170A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D97B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2DEB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7D19A" w14:textId="7980D9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CBB8" w14:textId="382505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5CB0" w14:textId="336183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95BE" w14:textId="3909CC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750B66" w14:paraId="62DA318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B1C8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1E5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EAE33" w14:textId="486E6A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DA456" w14:textId="74668F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62780" w14:textId="6983B0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60C14" w14:textId="22C002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750B66" w14:paraId="41C6E7B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B949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018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2468D" w14:textId="193F83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9689C" w14:textId="292A59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F1D43" w14:textId="18DAE9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25F18" w14:textId="06A0FE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750B66" w14:paraId="15385C3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3788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467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C9E2" w14:textId="1F532F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3AE2D" w14:textId="484B7B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DF4B3" w14:textId="4BDA9D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56B6" w14:textId="2154F0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750B66" w14:paraId="75A5F46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734A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BAF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244B8" w14:textId="0A14F8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3D3B" w14:textId="3E1E2B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D9F8" w14:textId="2A417B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7019F" w14:textId="030E9F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750B66" w14:paraId="5EAED1C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EADE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2224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AC467" w14:textId="14C341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D9ADB" w14:textId="28C5BA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A8BB7" w14:textId="2FFD83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C240" w14:textId="159C19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750B66" w14:paraId="3F4416A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20EB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C4DE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4E697" w14:textId="326AE5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F02A1" w14:textId="03B8EB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90CF" w14:textId="652D1C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4497E" w14:textId="377C24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1F524142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25E12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3AA55F" w14:textId="1FA36E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E72D6A" w14:textId="29E9C5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C617BF" w14:textId="2023BD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89C4DD" w14:textId="6A6FEE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750B66" w14:paraId="489545D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E34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60570A" w14:textId="59331D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F7DB4D" w14:textId="25379F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4C316" w14:textId="7860EF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CD99E" w14:textId="121E89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750B66" w14:paraId="1DD8996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4E88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854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D0429" w14:textId="065CBC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59C2C" w14:textId="7362A8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50073" w14:textId="1967EB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F2C05" w14:textId="5FEF29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750B66" w14:paraId="76397C3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1D93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7C45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31204" w14:textId="29E598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7254E" w14:textId="332E73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EF2F0" w14:textId="45CBC4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8D3F" w14:textId="3811C4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750B66" w14:paraId="3893FB9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FD52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1EEF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A89B3" w14:textId="6750E4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16295" w14:textId="652ACF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FBDB5" w14:textId="1E3C7C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787B" w14:textId="755536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750B66" w14:paraId="3275CBA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6F7A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816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8676A" w14:textId="188425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43A4F" w14:textId="361460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D924A" w14:textId="19E796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1CD17" w14:textId="000E47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750B66" w14:paraId="70CAC79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215B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D7DDBB" w14:textId="796D07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21717" w14:textId="1CA0E9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1CA41F" w14:textId="134D43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D12024" w14:textId="09D961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750B66" w14:paraId="663A2B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8B74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B6E7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9F00" w14:textId="697D2E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59FB1" w14:textId="2970A5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BF0DE" w14:textId="14C988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42488" w14:textId="796442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750B66" w14:paraId="2F5A59A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3EA4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E72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68B8B" w14:textId="139E87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3D5F" w14:textId="09CC79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323D" w14:textId="222621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B27FF" w14:textId="55E208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750B66" w14:paraId="08AB3C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EF4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503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7F6B3" w14:textId="037AC1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FD15" w14:textId="3E3096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CD01D" w14:textId="71BED4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8DF4B" w14:textId="0170ED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750B66" w14:paraId="1C8CD0F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1B40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4F5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45B82" w14:textId="6C1225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49D7" w14:textId="43EE70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89F1D" w14:textId="029D5A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CE57E" w14:textId="0BF937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750B66" w14:paraId="73B818D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9646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E9B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FE7D9" w14:textId="15547B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E36CA" w14:textId="3B5645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8BDC0" w14:textId="548FC8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4247A" w14:textId="013FC0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750B66" w14:paraId="03A593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EA72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E9C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5B312" w14:textId="7F5D01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35DBB" w14:textId="305078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F9E82" w14:textId="6216D0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0B751" w14:textId="1E4DDF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750B66" w14:paraId="0A3F0E7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14BB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180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CE22" w14:textId="58C849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EA56D" w14:textId="320DDE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D0D7A" w14:textId="64500B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FB13" w14:textId="22083D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750B66" w14:paraId="7150971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B1A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401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51D5D" w14:textId="2DE9FE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4C1B" w14:textId="4FE906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8810D" w14:textId="601007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9002" w14:textId="70D902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750B66" w14:paraId="6DF53BE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0F24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C16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D1631" w14:textId="045BF7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94A50" w14:textId="55ABBB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4CA4A" w14:textId="27CA99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12996" w14:textId="3C14B0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750B66" w14:paraId="51F4EB2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6FF2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761E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3693B" w14:textId="5E6C9B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CA82" w14:textId="447232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DC168" w14:textId="570DCE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18701" w14:textId="58386A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750B66" w14:paraId="214FC96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D52E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2B3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FCD6" w14:textId="039DBF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4E38" w14:textId="3D6233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1A830" w14:textId="2E0DC7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E1E5E" w14:textId="320759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750B66" w14:paraId="6802BCF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E325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CDBE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C6F79" w14:textId="43A07B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D7743" w14:textId="0BC277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4F406" w14:textId="36972C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243E0" w14:textId="5B8A2F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750B66" w14:paraId="2FB6A3E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85E2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17C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259C1" w14:textId="43E53F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09CB" w14:textId="446A9C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91ED" w14:textId="4F5D02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217D" w14:textId="68F6A1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750B66" w14:paraId="1BC5C06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BD46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03F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A06B3" w14:textId="0369A0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0009" w14:textId="617828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E0841" w14:textId="4C717C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F54D2" w14:textId="63DECF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750B66" w14:paraId="19DF78D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2FE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D8D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553DF" w14:textId="00A314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F9BE1" w14:textId="1D0A89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BE8F8" w14:textId="6E80F3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550F5" w14:textId="027FA5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750B66" w14:paraId="73D0F29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B553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6C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CD38A" w14:textId="1B9B86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C4826" w14:textId="4CBE34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8ACAD" w14:textId="7EB7E5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53EA4" w14:textId="12844D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750B66" w14:paraId="43049F5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782F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81E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A0254" w14:textId="00D5DA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3F0A" w14:textId="0B5296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7130A" w14:textId="47CC04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22726" w14:textId="0F4E6A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750B66" w14:paraId="6071512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1B1D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21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F45C4" w14:textId="39E00A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42AB9" w14:textId="39A008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7CFB9" w14:textId="641C60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8E836" w14:textId="1FFAEB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750B66" w14:paraId="5CBB9A4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2664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BC0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8C30A" w14:textId="59CEB6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F02C3" w14:textId="2D1D51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9F284" w14:textId="327082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9F94" w14:textId="58A6E5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750B66" w14:paraId="6ADEF1B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A616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744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35D8" w14:textId="7D8162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A733D" w14:textId="621DCF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3C7D9" w14:textId="45CB0B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69DC1" w14:textId="6965BE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750B66" w14:paraId="3DF8E2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BFC6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DFB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8E35" w14:textId="271FF6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88536" w14:textId="578320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B290E" w14:textId="51EEBE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E004" w14:textId="69304B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750B66" w14:paraId="0C304B2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1BB4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B30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EA1D2" w14:textId="64803E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2C1CA" w14:textId="18EEE9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14DAE" w14:textId="4AC499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DEA3E" w14:textId="791732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750B66" w14:paraId="36742F9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FF01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B2C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84AC1" w14:textId="7A233F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BE34" w14:textId="0DD951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C6E8" w14:textId="68D876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68FB" w14:textId="592A01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750B66" w14:paraId="434F0CB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757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241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89CF2" w14:textId="0773B4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9DE94" w14:textId="058AB9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DED5" w14:textId="6E9CFF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D7003" w14:textId="61584D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750B66" w14:paraId="288D66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88CF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5E06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0AD1" w14:textId="104A77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EB244" w14:textId="1DB6B0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9B956" w14:textId="67F30A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801E3" w14:textId="4A7D71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750B66" w14:paraId="03CEE32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F675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D58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5197" w14:textId="1C85A9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9F3E9" w14:textId="45A309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EF441" w14:textId="712FC7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D4DD0" w14:textId="02A146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750B66" w14:paraId="70E95EB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C362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6C68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BA1CD" w14:textId="1A3089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B3779" w14:textId="202E45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BFC7F" w14:textId="7DF90C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237F3" w14:textId="006542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750B66" w14:paraId="73DEAD7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43D1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7AF3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A6685" w14:textId="41D43B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BA800" w14:textId="529324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8DDDF" w14:textId="1C93D0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46DA2" w14:textId="1F891F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750B66" w14:paraId="456E305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2020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599B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F2E0" w14:textId="7CA8E8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D67F2" w14:textId="7E0350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99052" w14:textId="3B0835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278BA" w14:textId="08ABA1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750B66" w14:paraId="068C476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253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979389" w14:textId="4FB9F9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03B13B" w14:textId="6BBE38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302B3" w14:textId="50C560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7B2D78" w14:textId="43DEA9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750B66" w14:paraId="5223C4B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B6A7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05E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DE274" w14:textId="4377C7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456B" w14:textId="47482F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50C70" w14:textId="26B813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AF41C" w14:textId="306EE6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750B66" w14:paraId="01F609C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D912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5FF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7E584" w14:textId="29DE01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CB844" w14:textId="76C7ED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5F534" w14:textId="322212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C7FF7" w14:textId="109BCF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750B66" w14:paraId="11E4E34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242F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F69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AC22D" w14:textId="0B0B05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16FB" w14:textId="344652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684D5" w14:textId="7D64D0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2BDB8" w14:textId="718FA7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50B66" w14:paraId="0DB93C6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F234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965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5878F" w14:textId="10F901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E3C3B" w14:textId="2A9A5F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9A7FC" w14:textId="0DD64A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2E76" w14:textId="0CC2A3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750B66" w14:paraId="73B07C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E66F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D3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2A511" w14:textId="1BE9D1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35630" w14:textId="5D5524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678C" w14:textId="731AB9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464C" w14:textId="6CA9A6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750B66" w14:paraId="5BB91D1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E1DC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9E40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D3D2D" w14:textId="431895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0CB61" w14:textId="79DE51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70E86" w14:textId="600E77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4ECB1" w14:textId="0338AE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750B66" w14:paraId="259A605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EC11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199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2FAF0" w14:textId="698969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1B3E3" w14:textId="63CA52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D81E" w14:textId="03B759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5C9C6" w14:textId="7AD8A7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750B66" w14:paraId="1B48082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F827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BD4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186AF" w14:textId="0A6908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8B1AF" w14:textId="00245D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52C56" w14:textId="5F7861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2CE0F" w14:textId="4F07AB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750B66" w14:paraId="2108A6B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E109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063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CBB5E" w14:textId="695C51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CBE9E" w14:textId="72B6A9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99973" w14:textId="69BD03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0B9E7" w14:textId="0D9E50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750B66" w14:paraId="734CD0C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F8A9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5EA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0CAF7" w14:textId="206D28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74245" w14:textId="1AA5F0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6110F" w14:textId="4A18C8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92492" w14:textId="03EFAF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750B66" w14:paraId="07C924B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13C2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E6FE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6C2EE" w14:textId="0CDEE2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12D82" w14:textId="104729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B903E" w14:textId="44FB92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98752" w14:textId="2EE26C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750B66" w14:paraId="6685EFA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393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76C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291FA" w14:textId="23CC9C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71A6F" w14:textId="363C6B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DDC7C" w14:textId="793FBC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03173" w14:textId="0D6050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750B66" w14:paraId="3096CF2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7C2A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2F9C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505DC" w14:textId="455F21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E961A" w14:textId="7C3799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11A5D" w14:textId="374731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D6776" w14:textId="60C18D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750B66" w14:paraId="2D2563C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5778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7AC5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B832F" w14:textId="488D7D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48C66" w14:textId="017A80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F53A" w14:textId="3F231B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E998C" w14:textId="6EE45E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750B66" w14:paraId="7449B9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1B3E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0040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86413" w14:textId="1F00D5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428AF" w14:textId="087A86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9E1D" w14:textId="7A0371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37E87" w14:textId="7440D9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750B66" w14:paraId="636F60D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15BF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21F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016C6" w14:textId="16D4BB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65B29" w14:textId="7F6D1A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3F456" w14:textId="4382DA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159CF" w14:textId="2E4B23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750B66" w14:paraId="43D143E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3280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4053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8D2F1" w14:textId="6E47CA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37BA" w14:textId="627F38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39BAF" w14:textId="378973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85C80" w14:textId="315B62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750B66" w14:paraId="343C3D4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6A2E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3B5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37E47" w14:textId="31137C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031BA" w14:textId="373E19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06E70" w14:textId="670789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6533" w14:textId="5D63C2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750B66" w14:paraId="7BE1B5D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8A2C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913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7DE27" w14:textId="66C338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24713" w14:textId="6D7027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D73A1" w14:textId="7605B1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9A528" w14:textId="64F956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750B66" w14:paraId="5884F92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8D4F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DD61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7D68" w14:textId="5BA62B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C4D8" w14:textId="76DFC3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13F94" w14:textId="6BE0D2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0D195" w14:textId="42B48C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750B66" w14:paraId="20CC6E5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8081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B44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F3700" w14:textId="3C88A1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DBE22" w14:textId="1E0F4A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414F6" w14:textId="23DC62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50FCF" w14:textId="32DC45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750B66" w14:paraId="63CAE71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2AA7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3934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57C54" w14:textId="6944FD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FA08C" w14:textId="799046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EE26C" w14:textId="1ECFF2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0E840" w14:textId="272AAA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750B66" w14:paraId="4A270E8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0753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E5F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C4ABF" w14:textId="59791F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C8735" w14:textId="0B56EC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BE5FA" w14:textId="018464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28CFA" w14:textId="7ACA46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50B66" w14:paraId="01B07D7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5950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41A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A3163" w14:textId="46A658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5917C" w14:textId="18B40A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B18E3" w14:textId="68C37A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AA50" w14:textId="163210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750B66" w14:paraId="0327C7E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96E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C1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F1CE6" w14:textId="00A3A3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A39B" w14:textId="0CDCAD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55B7B" w14:textId="3B972D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36649" w14:textId="1EE274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750B66" w14:paraId="4362FC2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BAF8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A59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B7FCA" w14:textId="40B6D4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258EC" w14:textId="5CDA4C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4F31" w14:textId="2BDD8D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F580" w14:textId="4135E4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50B66" w14:paraId="70B0A7D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0370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C50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63E9E" w14:textId="2BFE41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CDEC8" w14:textId="06C21D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B7F04" w14:textId="1ABF0D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486B5" w14:textId="162AB5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750B66" w14:paraId="69BB1E8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2E38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E98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F120C" w14:textId="3B0AB6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439CA" w14:textId="012095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9D5A5" w14:textId="71B9A7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5FDEC" w14:textId="54CF29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750B66" w14:paraId="2F2FF9B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FDC9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7C3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440FE" w14:textId="44FE69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E54C0" w14:textId="212613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6029E" w14:textId="7835E7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F626F" w14:textId="051506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750B66" w14:paraId="737A05C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ACC1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3C7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56D5F" w14:textId="0D33BD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9CC4" w14:textId="127DFF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80171" w14:textId="0B5E36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C17CE" w14:textId="084A59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750B66" w14:paraId="149879B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DDD7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533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2B056" w14:textId="1E43FD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C090" w14:textId="1B4672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F2EAC" w14:textId="7AF7B9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E7EEF" w14:textId="499C31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50B66" w14:paraId="1E9E9D0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2CBC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091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C2775" w14:textId="4C2C00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27B23" w14:textId="742B78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ABA11" w14:textId="01DC01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0FB8A" w14:textId="26CA67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750B66" w14:paraId="3002B95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BAC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3ED3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FF04E" w14:textId="28C00B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C950" w14:textId="2FA762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1C7FA" w14:textId="4F0AFC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60FE" w14:textId="2926ED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750B66" w14:paraId="3A8DA67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CB4A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ACB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7F22A" w14:textId="027CE0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2378F" w14:textId="7A1C47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A3DFF" w14:textId="5B51DF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1955" w14:textId="49A284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750B66" w14:paraId="2222CD2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84C9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E43F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367FF" w14:textId="7879B4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9A43D" w14:textId="7FCD5A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E82B7" w14:textId="068578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9760F" w14:textId="516113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750B66" w14:paraId="27B4B93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2C3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BE1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3CE17" w14:textId="69D09C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62ABE" w14:textId="3AAB77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25B19" w14:textId="53C8EA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77AC" w14:textId="5E152F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750B66" w14:paraId="7C8697F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17BB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49ED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EA7D2" w14:textId="0D6F61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91DF2" w14:textId="52EF58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EB418" w14:textId="4CBA69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FB4C4" w14:textId="315677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750B66" w14:paraId="080683A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0097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7D9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56C6" w14:textId="10CC09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D905E" w14:textId="0065AC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846F5" w14:textId="5B79E4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7098E" w14:textId="369C1A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750B66" w14:paraId="045557C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542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14A2AF" w14:textId="770BA6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B1FCB2" w14:textId="7F7CDD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3832CD" w14:textId="137B54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0198F3" w14:textId="04E91F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750B66" w14:paraId="3E8E02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53B4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089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625D9" w14:textId="1128AC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6AF3A" w14:textId="3623A8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D2327" w14:textId="675DB3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A7C44" w14:textId="3AF1E1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750B66" w14:paraId="1C6AF0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5C75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D5C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C0D2A" w14:textId="40D74D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CECF" w14:textId="72E977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7D123" w14:textId="26D3C9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F01F4" w14:textId="682339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750B66" w14:paraId="6B697CB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7E4C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FFD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86BB2" w14:textId="7BE21F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765D" w14:textId="19F6E9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19A70" w14:textId="5EF7F7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E8D8E" w14:textId="59A864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750B66" w14:paraId="22079A2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35E0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B77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FA499" w14:textId="7FDBBF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A4BB0" w14:textId="19CC73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6B10" w14:textId="737A67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633A2" w14:textId="506BF6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750B66" w14:paraId="5C1B5C9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0BA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EB05A3" w14:textId="2081CF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44155C" w14:textId="61905A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4276A" w14:textId="031F79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98E1CE" w14:textId="7CB605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750B66" w14:paraId="3380CE4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B4AD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319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FBC0D" w14:textId="79FF1C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E2752" w14:textId="1F3F38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76481" w14:textId="542E2F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7A278" w14:textId="1032FB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750B66" w14:paraId="1BFCF65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751B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6A8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D7461" w14:textId="655929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6AD38" w14:textId="41B6C1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FA1C" w14:textId="17BC96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AE9EC" w14:textId="1B9110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750B66" w14:paraId="5A64C02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398A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46D8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B921C" w14:textId="5F9809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13ED9" w14:textId="77D3C9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4DC48" w14:textId="173F30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37AA4" w14:textId="20A68D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750B66" w14:paraId="2262A76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CFC3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5F9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CB2B8" w14:textId="280473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10BBE" w14:textId="574B48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C5C21" w14:textId="4D4EB5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72B3D" w14:textId="7148E7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750B66" w14:paraId="5BFCF2B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D68B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650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D8C9" w14:textId="649E42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66BFE" w14:textId="2F6F60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9A201" w14:textId="734D86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8B2B8" w14:textId="051D4E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750B66" w14:paraId="3FFB2532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F847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D503C1" w14:textId="00F06D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FE03B1" w14:textId="73535B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E06B74" w14:textId="38AC21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8705EC" w14:textId="1C6837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750B66" w14:paraId="6C0A4C82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ECF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04B166" w14:textId="5B42B4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1655D3" w14:textId="06B27D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E722DE" w14:textId="585861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3186BA" w14:textId="41E9E3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750B66" w14:paraId="779ED39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073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0C4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4AFBB" w14:textId="626084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65ED8" w14:textId="0FC850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14A00" w14:textId="48A5C9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0D16A" w14:textId="3ED469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750B66" w14:paraId="365324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8C42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963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0E77" w14:textId="68CDCD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C95B7" w14:textId="31C34A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866F1" w14:textId="2809E8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2271D" w14:textId="18A14A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750B66" w14:paraId="7E7A76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7BF3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E7D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8519A" w14:textId="7B8237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47C1" w14:textId="6DECF9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0838B" w14:textId="5A4B7F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32977" w14:textId="548852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750B66" w14:paraId="2D8E055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E9C1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63A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6E83" w14:textId="3B2F39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7E50" w14:textId="161EFB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DC463" w14:textId="1583A9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3F796" w14:textId="24CEA5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750B66" w14:paraId="35ADD39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0B2C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6542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7454B" w14:textId="0537BC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A2205" w14:textId="772698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D024" w14:textId="3CA4EA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8C301" w14:textId="34806E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750B66" w14:paraId="41AB745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BBDC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C0D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05E2" w14:textId="4D8564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E8A71" w14:textId="7EB236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1D4A3" w14:textId="191207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744E9" w14:textId="10AAE3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750B66" w14:paraId="20D12CC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BE5D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CF24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63ADE" w14:textId="619002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D4AA3" w14:textId="5539AF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2FF2" w14:textId="658CA0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D43DC" w14:textId="2F795E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750B66" w14:paraId="7090758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0CB8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CDB1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D4A5B" w14:textId="365806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A78D3" w14:textId="6C18CA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0DF1" w14:textId="0D50AF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5C7D7" w14:textId="195352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750B66" w14:paraId="5A54AD3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9572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91DD2C" w14:textId="680F34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DE9EA6" w14:textId="7EB4D8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7932F4" w14:textId="3309B8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A47CCD" w14:textId="15457E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750B66" w14:paraId="345674B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63B2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7F9A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FF71" w14:textId="47AD39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18897" w14:textId="06991E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C9F8" w14:textId="063866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E0304" w14:textId="459CD0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750B66" w14:paraId="63393CD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8562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E774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1C4F7" w14:textId="338723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E1517" w14:textId="7D890F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BF9A1" w14:textId="691410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49372" w14:textId="22E4B0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750B66" w14:paraId="530332A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0592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809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7E21" w14:textId="0D24E9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AAEAC" w14:textId="0BB21B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BF1E6" w14:textId="2FBA61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D04F" w14:textId="0EECAD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750B66" w14:paraId="4ACB17F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BF7B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B957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158C9" w14:textId="403CD6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7E219" w14:textId="0E08F6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B312" w14:textId="72767A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79925" w14:textId="58CC66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750B66" w14:paraId="7068D9C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2BAB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E3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6D958" w14:textId="0F9DDD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CD18C" w14:textId="5BF5C6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FB3C2" w14:textId="69EEA4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19C0" w14:textId="5B289F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750B66" w14:paraId="073792B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6967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6DC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868E3" w14:textId="35E62B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8B8E" w14:textId="2F14DF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29E2E" w14:textId="28C2E6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B0B27" w14:textId="4808A5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750B66" w14:paraId="060543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51FA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BE5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4AECC" w14:textId="753035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29E20" w14:textId="2FDAEC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91F8B" w14:textId="1524F9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033D" w14:textId="2A08E1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750B66" w14:paraId="02A2BF3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E231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4B6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60B66" w14:textId="0F2CC3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FFF34" w14:textId="2DF89D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E3BBE" w14:textId="009DE3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6B74C" w14:textId="37278B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750B66" w14:paraId="4319DD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D99D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280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1F71A" w14:textId="33B721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15918" w14:textId="423142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3AD7C" w14:textId="375A80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337A0" w14:textId="523DBC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750B66" w14:paraId="005521F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7D2D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FF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7C4F3" w14:textId="575C30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B7F76" w14:textId="1B9030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59BF9" w14:textId="6A4B56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6B95" w14:textId="351045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750B66" w14:paraId="65B16F1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4338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AA4F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8039B" w14:textId="25BC05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F23A8" w14:textId="411448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AF69" w14:textId="68BF5E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11EA5" w14:textId="787BBA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750B66" w14:paraId="74524AF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EB1D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8AC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00F82" w14:textId="382380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FE537" w14:textId="58CD12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93389" w14:textId="2D76B4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B16B1" w14:textId="09B76A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750B66" w14:paraId="0593E0D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27D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732748" w14:textId="2FD48A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B6BE22" w14:textId="6A1AB9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A91B69" w14:textId="4D9B4A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8D44C4" w14:textId="4C9445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750B66" w14:paraId="72BDE9F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52505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5A5D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B63C3" w14:textId="1F6EE1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F2089" w14:textId="130A70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FE26F" w14:textId="689D29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EC524" w14:textId="24AE3C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750B66" w14:paraId="4296AC5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68F1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D1D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3397" w14:textId="5ED2CA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F8EE" w14:textId="3638FA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68A77" w14:textId="3D3F95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AE66E" w14:textId="5AB579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750B66" w14:paraId="22CD453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EE0D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AA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7008E" w14:textId="4A4010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D3702" w14:textId="65DBD7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3FF05" w14:textId="2BB04E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B64F8" w14:textId="07A453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750B66" w14:paraId="041C463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49DD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7A1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95893" w14:textId="137623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7EF93" w14:textId="6CCF6F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E8AA9" w14:textId="3E3D4C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A27F8" w14:textId="798D43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750B66" w14:paraId="5146DB1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F504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77D8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74D54" w14:textId="322BCD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E6C94" w14:textId="5490B8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8342B" w14:textId="1530FB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63D9F" w14:textId="6108AF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750B66" w14:paraId="6FA5D56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01BD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98F3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888C7" w14:textId="604E3D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3F291" w14:textId="37485A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67F7" w14:textId="78B931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A268E" w14:textId="074BE9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750B66" w14:paraId="6D1652E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9872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27A7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13A3E" w14:textId="17171A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1E89" w14:textId="3632C5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44895" w14:textId="5AC1CE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15BA9" w14:textId="31BBDC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750B66" w14:paraId="034D90F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8944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D78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51615" w14:textId="10540B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CF261" w14:textId="6EA558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B4969" w14:textId="6A50DF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BF047" w14:textId="234370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750B66" w14:paraId="696843B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E030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80EF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2491B" w14:textId="5BFD23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B7FED" w14:textId="4C7BFF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79AB7" w14:textId="6435D7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71C5F" w14:textId="561068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750B66" w14:paraId="785802C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A060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6899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87B01" w14:textId="1D5F3D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D4D2" w14:textId="6671BC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82EB8" w14:textId="0A2D39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505B1" w14:textId="02B603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750B66" w14:paraId="512A29F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023B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7E0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7FBD5" w14:textId="0D6D28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4C850" w14:textId="3BEC7E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65CC" w14:textId="7E108F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F40E9" w14:textId="0E6DC7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750B66" w14:paraId="29774D4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81A2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F4F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7414C" w14:textId="3315D4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0D0A2" w14:textId="536E28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0B064" w14:textId="3E7DEC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C87E" w14:textId="2402A3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750B66" w14:paraId="2BB9813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CB63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868B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6793F" w14:textId="036F8A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618EA" w14:textId="13242D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6973C" w14:textId="539C70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4A48C" w14:textId="650F62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750B66" w14:paraId="6987B6B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E626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22A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B9166" w14:textId="168722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5E780" w14:textId="318427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ECD47" w14:textId="4FDD80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5E3F9" w14:textId="1F3FB3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750B66" w14:paraId="0A5A0C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9CD4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59A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C5C14" w14:textId="0824BF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52D47" w14:textId="69F303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6D79A" w14:textId="574DC8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A34D9" w14:textId="73FAAB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750B66" w14:paraId="53D460E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6EF4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610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956F8" w14:textId="7159C3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3772" w14:textId="23C5A1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DD19B" w14:textId="05F0B1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EDBD6" w14:textId="22FAD1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750B66" w14:paraId="61B1860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5842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BEC5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792F7" w14:textId="793172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DC5C7" w14:textId="126783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9380A" w14:textId="6589A6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79BD2" w14:textId="1D42D6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750B66" w14:paraId="4374F8F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EAF7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C75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3384A" w14:textId="5B5C6F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3523E" w14:textId="622739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6C275" w14:textId="3CE8B6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EC33D" w14:textId="748200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750B66" w14:paraId="35FB506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FF4A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A35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A2FF9" w14:textId="7DA715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14C3" w14:textId="76775E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C4440" w14:textId="6079B4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302B2" w14:textId="7625A0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750B66" w14:paraId="5E043AF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7CB3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AFF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61B00" w14:textId="7006C8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68972" w14:textId="65D6F7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3A7F6" w14:textId="0BC995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887F" w14:textId="43E871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750B66" w14:paraId="45DF4C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7E75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37A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D54EF" w14:textId="7EFA40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0801" w14:textId="09E868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FC42A" w14:textId="6770F8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542C4" w14:textId="040AD2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750B66" w14:paraId="1327F1C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EB31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924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06727" w14:textId="23B19D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EB1B" w14:textId="463D30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53D88" w14:textId="35CD49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65DC4" w14:textId="5F633E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750B66" w14:paraId="6D1028F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36DB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584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EE1D0" w14:textId="5097A8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9D79C" w14:textId="5D4355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1367E" w14:textId="071E48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449CE" w14:textId="495FA8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750B66" w14:paraId="054C570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18B3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689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3DFC3" w14:textId="5E2E78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BE607" w14:textId="06AE8C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5823" w14:textId="4F18CC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F608" w14:textId="7E1EA9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750B66" w14:paraId="3AD7A0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3F51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D96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72401" w14:textId="3C5F8D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D0BAA" w14:textId="73CEE0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52F4F" w14:textId="58DBE8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4A62B" w14:textId="3FD7B0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750B66" w14:paraId="560AE56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549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4FEA1F" w14:textId="2592E7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D547DC" w14:textId="1EFF0F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3276EC" w14:textId="11ED8B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092631" w14:textId="4D857A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750B66" w14:paraId="3FC2992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FF58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A92E9" w14:textId="13B2BC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2B2E8" w14:textId="7E9BF5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6C4F" w14:textId="20B70D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009E" w14:textId="41BA70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750B66" w14:paraId="09ED095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A021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E60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43C09" w14:textId="096BD7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FF418" w14:textId="21470D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419DB" w14:textId="0EBB5B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0B7EE" w14:textId="4D9A4E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750B66" w14:paraId="0124CF5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C2D5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346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B5B46" w14:textId="743A4A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97301" w14:textId="785E15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DE0D5" w14:textId="02182F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6FB56" w14:textId="318D0D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750B66" w14:paraId="2A31178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E4F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994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CFDC3" w14:textId="525706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FFD1B" w14:textId="3CA6FE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DB16E" w14:textId="405045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C7A6B" w14:textId="0A6709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750B66" w14:paraId="2F571E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FA07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AF8D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818FC" w14:textId="47C03E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31B9" w14:textId="03D4AB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74633" w14:textId="5D5EF0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CCAA7" w14:textId="418061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750B66" w14:paraId="71CCCA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765E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C4E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08565" w14:textId="64C54F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3422" w14:textId="615EFA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EB7EB" w14:textId="7CE20F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29BB9" w14:textId="11976E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750B66" w14:paraId="388CBC6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220A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B02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0A62A" w14:textId="62CD6F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384A1" w14:textId="11AB17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3F992" w14:textId="630D11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A0ACA" w14:textId="5B86EF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750B66" w14:paraId="6A23DB4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581A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BDEA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87CBE" w14:textId="17B154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6259E" w14:textId="1E1FBD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DF8C4" w14:textId="2FCDFE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D43EF" w14:textId="7D8B08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750B66" w14:paraId="21B1A50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0EAA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695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BAC2E" w14:textId="0773B5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9336E" w14:textId="41DC5D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6F12D" w14:textId="09F674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F530A" w14:textId="1E5FD4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750B66" w14:paraId="129B711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5349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F7B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92CD" w14:textId="112A4B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BCC1" w14:textId="7096D2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722BC" w14:textId="3EC153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C7258" w14:textId="3E10E2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750B66" w14:paraId="605A148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F228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C69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1EF6B" w14:textId="789DA5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ABA48" w14:textId="58F968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30E6" w14:textId="47481C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D21B" w14:textId="65F1ED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750B66" w14:paraId="64CCF16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33C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9C7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27085" w14:textId="050058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35398" w14:textId="31A515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AA750" w14:textId="02BB13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91A3" w14:textId="692547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750B66" w14:paraId="5FEBE03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6F34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007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F8C7" w14:textId="6B8CAE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BBE36" w14:textId="03039A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D083E" w14:textId="3B0E07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1F835" w14:textId="7CC6AC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750B66" w14:paraId="49AB62A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6A64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6DA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78370" w14:textId="3C360F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A4525" w14:textId="283302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B4DAC" w14:textId="731AA4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F7FED" w14:textId="32D244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750B66" w14:paraId="450EEC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4FD1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EDD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3AE5F" w14:textId="25DBE4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5418F" w14:textId="0E0C23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0FCFD" w14:textId="065F72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66149" w14:textId="392286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750B66" w14:paraId="2236F8D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6B50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C19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686CC" w14:textId="3941AD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DF1DC" w14:textId="645C82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7624" w14:textId="168F14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5082A" w14:textId="446786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750B66" w14:paraId="0A2E626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62CA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C9C0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A6E58" w14:textId="1F5B5B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7E97B" w14:textId="67D877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4E069" w14:textId="6BA688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20173" w14:textId="3E763A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750B66" w14:paraId="4CEA2EB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3050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3D88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3CE3" w14:textId="131CD4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7BBFC" w14:textId="3C6F18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3A57C" w14:textId="25A67B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07877" w14:textId="5AC461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750B66" w14:paraId="67D2442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F193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84C8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D555A" w14:textId="62014E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023E8" w14:textId="1EC459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E3654" w14:textId="50EE3B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ED15" w14:textId="14A334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750B66" w14:paraId="0E9585B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D5A0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341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4EFF1" w14:textId="6C0223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5A933" w14:textId="5217D2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8C94A" w14:textId="6DB436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F0BD4" w14:textId="6E5D22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750B66" w14:paraId="4EB5342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815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BFC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8796" w14:textId="738035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E66AD" w14:textId="735AF0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C4E1" w14:textId="4A5546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B0E5" w14:textId="546390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750B66" w14:paraId="3AF276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DC84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83F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9F6AF" w14:textId="557EE0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6CEC" w14:textId="7A0D1A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48F0" w14:textId="688308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F09A9" w14:textId="1A70E6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750B66" w14:paraId="6615BF4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9121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81D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A3256" w14:textId="3524CE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9C0B8" w14:textId="1911B7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32483" w14:textId="18B386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CB558" w14:textId="191258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750B66" w14:paraId="6102829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8CC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0E93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0AA7E" w14:textId="69EEA4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97BBD" w14:textId="02654A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CE4F1" w14:textId="1A49EB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7BEE1" w14:textId="50299A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750B66" w14:paraId="00C8262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8FEA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E02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A18B8" w14:textId="5F8DB7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30B35" w14:textId="535577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1CB37" w14:textId="05AE6C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DEA73" w14:textId="5746EE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750B66" w14:paraId="639C35B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C80F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CFCB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7F487" w14:textId="1D2E69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C9A76" w14:textId="7E9164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E7C48" w14:textId="7296B0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2A0B6" w14:textId="00693E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750B66" w14:paraId="499A7D0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49D6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6FA3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9F79B" w14:textId="60A53D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CD72A" w14:textId="4ADBF8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748A4" w14:textId="586CD6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8202" w14:textId="72F436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750B66" w14:paraId="7CE4C401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BBB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0C7A0C" w14:textId="73DB9C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2DD60" w14:textId="303777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37C80" w14:textId="528BBF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2BFF0F" w14:textId="1718CA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750B66" w14:paraId="10DE02F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0473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99FCB" w14:textId="63419F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3DDDF" w14:textId="393860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BDE1" w14:textId="2CE26C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842F8" w14:textId="1E36BC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750B66" w14:paraId="12AFBEF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422D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9173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BE6DA" w14:textId="60FF04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4259F" w14:textId="259959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3F1F2" w14:textId="2C7C36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598B2" w14:textId="6DE79A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750B66" w14:paraId="53EFD21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D6BC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BD8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9D6A" w14:textId="33D74F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CA92C" w14:textId="3B36A4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2E9A2" w14:textId="593D92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9ADDD" w14:textId="53049F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750B66" w14:paraId="3DF0FD0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BE89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7BF9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D63DC" w14:textId="31D778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CD99F" w14:textId="46AE46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5756A" w14:textId="36CFD4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63662" w14:textId="09D154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750B66" w14:paraId="2502601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7F4E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BD3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CF60A" w14:textId="6CD866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7CE19" w14:textId="37A48F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A87A6" w14:textId="0028E4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BABB" w14:textId="45F3F1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750B66" w14:paraId="79129CA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D291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F71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4349C" w14:textId="577A4E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5043" w14:textId="5B33B2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0377" w14:textId="5A12F1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C000" w14:textId="7FB5B2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750B66" w14:paraId="0B5C708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1D9D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FC9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31C82" w14:textId="43D6F5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96066" w14:textId="47A54E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3F33D" w14:textId="656116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717E4" w14:textId="50C14F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750B66" w14:paraId="1D89A5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5CEC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A52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960A" w14:textId="48FB40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FBE86" w14:textId="2324E5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CD9B2" w14:textId="790DDF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8524A" w14:textId="185487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750B66" w14:paraId="6D3E297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CC19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C44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06FA0" w14:textId="32D82F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741F0" w14:textId="136715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974EB" w14:textId="5F4B2C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74851" w14:textId="5D854B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750B66" w14:paraId="7FC3917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96C2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62D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46107" w14:textId="622BBF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B07A8" w14:textId="44290A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A820" w14:textId="5712B1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A346" w14:textId="137E8E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750B66" w14:paraId="416A72A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1592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6FB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8438A" w14:textId="2A5542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3CECA" w14:textId="162263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0E411" w14:textId="4F0A95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A1AFF" w14:textId="049CD3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750B66" w14:paraId="7F0500A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DCF4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5C9B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8FD33" w14:textId="296C1C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66770" w14:textId="0BC096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B32B1" w14:textId="110595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48592" w14:textId="3A3FC9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750B66" w14:paraId="5C482AB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65BC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CF1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A40A8" w14:textId="5AA902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F36FB" w14:textId="52A2EB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D4619" w14:textId="1C42F0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7244A" w14:textId="5FB625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750B66" w14:paraId="444EF01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B5D7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D4D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085CC" w14:textId="79753E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9C14B" w14:textId="5F1F4D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4073" w14:textId="3BA151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4C53" w14:textId="4EDF7A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750B66" w14:paraId="12F2EE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E21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7E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E74F0" w14:textId="41BD04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8D7F5" w14:textId="49D1E9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19166" w14:textId="194F34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9CCB" w14:textId="090DFC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750B66" w14:paraId="08C3078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3BF3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C88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86A01" w14:textId="43499D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759D2" w14:textId="205ED5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D87C5" w14:textId="3450A7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E74C8" w14:textId="0763AD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750B66" w14:paraId="6165EC5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BA7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4BEC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621B" w14:textId="6F74AF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B9E26" w14:textId="5449DB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EC058" w14:textId="590B8D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5ADB5" w14:textId="1B7A07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750B66" w14:paraId="329E235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9B66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7689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4DE51" w14:textId="3A23E7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1CBB9" w14:textId="0CA8DC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1739D" w14:textId="7FE516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2E18" w14:textId="2FEC52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750B66" w14:paraId="7E4530E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D90A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403C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2D047" w14:textId="54A2C4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CF07D" w14:textId="5D2446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2A3D4" w14:textId="025185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3F39B" w14:textId="3E07BB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750B66" w14:paraId="33EA96E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15B6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CEF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6E827" w14:textId="6FBDAD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4F19E" w14:textId="5CC722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5FEE2" w14:textId="273527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FFEB0" w14:textId="06BA89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750B66" w14:paraId="5606CAF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CFF0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F9B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70125" w14:textId="75AE4E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3A62E" w14:textId="6AD1F8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B2653" w14:textId="1A9E38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A2268" w14:textId="776A86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750B66" w14:paraId="0E50F1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5681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7AFB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E075B" w14:textId="65E7ED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D0725" w14:textId="41C7EA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81584" w14:textId="6E1B85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6B8E" w14:textId="517F49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750B66" w14:paraId="60B90D0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FC1A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4F9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E7C5E" w14:textId="3E2025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5E36A" w14:textId="6F6A94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1500" w14:textId="3748AF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8361" w14:textId="318F7A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750B66" w14:paraId="68F99B4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5E23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3450EA" w14:textId="135B9C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11014B" w14:textId="364FD2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6B5D62" w14:textId="481267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EA48D9" w14:textId="6A7190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750B66" w14:paraId="575AE32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6C29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405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164B8" w14:textId="507B39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1CF98" w14:textId="2037D9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D1A9" w14:textId="765DC4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91942" w14:textId="537AAD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750B66" w14:paraId="584B38D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9116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D8C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5EDE2" w14:textId="08C479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3E8C4" w14:textId="124FC7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59618" w14:textId="3D2D23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C1053" w14:textId="05F9AC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750B66" w14:paraId="3F58FDA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141A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0E64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E4119" w14:textId="7F9E15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5518" w14:textId="36DCAF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13A9B" w14:textId="564FE3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231B0" w14:textId="15D14C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750B66" w14:paraId="70A326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721B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653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9CBF" w14:textId="65D351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64525" w14:textId="264E7F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77CBA" w14:textId="280784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8AEB5" w14:textId="345C58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750B66" w14:paraId="1FF90C8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5BC7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B315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18F5B" w14:textId="150270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7657" w14:textId="572052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9D11B" w14:textId="35BBDF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7C90F" w14:textId="259C91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750B66" w14:paraId="37C23C7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28D3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FEE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C62FD" w14:textId="437448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6CA9" w14:textId="41116C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66D6" w14:textId="1864A5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4F89B" w14:textId="617999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750B66" w14:paraId="67EB87E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7235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450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A7E71" w14:textId="76B70C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15A5E" w14:textId="579A60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48D28" w14:textId="0C6C31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81C89" w14:textId="6220E6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750B66" w14:paraId="0095031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9F5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F78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103C" w14:textId="749516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CBF03" w14:textId="1C564F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C19C" w14:textId="14B105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8709E" w14:textId="371FB5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750B66" w14:paraId="467DCC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44AD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810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BF647" w14:textId="17308D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3F5A1" w14:textId="622EF9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31AA5" w14:textId="2C4C1A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22122" w14:textId="491B40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750B66" w14:paraId="37ECCB6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CB8F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1F28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190AB" w14:textId="606D12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9403" w14:textId="5003A3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61127" w14:textId="280D06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EBBF" w14:textId="6E8FF1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750B66" w14:paraId="4A9F4E5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470D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A69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3210" w14:textId="30EF56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04FF4" w14:textId="6FE042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809B2" w14:textId="31474B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8EB7F" w14:textId="7F131D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750B66" w14:paraId="55F3E4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C317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2C3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9493" w14:textId="5692E5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2B07B" w14:textId="23A7FC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939CB" w14:textId="2FB85A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B1C27" w14:textId="1E89D2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750B66" w14:paraId="5189293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759A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7AB5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62278" w14:textId="4A1AC7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52FF6" w14:textId="7F9ACF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A617" w14:textId="06A338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A344" w14:textId="5055EE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750B66" w14:paraId="2678631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E0D3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D33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496C" w14:textId="2F5650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5340" w14:textId="3CD108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6C61A" w14:textId="77AC70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A83A0" w14:textId="737517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750B66" w14:paraId="6BE53FB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E84F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075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06523" w14:textId="6116F2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4AD9B" w14:textId="2BF397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EE80" w14:textId="3BBEE6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E5A26" w14:textId="4922E7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750B66" w14:paraId="660E007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B30F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359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DDD3D" w14:textId="47F19B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6786" w14:textId="646581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249E" w14:textId="75946F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EB04A" w14:textId="35CFB4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750B66" w14:paraId="4BF7DB2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5B41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BD4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96713" w14:textId="1CBFB9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43964" w14:textId="666F62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83FA" w14:textId="1F4FF9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CEB6" w14:textId="53335B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750B66" w14:paraId="7771B61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E77F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6D7662" w14:textId="2001C2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6348DF" w14:textId="336FD0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EF607D" w14:textId="08A164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556E34" w14:textId="22D15B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750B66" w14:paraId="418AAD5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2FA6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D12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9321" w14:textId="26A648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E59F0" w14:textId="5CA9E1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D3D41" w14:textId="2F4ECE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3C434" w14:textId="067009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750B66" w14:paraId="1880961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8FA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48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D29DB" w14:textId="2F8E31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B701A" w14:textId="53C821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88278" w14:textId="4590B2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1F428" w14:textId="67EC15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750B66" w14:paraId="7B5C62D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A0DD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136F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65702" w14:textId="274979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4A0D2" w14:textId="5470C9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A81DE" w14:textId="1FEA05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4D281" w14:textId="4232A6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750B66" w14:paraId="22B0E8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808D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76E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E7BA7" w14:textId="401C10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A71B0" w14:textId="2AD07D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335F" w14:textId="5A2D90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79376" w14:textId="08426B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750B66" w14:paraId="32FC2CB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F0F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6439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BEE78" w14:textId="36D0BE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839AC" w14:textId="7C053D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971A5" w14:textId="0D33F1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9B1F0" w14:textId="3EDC04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750B66" w14:paraId="6EC4424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C2AF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83D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81B5E" w14:textId="5F5160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ED804" w14:textId="40EFAA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1D663" w14:textId="426358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A7201" w14:textId="3F806B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750B66" w14:paraId="0583522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F03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5DC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7D27E" w14:textId="2AC662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2D14F" w14:textId="5D08E4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4C3FA" w14:textId="6C0229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F2675" w14:textId="63C65B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750B66" w14:paraId="4A3BF0F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2D75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B06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38C4" w14:textId="0402D9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99F6" w14:textId="5D0CD2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83548" w14:textId="6C3E2F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0C67F" w14:textId="4EEA5C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750B66" w14:paraId="587E0BD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9742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E26A0E" w14:textId="56D1B1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7,088,491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0B74C6" w14:textId="616944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8BBA08" w14:textId="6F250E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6C802D" w14:textId="5952CD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9,882,734.84 </w:t>
            </w:r>
          </w:p>
        </w:tc>
      </w:tr>
      <w:tr w:rsidR="00750B66" w14:paraId="405A8B8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8707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1EBA9A" w14:textId="287897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E98315" w14:textId="0F2BA2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568E00" w14:textId="78C2F1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9279E1" w14:textId="16A280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750B66" w14:paraId="09D2B0F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764E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6C7DC" w14:textId="099A1E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E29F4" w14:textId="77178E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1FD3" w14:textId="6EF318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DC59C" w14:textId="62676C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750B66" w14:paraId="2C7C04B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CA00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A0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BA575" w14:textId="42D926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738E5" w14:textId="402F95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E764B" w14:textId="5D12E0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CF190" w14:textId="57DED5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750B66" w14:paraId="1CF346C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EC84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7B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CB552" w14:textId="3DBC76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4B9C5" w14:textId="40B1BD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9022" w14:textId="3A2926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152D3" w14:textId="5FBCC6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750B66" w14:paraId="6EE9E4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E861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A5B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7D39E" w14:textId="7A352B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3D98" w14:textId="412FF6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DF153" w14:textId="71C1FC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FAF6F" w14:textId="119E70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750B66" w14:paraId="3EEC414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57A0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77F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45F30" w14:textId="6A1798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4A49B" w14:textId="4D0923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BA500" w14:textId="36169F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5D0E9" w14:textId="7ED010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750B66" w14:paraId="7BB8734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20BD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C8A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F8E1D" w14:textId="0507A4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BCD78" w14:textId="6971AD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653C1" w14:textId="44D184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7E0D0" w14:textId="4F38F9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750B66" w14:paraId="2A82A91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ABA2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4BB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D8412" w14:textId="41EA55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75E4" w14:textId="09C451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76D04" w14:textId="7F124A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0D57" w14:textId="3F2C0D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750B66" w14:paraId="3A89078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5D3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B73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4C3F" w14:textId="40E053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BD2DF" w14:textId="063EE2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58184" w14:textId="5DE060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669E3" w14:textId="63739C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750B66" w14:paraId="7FA0587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191C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1E4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AC77B" w14:textId="3D0D2D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3800A" w14:textId="26F2F0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3EEFB" w14:textId="36A08B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3C384" w14:textId="61B071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750B66" w14:paraId="3324953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FED2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A136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6A078" w14:textId="4A6460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FDD2" w14:textId="67CDD0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46684" w14:textId="0426F2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D87EE" w14:textId="40BC56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7CCB5E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D646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296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BF020" w14:textId="52EB22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7BDC9" w14:textId="367C0D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B0C5" w14:textId="4FACC3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24CDC" w14:textId="2A39DB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750B66" w14:paraId="6FCED3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29D4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761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03FEE" w14:textId="320F7E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15F83" w14:textId="3AC35C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9D419" w14:textId="08505F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A7CB4" w14:textId="78CADE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750B66" w14:paraId="7157B20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2212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FF5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A7EA6" w14:textId="3CDE4A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737B" w14:textId="69FB08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012F8" w14:textId="759E8E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49367" w14:textId="00C503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750B66" w14:paraId="02CABCC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A28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698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A817F" w14:textId="5D40D7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6C738" w14:textId="27E915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58045" w14:textId="03CFA4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69123" w14:textId="07C293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57DA12B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9596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71A2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376A7" w14:textId="441135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C3E7" w14:textId="3D6CCA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74996" w14:textId="5100DD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EE313" w14:textId="674501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750B66" w14:paraId="2E372C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DB76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19C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24E10" w14:textId="5FF528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98E9C" w14:textId="6D7D57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0C57F" w14:textId="2BFBCC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7645" w14:textId="337D58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31A8E2F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E988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D532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9AD0" w14:textId="76E3AC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F1EBD" w14:textId="2BFA67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B1833" w14:textId="41F5EC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C006A" w14:textId="462135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750B66" w14:paraId="025645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D18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1E9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B9D8C" w14:textId="11F0E5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7C5CB" w14:textId="1FFC11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C0275" w14:textId="5AA6D5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70E8F" w14:textId="3CBBE6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750B66" w14:paraId="073C3D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2AA1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3E4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F25A6" w14:textId="48D54B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433FC" w14:textId="567DB9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B2CED" w14:textId="547079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76CF7" w14:textId="3948A7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58B8D5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D6A8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D10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9FB5C" w14:textId="30D03B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CDA6E" w14:textId="4CADC5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477EA" w14:textId="5536FF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93090" w14:textId="2CDE86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750B66" w14:paraId="50CF60D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65F5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521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77207" w14:textId="161645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E6942" w14:textId="71CA41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8E657" w14:textId="681950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5785" w14:textId="571A91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5FA996F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2AB3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F1C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BB519" w14:textId="39A87B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F45EA" w14:textId="450711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A06F0" w14:textId="4F1AEC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8F271" w14:textId="064958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2C8591F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076B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80C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AFE6D" w14:textId="23B77A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F4A48" w14:textId="6AF3E2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65DB" w14:textId="07749B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D30CB" w14:textId="77B51B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750B66" w14:paraId="4EDB826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EAA9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3639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02737" w14:textId="21D211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D4BE4" w14:textId="14D74B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5144F" w14:textId="16E79F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91A87" w14:textId="14F8B9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750B66" w14:paraId="1BE5749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5E58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37C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AA1D9" w14:textId="22BB75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FE111" w14:textId="3B5879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A1DD9" w14:textId="28D0E5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7CB0D" w14:textId="06CCCE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750B66" w14:paraId="4E09B0D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56CB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774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D472B" w14:textId="0B3439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FE8FB" w14:textId="0E8034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9AD0A" w14:textId="54D69A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039E5" w14:textId="0B7EE2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750B66" w14:paraId="4E94E26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1760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AC4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7C03" w14:textId="7F52F1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56AC3" w14:textId="316B79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D956D" w14:textId="0A0000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A6797" w14:textId="1577EC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750B66" w14:paraId="33573A6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E350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1C7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0FF28" w14:textId="70E872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96EC8" w14:textId="123920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BD2E9" w14:textId="0F8E0F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0FD5" w14:textId="7C078E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0F37A8C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7EA4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307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A2A93" w14:textId="5EB5CB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0221E" w14:textId="6C10A0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9B523" w14:textId="394B61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6CA31" w14:textId="3718F3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750B66" w14:paraId="0553622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267C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431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796FD" w14:textId="365EAF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811A5" w14:textId="15D638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C774" w14:textId="347F0C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5ED1" w14:textId="5F514E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750B66" w14:paraId="1CED936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A388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82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48D58" w14:textId="3E2AF2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F37A5" w14:textId="3013A6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68425" w14:textId="158155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32B2" w14:textId="07E690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750B66" w14:paraId="38A560D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DC8B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E1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FE773" w14:textId="5ED192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EE3D8" w14:textId="08C357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7B0BC" w14:textId="614056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3D8EB" w14:textId="28F8D4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750B66" w14:paraId="4BDB034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053F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333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03C5C" w14:textId="78C420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899E5" w14:textId="5D9076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4C56C" w14:textId="22A177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6BB44" w14:textId="362736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750B66" w14:paraId="52F6FB3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9CA5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4DF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A6DAD" w14:textId="2B08F6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E544D" w14:textId="626587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4C845" w14:textId="70A25F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3BEAE" w14:textId="43C3F2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750B66" w14:paraId="6E5FC11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05D4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811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748F5" w14:textId="6AA8DF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AA89" w14:textId="540218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900D7" w14:textId="380CE6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22559" w14:textId="44FEFA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750B66" w14:paraId="1188619F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F6FA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AA9CA" w14:textId="3CC8D3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39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80819A" w14:textId="620E10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F8B4E9" w14:textId="7596C8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40F875" w14:textId="2936A4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92,562.95 </w:t>
            </w:r>
          </w:p>
        </w:tc>
      </w:tr>
      <w:tr w:rsidR="00750B66" w14:paraId="3F690E27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5BE5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32B0D" w14:textId="2A46FF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774B5" w14:textId="480C6C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4F535" w14:textId="64B40B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FC798" w14:textId="7E31DC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750B66" w14:paraId="3F3654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0B2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9EB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EFF0" w14:textId="1A6DF0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7951" w14:textId="185C22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0FBEF" w14:textId="1922AD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DBBB0" w14:textId="5DE367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750B66" w14:paraId="3D1489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7813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5BA8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2B8AC" w14:textId="5236C4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36538" w14:textId="6E0D5B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EDACE" w14:textId="425AB0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D2ED" w14:textId="7E5D32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50B66" w14:paraId="1998C5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C685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CA8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0D0F8" w14:textId="76E752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2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69D3" w14:textId="263136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1922D" w14:textId="76B24B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1AFF9" w14:textId="3E74FA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1,477.00 </w:t>
            </w:r>
          </w:p>
        </w:tc>
      </w:tr>
      <w:tr w:rsidR="00750B66" w14:paraId="66A7EDA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6707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48B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5D3C8" w14:textId="20A9EB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A723B" w14:textId="616D8C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D06DA" w14:textId="4155DD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CD158" w14:textId="73FCDC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750B66" w14:paraId="63E8E4C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584A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B1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58CE8" w14:textId="1FB75C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73AE" w14:textId="2F698B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1940F" w14:textId="281AFE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9BF9E" w14:textId="2D16CD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750B66" w14:paraId="685BE8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D214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24D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97FD" w14:textId="125551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CAB90" w14:textId="64BB98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E874E" w14:textId="6AB93B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9ACED" w14:textId="518D26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750B66" w14:paraId="3783858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1058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E9D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6E368" w14:textId="479F23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EF501" w14:textId="77D128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A1AAE" w14:textId="66180E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E4D97" w14:textId="121194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750B66" w14:paraId="1BFF5CC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6668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93F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A1E55" w14:textId="2B9A18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A9AD6" w14:textId="6233C2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2FC86" w14:textId="04757E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E9964" w14:textId="53FE1B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50B66" w14:paraId="24B48BB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73B2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405A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8C482" w14:textId="7A801D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92F5" w14:textId="2D9353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D91C7" w14:textId="57045E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E51CB" w14:textId="2D6052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750B66" w14:paraId="44178A9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0194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6D5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54F4B" w14:textId="2D0A2E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0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FD4A7" w14:textId="7AE30F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DCD6E" w14:textId="7248FB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EC8BB" w14:textId="119F3F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738.00 </w:t>
            </w:r>
          </w:p>
        </w:tc>
      </w:tr>
      <w:tr w:rsidR="00750B66" w14:paraId="701815C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DC3B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90D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B7A2C" w14:textId="60DC97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AC95F" w14:textId="38A110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BFDC0" w14:textId="336516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2B074" w14:textId="373490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750B66" w14:paraId="78AAD29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9342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1F4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C333A" w14:textId="2F3B74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6022D" w14:textId="4A7B4E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E4479" w14:textId="4DE7E3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C4C6" w14:textId="4129F0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750B66" w14:paraId="34700E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D016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CC3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2576F" w14:textId="0CF98C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1C8E" w14:textId="1099A6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16E9E" w14:textId="136AFA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D86FA" w14:textId="11F10A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50B66" w14:paraId="37C3B18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6B08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0102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87678" w14:textId="3AB638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AC50" w14:textId="6E1C34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06749" w14:textId="05ECD5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7166A" w14:textId="025E56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750B66" w14:paraId="27C638C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D894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7C2A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36F6A" w14:textId="5EEE6B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5FAD1" w14:textId="254A0B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3FE71" w14:textId="5C0F96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4F8B7" w14:textId="7EB390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750B66" w14:paraId="39A3CDA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D224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7EA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A2D9E" w14:textId="100B2C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4D1C8" w14:textId="7C6119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08ECB" w14:textId="79B8FC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2D0DF" w14:textId="73E2BB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750B66" w14:paraId="542F10A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58D4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9E88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AA064" w14:textId="51939E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80741" w14:textId="137715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B03CE" w14:textId="6E78EB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DE2B6" w14:textId="2F1FF9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750B66" w14:paraId="00C1A91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F64F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057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F25AA" w14:textId="1956AB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4A67A" w14:textId="2D6CBA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3673E" w14:textId="734B20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C95F5" w14:textId="7BD101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750B66" w14:paraId="23EEFF9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02C4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F42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DD898" w14:textId="79A190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5,4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B3622" w14:textId="106131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873F2" w14:textId="1BF5E1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4CA3B" w14:textId="1271BD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3,131.00 </w:t>
            </w:r>
          </w:p>
        </w:tc>
      </w:tr>
      <w:tr w:rsidR="00750B66" w14:paraId="0DDB71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F381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8939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2E6A4" w14:textId="0CA271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6F2CD" w14:textId="615B83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D8F6B" w14:textId="1C8134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3D9E8" w14:textId="3F2021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750B66" w14:paraId="13AE009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FE0A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A238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11EF3" w14:textId="224CBC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D1943" w14:textId="360A84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CFAC" w14:textId="7C7175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B308" w14:textId="6EE0C2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750B66" w14:paraId="1622D0D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8792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D2C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DA26D" w14:textId="2CB670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CE82B" w14:textId="6DEC29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398C7" w14:textId="3B91A4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8FE5B" w14:textId="09397B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750B66" w14:paraId="3752C7F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26B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6511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2FFCF" w14:textId="55CA2C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711A" w14:textId="3AFAE1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E888" w14:textId="097B3D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8D70" w14:textId="19B866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750B66" w14:paraId="7889AA01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CE5D7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E49F67" w14:textId="3DD3B0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C43851" w14:textId="28328B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B145AE" w14:textId="22489F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CAFE47" w14:textId="15E540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750B66" w14:paraId="0A38E207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BDB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4A75" w14:textId="362A6D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7786B" w14:textId="6EF964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37BEA" w14:textId="764394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567B9" w14:textId="188B0E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750B66" w14:paraId="17353A4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3D46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844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C8249" w14:textId="54FD62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F01BC" w14:textId="0D9664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739F" w14:textId="10EAF3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A6AEF" w14:textId="23ABAC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7967E8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A6FE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3687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AEFE5" w14:textId="4DECB1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22885" w14:textId="739BB7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92166" w14:textId="44FA5B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30E7" w14:textId="75DFFE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750B66" w14:paraId="4197CF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F8DD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1E1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5746B" w14:textId="7822AB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FFBC5" w14:textId="3FD451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A98AC" w14:textId="59EEF2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FCBBC" w14:textId="1895FF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750B66" w14:paraId="7F3C0A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22F6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1AB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F979" w14:textId="5F2014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4590" w14:textId="595285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37E67" w14:textId="5A2C0C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50E23" w14:textId="13FE9E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750B66" w14:paraId="34A61BC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F0D5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F64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272CA" w14:textId="7228C2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A754B" w14:textId="4EE6A1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283C7" w14:textId="2FCA77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658B7" w14:textId="5BAE11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750B66" w14:paraId="1F52FB1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47D1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F55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615BB" w14:textId="0E4803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C589D" w14:textId="7BBE9D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42EB" w14:textId="21D1F1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37F1" w14:textId="190711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750B66" w14:paraId="3DAB066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728F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CAC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A6F13" w14:textId="47FA38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40524" w14:textId="6B3547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61CBB" w14:textId="55B3DA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0615" w14:textId="24FBA4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4656DFF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289A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76E0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61D9A" w14:textId="56DEC2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A6301" w14:textId="5F506C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4F0D6" w14:textId="3F6E93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8028E" w14:textId="2CB928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750B66" w14:paraId="7B05E48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C0E6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089C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2C919" w14:textId="467FB4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99F31" w14:textId="33CD52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1635" w14:textId="5161D9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9CF63" w14:textId="5698ED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2E3826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CE78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B3A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3AE29" w14:textId="3A593A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1E42" w14:textId="604FD9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E88C5" w14:textId="00BAAE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1A94A" w14:textId="1EA5C2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750B66" w14:paraId="7272CC3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79D7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16F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0C044" w14:textId="2D52D3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CDFF9" w14:textId="0B0508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92341" w14:textId="632867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A5F9C" w14:textId="78824F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750B66" w14:paraId="2145E65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082F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E023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8F8AB" w14:textId="0F6C2E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85A0F" w14:textId="70D6C5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3FC85" w14:textId="375E42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B49AA" w14:textId="50D259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7FF3004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13FB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703B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72779" w14:textId="715A73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479D" w14:textId="339E2B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23936" w14:textId="139BC8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9AB08" w14:textId="58F7B5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5B2B737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EDB1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700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75877" w14:textId="540D3B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9C066" w14:textId="625526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6C380" w14:textId="6E7D5C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6D30D" w14:textId="0884AE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750B66" w14:paraId="4A1A6B4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A4D1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D2F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2AD37" w14:textId="2D440D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BFE4" w14:textId="5D5DCD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D6E6A" w14:textId="77C81A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19128" w14:textId="3A4E8A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750B66" w14:paraId="2334743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317B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0B1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B162E" w14:textId="79794A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E8807" w14:textId="4FE1FD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5398E" w14:textId="5755CB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DBB3B" w14:textId="71B16E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750B66" w14:paraId="59FC284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B3B2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8DA1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D5BD" w14:textId="3BF361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8A4E1" w14:textId="63F31E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A10E7" w14:textId="1C7E48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71422" w14:textId="707E18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7F0EBB2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11F8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356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14CD8" w14:textId="2EECEB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DC938" w14:textId="2D9B3A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D3F84" w14:textId="11E504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A5A16" w14:textId="4D91A1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750B66" w14:paraId="64D6019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DE99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6D8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BD0C" w14:textId="17423F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04A08" w14:textId="6E7B12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4D21F" w14:textId="075ED0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DD875" w14:textId="5A164F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750B66" w14:paraId="7E8E215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86FE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8B2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B6992" w14:textId="2B3295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D95C" w14:textId="263631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877AA" w14:textId="56A77A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750C" w14:textId="04E13C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750B66" w14:paraId="7F6B71A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26B4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AB77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C67C9" w14:textId="251CD0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6358D" w14:textId="57FA05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15084" w14:textId="122921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AC02F" w14:textId="6D5DB1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750B66" w14:paraId="794CA54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44F2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CDD8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BB939" w14:textId="07CB80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D7B21" w14:textId="1056CE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95609" w14:textId="2F8ED5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693B0" w14:textId="3CEF39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750B66" w14:paraId="5DCFD3E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D3C3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B85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56365" w14:textId="4D614B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2F016" w14:textId="34C518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14007" w14:textId="5E7813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223AF" w14:textId="74436F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750B66" w14:paraId="73C61B1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225C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F443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8C96B" w14:textId="5AA141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40D1A" w14:textId="605FAD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6268" w14:textId="4342C7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FFF4" w14:textId="5CE27A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750B66" w14:paraId="44FD2D8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B21D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D398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59BE9" w14:textId="190542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AEA45" w14:textId="530DAA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A54D9" w14:textId="75AECA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5E55E" w14:textId="21AC3E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750B66" w14:paraId="1282CF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7662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6100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0AE30" w14:textId="238868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72746" w14:textId="79E63B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A9F58" w14:textId="5AF67C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FBC2D" w14:textId="21A3C3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750B66" w14:paraId="6940F37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25AA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D66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708C7" w14:textId="5A23D9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8F69" w14:textId="25B302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2962C" w14:textId="7A4FF4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7E675" w14:textId="1BF2B7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750B66" w14:paraId="21A242C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9EC3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799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3D5E8" w14:textId="4712DE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23E9" w14:textId="20B00E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87A70" w14:textId="4C4F4E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DD787" w14:textId="6F8823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750B66" w14:paraId="495860D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8392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6B4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6AA8C" w14:textId="150878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98370" w14:textId="1B7193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463F0" w14:textId="0A075E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AB898" w14:textId="17D6D1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750B66" w14:paraId="65468E9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88FE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11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F1F67" w14:textId="4E2E99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470C2" w14:textId="1C2C43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6A11C" w14:textId="5096FB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F98D2" w14:textId="1F9230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750B66" w14:paraId="47F35EB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A5DE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512F38" w14:textId="7A8975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8D826A" w14:textId="3EF956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D0D4C8" w14:textId="0232F4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7FBFF2" w14:textId="538693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750B66" w14:paraId="74AFA4F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6387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2570C" w14:textId="4A0301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4B50" w14:textId="5186D2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021BE" w14:textId="3D7025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3C27" w14:textId="0C8DDC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750B66" w14:paraId="228A64A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8A13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DED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E74D7" w14:textId="34A2BF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52E4D" w14:textId="56490D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E23C8" w14:textId="4721BE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610A" w14:textId="478B3A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750B66" w14:paraId="18D1FAA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3E7A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9F5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F5D1F" w14:textId="79593E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4622D" w14:textId="3C143F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321E" w14:textId="56EDE4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A4D3C" w14:textId="6CD271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750B66" w14:paraId="0C62A0A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A665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4C0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A688A" w14:textId="790FCA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92EC8" w14:textId="1E2D54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6E6C" w14:textId="27CAB6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CEED2" w14:textId="369A5E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1F9A9DB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98FD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F0F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ED162" w14:textId="5AE425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39D42" w14:textId="0BC320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49BCF" w14:textId="3123EF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A1BD4" w14:textId="2E7FFD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750B66" w14:paraId="6E03B3C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209B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C8CB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E7E3B" w14:textId="5EE439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D50AF" w14:textId="1FE1D5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D2CB5" w14:textId="7EBC61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E69C" w14:textId="11AFEC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750B66" w14:paraId="5810345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3DF1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21F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95DD" w14:textId="0A03A2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51753" w14:textId="4700BC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CB567" w14:textId="7A1CDB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7F99F" w14:textId="6EBAC6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50B66" w14:paraId="6955F9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580F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171E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A78A9" w14:textId="6C2086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3F257" w14:textId="442567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4D2B0" w14:textId="797C25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39708" w14:textId="7AF46A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750B66" w14:paraId="4259B8D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A3D1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6AA7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694E2" w14:textId="784A17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A9378" w14:textId="7B9BDC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835B0" w14:textId="4A1C4D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08BA2" w14:textId="4AB053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50B66" w14:paraId="2805EC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5EF9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576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5014" w14:textId="2DDADE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6E175" w14:textId="189949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4FAC" w14:textId="72D224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1513A" w14:textId="79D57B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750B66" w14:paraId="6310114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CAB1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CEE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82C22" w14:textId="7E8301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1BB78" w14:textId="2440D4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19707" w14:textId="7B1065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BB65E" w14:textId="4794A6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750B66" w14:paraId="5F64F6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3EEE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084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FF28A" w14:textId="46CD47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695C" w14:textId="3C94A3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E9DFF" w14:textId="68B696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4CF3" w14:textId="3A0166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50B66" w14:paraId="2F057FC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8A5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DF9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3218" w14:textId="288471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AE9F" w14:textId="7EE808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7C374" w14:textId="4AAB66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3419" w14:textId="5FDF03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750B66" w14:paraId="492C2B1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3767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596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8F3EB" w14:textId="4EDC52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42EE" w14:textId="4AD9D5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E8606" w14:textId="536DBB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83453" w14:textId="6E04C7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750B66" w14:paraId="54406CA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D36F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385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35616" w14:textId="614685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A6BED" w14:textId="5CF7A7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B2616" w14:textId="289141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0DC4E" w14:textId="50F743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750B66" w14:paraId="39B749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55E7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507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DE8BB" w14:textId="058407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0CA7" w14:textId="6FD71C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0176C" w14:textId="00F54E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F38EA" w14:textId="6B4E14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750B66" w14:paraId="03BB849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AE5C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D93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412AA" w14:textId="64BAC4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D047C" w14:textId="5709ED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1E548" w14:textId="6240A4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5EC00" w14:textId="61090D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50B66" w14:paraId="75FB74C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B088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2CA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C122B" w14:textId="26DADB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A55A" w14:textId="2B5E16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17490" w14:textId="72FC58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1B6B8" w14:textId="1148B3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50B66" w14:paraId="78C9D71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CD30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7DB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6ED8D" w14:textId="4EB58E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41C9B" w14:textId="118894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A2CBD" w14:textId="43D059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344F9" w14:textId="4863F9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750B66" w14:paraId="2E3235F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DE7B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E7D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9F6F" w14:textId="4362B8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24EF9" w14:textId="4BFBD9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C84CB" w14:textId="17DD4C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2D85" w14:textId="358BB6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750B66" w14:paraId="1662C6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DE95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FA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CA3A5" w14:textId="1E0AF2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EA924" w14:textId="70EB3B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8665" w14:textId="1CE270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FB2FF" w14:textId="1871D0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750B66" w14:paraId="5375F34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4975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0170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0BA51" w14:textId="481925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88D8B" w14:textId="086580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AD85A" w14:textId="22B790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AB9C7" w14:textId="284C3C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750B66" w14:paraId="118771F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247B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684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70268" w14:textId="034B36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4409F" w14:textId="567BBE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002BB" w14:textId="0C9137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59A27" w14:textId="152702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750B66" w14:paraId="1BC606F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B88C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7D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9B831" w14:textId="4F18CA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C07D7" w14:textId="2BEF29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5AD5B" w14:textId="2F87FE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84544" w14:textId="24A63F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750B66" w14:paraId="2A5992F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4F8B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0C1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358E" w14:textId="22933D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E5DB5" w14:textId="264C19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DA96B" w14:textId="107417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3E58" w14:textId="2FD2E1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750B66" w14:paraId="55BC392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847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0A8D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EB28" w14:textId="0A8579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25532" w14:textId="647C71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B15B7" w14:textId="1A0968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CC9F2" w14:textId="54E66C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5C110E8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9914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6C0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231C7" w14:textId="4FD8F2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80FF" w14:textId="6FFE35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DB172" w14:textId="5D7D51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D3118" w14:textId="11800F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750B66" w14:paraId="266BC16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8373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A82A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34CC9" w14:textId="4BDDD2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881E" w14:textId="1A47AF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3E394" w14:textId="513444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8832" w14:textId="4A2025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750B66" w14:paraId="3B220E7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8559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7E6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B779" w14:textId="7C2C73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C7286" w14:textId="236B67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28028" w14:textId="135CC5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B5394" w14:textId="39C071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7F70567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1997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920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D5A4" w14:textId="1435FD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3CEF2" w14:textId="658D7A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6DB19" w14:textId="70BB72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04F56" w14:textId="13E663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214ED66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1938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597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BAEAB" w14:textId="131997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88AA6" w14:textId="63F67A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BC272" w14:textId="5FE68D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F557A" w14:textId="1C9ABC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750B66" w14:paraId="63F90FF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4FAC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573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6C2A6" w14:textId="4977FC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1F51" w14:textId="15510B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C2510" w14:textId="7D2A01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6D152" w14:textId="1C0394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750B66" w14:paraId="62E59DA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5E35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EBF4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C84ED" w14:textId="5BA5F6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416D2" w14:textId="09777B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C3BE6" w14:textId="47D5FD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CD94" w14:textId="14E7D1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750B66" w14:paraId="2DB5A55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ED9C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6732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C654D" w14:textId="0B4071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7156A" w14:textId="411F41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D4032" w14:textId="142633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C350" w14:textId="0ED210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750B66" w14:paraId="6E7A956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5975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B7AB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F61FF" w14:textId="6EBBD3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5139" w14:textId="728BA0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BE388" w14:textId="0D6191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9A91" w14:textId="775BC9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750B66" w14:paraId="47B6783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34DE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EE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3479" w14:textId="2B9CDF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F0A8" w14:textId="11852A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29AF" w14:textId="05E2D4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F172" w14:textId="6A08E8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750B66" w14:paraId="4071F3F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E624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CC2D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A85EC" w14:textId="638EBF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078D6" w14:textId="663DB2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89C3B" w14:textId="3D0572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E7240" w14:textId="2F87AC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750B66" w14:paraId="421CA0F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A928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3E0A1" w14:textId="2186B2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7D7E71" w14:textId="4D311C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689BDA" w14:textId="129048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2FDC21" w14:textId="53CA16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750B66" w14:paraId="43684CD7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8592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03DAC" w14:textId="7D9039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AE4E6" w14:textId="7C8B4B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C173C" w14:textId="184B07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41DCF" w14:textId="69D7F2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750B66" w14:paraId="4961992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8A84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B786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75A31" w14:textId="572E6F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BE1EB" w14:textId="7C46CD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6BF3A" w14:textId="6AA573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2D928" w14:textId="2182AC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750B66" w14:paraId="344A604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CCA1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220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83FB5" w14:textId="3A6750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0ECC8" w14:textId="3EABDD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86909" w14:textId="280BE7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2307A" w14:textId="4B20EC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750B66" w14:paraId="74275CD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B96B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118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4775B" w14:textId="768EC6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3D56B" w14:textId="6D266E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F5158" w14:textId="1E2028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09740" w14:textId="718930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750B66" w14:paraId="68EEC2C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2C30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1ED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49D35" w14:textId="631C77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FF4EA" w14:textId="50DFFC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75D2" w14:textId="404AFE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BD7B4" w14:textId="025BD8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750B66" w14:paraId="320A25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2EA1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C3F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4526" w14:textId="5B8DD1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97D9" w14:textId="2207B0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C3FE4" w14:textId="6BC48A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BE26B" w14:textId="4DD536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750B66" w14:paraId="06CE616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ABCC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96B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75A7A" w14:textId="047A61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6B6DD" w14:textId="080C76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20D23" w14:textId="3A0B74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EC1D1" w14:textId="094F70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750B66" w14:paraId="4E75DD5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C0E5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E78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CDA24" w14:textId="3C532A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95B1E" w14:textId="3F4727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93EAD" w14:textId="1221F0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65634" w14:textId="66A075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750B66" w14:paraId="5EB0990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8FAE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ED8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32A8" w14:textId="3C7449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F13CB" w14:textId="602425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75EDD" w14:textId="68FCE4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F1189" w14:textId="406E32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750B66" w14:paraId="25F0E8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B565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D30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D70D5" w14:textId="740915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E7059" w14:textId="4DB6C8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8DF6D" w14:textId="2F22AB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00AF4" w14:textId="481274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750B66" w14:paraId="0CB1AD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4DA6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C9C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D30AD" w14:textId="3E4C93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12AFF" w14:textId="5D4244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63C8" w14:textId="651814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FE644" w14:textId="168ECC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750B66" w14:paraId="2312A49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F3A8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5FA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FB02C" w14:textId="3D26DE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64738" w14:textId="219137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73B3D" w14:textId="785BED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84B6F" w14:textId="3F1F6C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750B66" w14:paraId="2B94A1D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1D2D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301C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6664" w14:textId="0C825B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FC7EB" w14:textId="2FC970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5738C" w14:textId="2D0D52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EA60A" w14:textId="5DC2C8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750B66" w14:paraId="44F99D0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2085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65A1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A89C3" w14:textId="570473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3AC73" w14:textId="008D5D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B6A81" w14:textId="233DD3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1AF93" w14:textId="3EC1B9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750B66" w14:paraId="09F65F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8F9E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87B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C902" w14:textId="3B4BC3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2053" w14:textId="70BA9B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FFEC0" w14:textId="332BA0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CC320" w14:textId="2B361D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750B66" w14:paraId="74FDE32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A805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F09248" w14:textId="0FC4E6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89,180.4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28823D" w14:textId="6080AA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192CD6" w14:textId="6DC8A8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D9DCF1" w14:textId="031CC1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89,180.43 </w:t>
            </w:r>
          </w:p>
        </w:tc>
      </w:tr>
      <w:tr w:rsidR="00750B66" w14:paraId="2642E7B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0A56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D5ACCA" w14:textId="09E25D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52BBD2" w14:textId="73CDBD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FC1346" w14:textId="7B789A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7C2FCF" w14:textId="772CED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750B66" w14:paraId="554F9E1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F8D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E3D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E89E4" w14:textId="565983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CB5CF" w14:textId="727599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7B910" w14:textId="4F9C49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8630" w14:textId="1BCE6D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750B66" w14:paraId="0A39665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0396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74A4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A9862" w14:textId="57960C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4BFCA" w14:textId="130861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A092" w14:textId="509521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2C201" w14:textId="7F54EB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750B66" w14:paraId="28261EE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830D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646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238E2" w14:textId="409206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D0E5D" w14:textId="196078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D04F0" w14:textId="09B11D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34E77" w14:textId="1B7048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750B66" w14:paraId="73C2103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D089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F86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7AE8" w14:textId="7D453B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AEEB1" w14:textId="1BA2BE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40965" w14:textId="3FC3D2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91C5D" w14:textId="0E76FE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750B66" w14:paraId="0969998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53EE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A5E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21FA8" w14:textId="243630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52814" w14:textId="7C91AB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5C02" w14:textId="170F84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9A346" w14:textId="1411A2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</w:tr>
      <w:tr w:rsidR="00750B66" w14:paraId="5D2F768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2EB5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B3D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8E95C" w14:textId="35BACC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6962" w14:textId="5A0746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08ADA" w14:textId="0B5149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B9427" w14:textId="3FA615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800.00 </w:t>
            </w:r>
          </w:p>
        </w:tc>
      </w:tr>
      <w:tr w:rsidR="00750B66" w14:paraId="392AEDD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31B7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A293AE" w14:textId="5D9251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866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084B10" w14:textId="6B203E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34636A" w14:textId="4B4A13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D6BD5A" w14:textId="2AA5AC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866,570.00 </w:t>
            </w:r>
          </w:p>
        </w:tc>
      </w:tr>
      <w:tr w:rsidR="00750B66" w14:paraId="525F00C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39AF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CB63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8516D" w14:textId="471D16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88177" w14:textId="1C9BBA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74EB" w14:textId="773116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1282D" w14:textId="44DAEF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750B66" w14:paraId="64049A9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E394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F2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1795" w14:textId="6156E0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06646" w14:textId="217931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07FA6" w14:textId="4C168A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AC38" w14:textId="657727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750B66" w14:paraId="6670E6B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A655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DE0E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A60F4" w14:textId="43806B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6325B" w14:textId="2C0D81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68C00" w14:textId="63382E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5A5A8" w14:textId="022B3E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750B66" w14:paraId="1F2CA44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FB54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B150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18C85" w14:textId="537496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BD42" w14:textId="7A2A1B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158E0" w14:textId="0CD943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89A7" w14:textId="263BBA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750B66" w14:paraId="11B2106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83FF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ADB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B03E6" w14:textId="6397C5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145ED" w14:textId="3D6E20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77DA" w14:textId="644012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6CF78" w14:textId="09A61D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750B66" w14:paraId="57C390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B0E4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FF7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45356" w14:textId="2B4BE0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DE74E" w14:textId="4CCD2F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F65BD" w14:textId="46D2E6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EEBA9" w14:textId="66535C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750B66" w14:paraId="2534239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423B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AC5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4A4EF" w14:textId="36A426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869D2" w14:textId="13992F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08703" w14:textId="5CE256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633F" w14:textId="6DC0F1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750B66" w14:paraId="4FE46C9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6C23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631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3E2B9" w14:textId="76CA08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D9B37" w14:textId="77ABDA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855CF" w14:textId="39B9E0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0D551" w14:textId="57356A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</w:tr>
      <w:tr w:rsidR="00750B66" w14:paraId="6777C92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62FA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FC5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409A9" w14:textId="52B1C8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34FB0" w14:textId="3A14CB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51516" w14:textId="64A9BF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6DA77" w14:textId="7AB9CA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750B66" w14:paraId="4845761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D4A7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E9A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C06B" w14:textId="0E5377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AAD7F" w14:textId="7AA158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EDF2A" w14:textId="05EC8A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43C2E" w14:textId="5FF3F4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0.00 </w:t>
            </w:r>
          </w:p>
        </w:tc>
      </w:tr>
      <w:tr w:rsidR="00750B66" w14:paraId="3F969FB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058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D4826D" w14:textId="504794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9C90FF" w14:textId="0A8C96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737B26" w14:textId="61E453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484BF4" w14:textId="6FD8B2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750B66" w14:paraId="6223397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AF6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2A7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6E8A5" w14:textId="718733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7CB26" w14:textId="67C648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9360B" w14:textId="333D82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AF12D" w14:textId="587133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7CE4188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1710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B47E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35C7D" w14:textId="6A7C28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F7E3" w14:textId="71622D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7617" w14:textId="3051FB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013CB" w14:textId="32B8ED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4FCD9E2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CEAD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9721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B13EE" w14:textId="1709CF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86C0D" w14:textId="386DA4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5F95A" w14:textId="320913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BC83D" w14:textId="6629FB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15E72EB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84D4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874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49450" w14:textId="1D26E2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A7F08" w14:textId="1ACF3C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811B2" w14:textId="63E5DD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BD7EB" w14:textId="4F1ED0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6DDD128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6C10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7C7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39F59" w14:textId="13E7F6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4E40A" w14:textId="43784F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D0AC9" w14:textId="0718BE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36881" w14:textId="6DACB2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750B66" w14:paraId="5783378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BA49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745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7B61" w14:textId="2A9EC8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2EAAA" w14:textId="344B6A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15EF7" w14:textId="1D83FC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4FB8C" w14:textId="27CF39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5BC7E70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6E24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B7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85C4D" w14:textId="2B79F8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9D462" w14:textId="5D98E7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58858" w14:textId="50BA85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8285" w14:textId="516F1A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750B66" w14:paraId="71D82C9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6F90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C09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31CFA" w14:textId="49E0FB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B9DC7" w14:textId="6D7FD2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0B7E7" w14:textId="75215C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C063E" w14:textId="69D5BD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750B66" w14:paraId="4F89B69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3CCA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E682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E58F7" w14:textId="30129B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7C96F" w14:textId="3B75CF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68AA" w14:textId="7CC177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70438" w14:textId="182628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750B66" w14:paraId="495526B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F1F1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98E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EA7B" w14:textId="45D2AC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152D7" w14:textId="4F2425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3D9FF" w14:textId="663AA1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EE7F3" w14:textId="3605E6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2D9BA57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B720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35D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D807B" w14:textId="73AE2C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69EDD" w14:textId="12BEE5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95642" w14:textId="22B531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EF0E1" w14:textId="7C65D1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35C9BC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82CE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0B11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62775" w14:textId="57774B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4693B" w14:textId="3E09E7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5B8FB" w14:textId="323FB8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61FAB" w14:textId="52FC64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6E7E36F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49BB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576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28B64" w14:textId="51F69D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A58B0" w14:textId="20E9A3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93E37" w14:textId="4DCAF7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49B80" w14:textId="5C2EF9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6EBABEF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AE2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8AA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5086" w14:textId="5DDE1C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1E1F9" w14:textId="6A0431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D743" w14:textId="387D92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CFBF5" w14:textId="1EF74B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0ECC66C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C14B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2AEE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DB820" w14:textId="02A9DA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D9165" w14:textId="66DE40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AD93" w14:textId="68FB9E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2D118" w14:textId="50C893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6C827BE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8EB6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F0DCA8" w14:textId="24BEC3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4DE4DB" w14:textId="498677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519EDF" w14:textId="2DFB28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48877D" w14:textId="238FE7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</w:tr>
      <w:tr w:rsidR="00750B66" w14:paraId="03CEB9D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867A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D023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B4A61" w14:textId="67B629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146E0" w14:textId="630FEA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8DED5" w14:textId="0D5E93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97AF5" w14:textId="376652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750B66" w14:paraId="007C9FF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CF0E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1ECA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06819" w14:textId="2E2DEA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64352" w14:textId="29C9E2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1A27D" w14:textId="566161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37F6E" w14:textId="2D339D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</w:tr>
      <w:tr w:rsidR="00750B66" w14:paraId="59CC23A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27E8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C13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AA51E" w14:textId="36A225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D3342" w14:textId="3CDC68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45022" w14:textId="6069AE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2EF88" w14:textId="7DAF2A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750B66" w14:paraId="4215F99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739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B8C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54D2" w14:textId="0DDA5F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7E4AA" w14:textId="1457BC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C2892" w14:textId="7C4354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D4892" w14:textId="6A575F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750B66" w14:paraId="57CCE49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49C3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216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05F6F" w14:textId="4AC178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9F832" w14:textId="28009A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36BF5" w14:textId="6CE6C1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16F05" w14:textId="6F7029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750B66" w14:paraId="5C2A7B7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48A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5B8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744FC" w14:textId="4048F2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E4001" w14:textId="035A8E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32A5" w14:textId="1E299E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593F9" w14:textId="3116A3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750B66" w14:paraId="0B72FC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067E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F5F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A4714" w14:textId="3D4676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5B15D" w14:textId="6A563C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23A97" w14:textId="692717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E8BB8" w14:textId="013751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750B66" w14:paraId="0AF1C5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B0E0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6F87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5DA39" w14:textId="71A994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18803" w14:textId="0EB620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BA39F" w14:textId="6AC1D5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0DE01" w14:textId="0B97A8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750B66" w14:paraId="42377B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F556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C70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EDDF5" w14:textId="635E39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5AFCF" w14:textId="5DDEB3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66DB1" w14:textId="1D71AD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B02CD" w14:textId="308EAC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750B66" w14:paraId="300E691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791A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EB8354" w14:textId="160BE1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281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1A2194" w14:textId="692044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87128A" w14:textId="28CF4D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DF27FF" w14:textId="326852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281,195.00 </w:t>
            </w:r>
          </w:p>
        </w:tc>
      </w:tr>
      <w:tr w:rsidR="00750B66" w14:paraId="06C2F28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1A3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2391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48077" w14:textId="781B8A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14B04" w14:textId="345FC7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C6F8" w14:textId="1A3696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9154C" w14:textId="0DEBCB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750B66" w14:paraId="4A1BC89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F10C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F6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26243" w14:textId="589931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08658" w14:textId="7DCE8D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ECE49" w14:textId="2383E0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CAB13" w14:textId="5489C2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750B66" w14:paraId="0B799B6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B877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90A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08B93" w14:textId="035941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759CD" w14:textId="471836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CC752" w14:textId="62F531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750F5" w14:textId="69C812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750B66" w14:paraId="736107F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A799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71C7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B4104" w14:textId="0026C8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A1D2E" w14:textId="62C952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E48AC" w14:textId="3CDCC6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6DBF5" w14:textId="7B7B21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750B66" w14:paraId="143A11E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A7C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312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68A15" w14:textId="25A322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2118" w14:textId="0A54E8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E6AEA" w14:textId="4140B7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85AA4" w14:textId="0AF23A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750B66" w14:paraId="03E1300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EB4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C2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0C31" w14:textId="4CD43C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493A3" w14:textId="73E12E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093E7" w14:textId="499F69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6EDE4" w14:textId="0E3BCB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750B66" w14:paraId="3F518E5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C3B1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46E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A29C4" w14:textId="7F3D4B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13173" w14:textId="29DE09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DC2D" w14:textId="290CC1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6430" w14:textId="396875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8,550.00 </w:t>
            </w:r>
          </w:p>
        </w:tc>
      </w:tr>
      <w:tr w:rsidR="00750B66" w14:paraId="66DD6A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E3E4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7024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4BC2" w14:textId="7EB33D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D2AA3" w14:textId="18A9E0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9B544" w14:textId="75BAA8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A388" w14:textId="013998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750B66" w14:paraId="7A9B07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11A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E81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92923" w14:textId="52CD9A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BE8B9" w14:textId="70A893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BE637" w14:textId="2CF2BA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B79C3" w14:textId="5479E0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750B66" w14:paraId="19DFAF4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891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151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2600C" w14:textId="43C2B0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B6D52" w14:textId="1BD904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DCF23" w14:textId="2D8664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03E37" w14:textId="504967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750B66" w14:paraId="48D30AC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414D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FE1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25FF1" w14:textId="7D0E36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AA32" w14:textId="7D42E5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90D92" w14:textId="1FDA0F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A3F81" w14:textId="4CDB68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750B66" w14:paraId="2C20E8A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283F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D49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06177" w14:textId="1D31F4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7C8B5" w14:textId="0BD4DB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B7D42" w14:textId="00E458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0245" w14:textId="3A8FF7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750B66" w14:paraId="53E0E1B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B1F4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BFA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7A3D8" w14:textId="36C4AC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569FE" w14:textId="0E9869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FE48F" w14:textId="2F71EF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FE6AB" w14:textId="2064D0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750B66" w14:paraId="0B43F70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13BF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776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4CC12" w14:textId="32B99B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59A37" w14:textId="6AC6CC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1B5A" w14:textId="455269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30C6" w14:textId="39CB36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750B66" w14:paraId="2AE59D4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9360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AFDB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43E5" w14:textId="09817B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084CE" w14:textId="1C2889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399CC" w14:textId="4D70C5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FDB1C" w14:textId="7518BF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750B66" w14:paraId="01F2155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ECFE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9E1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E00BE" w14:textId="1FA5F9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F4E37" w14:textId="629B07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881FA" w14:textId="6F9778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F202C" w14:textId="17C15F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750B66" w14:paraId="258EC66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9B73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7C36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03D41" w14:textId="01BFA4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AC399" w14:textId="17A18D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EAE62" w14:textId="4BE728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4AB5B" w14:textId="302E10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750B66" w14:paraId="2E499F3F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15D6F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7A0A35" w14:textId="1244CE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E66DFD" w14:textId="4C80EF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1681D6" w14:textId="1CB99A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7FE38D" w14:textId="613EDE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750B66" w14:paraId="5AA965C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EF3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861740" w14:textId="2A8E34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36B3F7" w14:textId="41DAB3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2C9AB" w14:textId="6BC28A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1F9524" w14:textId="1E8517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750B66" w14:paraId="0927B8F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1C1F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9ED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D2303" w14:textId="79B937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4C956" w14:textId="5EBE8F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B845" w14:textId="3D8518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5F93F" w14:textId="0FF585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750B66" w14:paraId="21DA82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05FE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B2D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717FC" w14:textId="6B8941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FF458" w14:textId="64E76A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D869F" w14:textId="1C0E51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25382" w14:textId="713558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750B66" w14:paraId="4722DE9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07EB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B3F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055B" w14:textId="5F4D09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04116" w14:textId="43311D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DB857" w14:textId="172C63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C928" w14:textId="2B3C37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750B66" w14:paraId="0997760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1551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B1DB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C9B4" w14:textId="7779D0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9B829" w14:textId="21B1DE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AD874" w14:textId="1D075C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D8FE" w14:textId="36EAB9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750B66" w14:paraId="014AE4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861C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D058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B241A" w14:textId="4F3763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4DBAD" w14:textId="09FD77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C5AC8" w14:textId="48C0FE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89D0" w14:textId="2A0F46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750B66" w14:paraId="11A31E5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1B5E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285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C3F8" w14:textId="4C874B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EFD54" w14:textId="1C3285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3922" w14:textId="33EF52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1C158" w14:textId="4A32F1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750B66" w14:paraId="152D395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FD37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11A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C4EBB" w14:textId="74ADD7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53612" w14:textId="5631EF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83E15" w14:textId="748472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29AE6" w14:textId="281BD9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750B66" w14:paraId="18428A3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E1CB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F9A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37968" w14:textId="2029A9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552B6" w14:textId="3E8911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2F858" w14:textId="352251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E14D8" w14:textId="774D80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750B66" w14:paraId="33A464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E5C5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869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6A6DB" w14:textId="41E1A2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C0ED4" w14:textId="1714D8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1AABD" w14:textId="727C6B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FF8B1" w14:textId="2DE256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750B66" w14:paraId="2685D76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3908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B7F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DEF62" w14:textId="57046E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54CC8" w14:textId="648C14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67C0" w14:textId="6B52CE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C1B72" w14:textId="5BAD1F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750B66" w14:paraId="5F083CC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669E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9C60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F690A" w14:textId="58241D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D84B2" w14:textId="1E10DB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84EE4" w14:textId="7180D1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83CE" w14:textId="1B26A7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750B66" w14:paraId="5E46E0F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1121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098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DFEE2" w14:textId="348624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7F4F4" w14:textId="7D8AD6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CE7BE" w14:textId="7EAF52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33937" w14:textId="1157BD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750B66" w14:paraId="5CB8CD2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1A3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DAC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99240" w14:textId="418D37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C527A" w14:textId="416543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4F91F" w14:textId="31C0FC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FC31" w14:textId="5767D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750B66" w14:paraId="35768B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13A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4E5B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EBD8E" w14:textId="77C801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AE360" w14:textId="132D56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BE35" w14:textId="0206FE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AB320" w14:textId="4309CF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750B66" w14:paraId="1D49CE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407F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1FC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15D9" w14:textId="6E6250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9E9B7" w14:textId="2463AB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8010C" w14:textId="3E6B68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D14F5" w14:textId="7621FF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750B66" w14:paraId="6C888DA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5BF0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D63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4D2CA" w14:textId="111B17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7500B" w14:textId="5079F3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6ACD4" w14:textId="4D4E1D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1445D" w14:textId="1CA577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750B66" w14:paraId="0F01691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F591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AD4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7BB1E" w14:textId="0F6004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2474A" w14:textId="05B342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B01C" w14:textId="5EEC2C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1EDEC" w14:textId="06387D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750B66" w14:paraId="35BB6F8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8DEC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7998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18C7" w14:textId="23BF8B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55573" w14:textId="3C3F31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BD75F" w14:textId="45D1A9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3300" w14:textId="608679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750B66" w14:paraId="0CB09BB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B250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C46341" w14:textId="1BB28D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07F9E" w14:textId="326A07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CCA36C" w14:textId="2AC7A2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A62399" w14:textId="0438B7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750B66" w14:paraId="09167C7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2B47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306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366ED" w14:textId="7CE275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04A5E" w14:textId="3C13D9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1E1CD" w14:textId="3F09F2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02D4C" w14:textId="534CFB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750B66" w14:paraId="777B7D6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18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F0C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04D7D" w14:textId="42DD10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97A8A" w14:textId="089A82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F00F0" w14:textId="1F8B8A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3B3F4" w14:textId="5381C7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750B66" w14:paraId="04FE853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658C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93A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83B1C" w14:textId="5ED8C6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09EAD" w14:textId="732BAA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3646" w14:textId="27B97C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31D0F" w14:textId="1032B1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750B66" w14:paraId="122BFD0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974B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01D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4A860" w14:textId="38803F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C27F0" w14:textId="48F197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523D0" w14:textId="64B0AC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BC5B1" w14:textId="05AA98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750B66" w14:paraId="5F23F0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7CF3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43A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EE18C" w14:textId="4AB2E4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6CC2" w14:textId="513AD3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C3175" w14:textId="60AD2B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24453" w14:textId="0E0EF0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750B66" w14:paraId="1AA51B2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E623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B0A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3D11" w14:textId="308A57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07A26" w14:textId="1086BF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AD22F" w14:textId="22E1F6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E0867" w14:textId="700650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750B66" w14:paraId="37A051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F88C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FED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85613" w14:textId="1DD256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AE5BA" w14:textId="3BC097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EDB5" w14:textId="78DA15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B0A20" w14:textId="6CE445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750B66" w14:paraId="74D846D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3A09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3F1A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A9418" w14:textId="199025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0434B" w14:textId="3F924B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287A3" w14:textId="4A4EC6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A4791" w14:textId="367A41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750B66" w14:paraId="6C6AC67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3672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9E98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20656" w14:textId="1263EC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A06F5" w14:textId="50BF18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9A631" w14:textId="340923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980B1" w14:textId="5CC3FB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750B66" w14:paraId="348BA88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BA31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D3C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F269F" w14:textId="6303F9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9A26A" w14:textId="63CE6F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891B4" w14:textId="47CDD8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A6E05" w14:textId="277519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750B66" w14:paraId="55ACE80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D46C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0B3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24D46" w14:textId="074432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B5D3B" w14:textId="648BB8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4825E" w14:textId="79E954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A1322" w14:textId="275E8E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750B66" w14:paraId="7634D8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E24D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927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4C9B4" w14:textId="175DE1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AE9C5" w14:textId="303A7F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6D9D9" w14:textId="0B9A91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024EA" w14:textId="62DC47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750B66" w14:paraId="11CC2DD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79E7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6E6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F66E" w14:textId="4FD205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49ED2" w14:textId="7E600E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DB55B" w14:textId="454A0E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34072" w14:textId="332A08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750B66" w14:paraId="056332B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0704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4DC7FC" w14:textId="369900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FDFC04" w14:textId="1A6515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BA0DC0" w14:textId="25FD32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AE78F6" w14:textId="6B15CB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750B66" w14:paraId="1CC258F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E271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DB0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72295" w14:textId="51DBAD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69BC0" w14:textId="2B7E72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1E4A0" w14:textId="63FC5F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C99BB" w14:textId="746AD7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750B66" w14:paraId="0935412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C319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6F4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F83F" w14:textId="6E085D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93073" w14:textId="47B275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48206" w14:textId="63B2A6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CD648" w14:textId="327621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750B66" w14:paraId="7E3D0C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23DF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F94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324C5" w14:textId="286D00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66D42" w14:textId="1A2719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A7910" w14:textId="793829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3067E" w14:textId="529316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750B66" w14:paraId="6768A7A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2628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97DC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AF464" w14:textId="4FE021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E638A" w14:textId="2E352D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D87D9" w14:textId="654773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188C4" w14:textId="14DFD8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750B66" w14:paraId="2361A36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E94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983E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58AA8" w14:textId="31E5D5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3E27" w14:textId="26DED2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E2008" w14:textId="29BEF6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F9FC9" w14:textId="107462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750B66" w14:paraId="049AFCC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7A2C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BA04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FA4DE" w14:textId="5923E9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4CEE2" w14:textId="4C3840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1A612" w14:textId="158428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CBEA8" w14:textId="09F547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750B66" w14:paraId="2FF6D23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F94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05C7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585C" w14:textId="5A2881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2A96D" w14:textId="1CB75A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A7293" w14:textId="0A18CD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18D1" w14:textId="7A15CD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750B66" w14:paraId="2326488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C062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44B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7EFC" w14:textId="03A1CB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415E" w14:textId="7B8362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F9959" w14:textId="3C948A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E23D" w14:textId="5E8C7B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750B66" w14:paraId="783D7BA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A35F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44DE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D20E2" w14:textId="03DAFA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5E02" w14:textId="4916B6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A5FBE" w14:textId="4E81CC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80750" w14:textId="2F679F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750B66" w14:paraId="088C61B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E801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540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3229C" w14:textId="7BFCA6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6802" w14:textId="2E30CD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9C415" w14:textId="7521D4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42BAD" w14:textId="756CF1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750B66" w14:paraId="5E9707E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D897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F67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01D4B" w14:textId="2A51E3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8CD4" w14:textId="726925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77EE7" w14:textId="30A8C7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C2E40" w14:textId="1A2E71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750B66" w14:paraId="02733B0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7A4D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B266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DA2B3" w14:textId="3CBB33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77FF8" w14:textId="4A97FE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55038" w14:textId="004E99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34963" w14:textId="1C7B69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750B66" w14:paraId="4F44CB5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C29C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B6D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64B75" w14:textId="3CCB54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998F3" w14:textId="79B868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D8D21" w14:textId="110471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BDF5D" w14:textId="719F6A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750B66" w14:paraId="09B2BAB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A09F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E4E5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0E748" w14:textId="40E2F1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700C" w14:textId="3CDCF4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73B9" w14:textId="7C91DA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C4151" w14:textId="32D372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750B66" w14:paraId="3EB54CB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19C6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8FA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F06B9" w14:textId="7DB00C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1E2FD" w14:textId="4566BF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DE073" w14:textId="63253A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85BC4" w14:textId="05710C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750B66" w14:paraId="66565C8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BD7A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CE1B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CA863" w14:textId="2E44B3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4B58E" w14:textId="704FBE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5EF63" w14:textId="11C664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D8AE6" w14:textId="5BECB0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750B66" w14:paraId="5E76CA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902C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D8F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D6BB" w14:textId="2492F0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58F9D" w14:textId="68A406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3F0B" w14:textId="533608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66E00" w14:textId="25FDAA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750B66" w14:paraId="55AB3CF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5C69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107F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C7363" w14:textId="6CE01A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38E2F" w14:textId="510DD7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6628" w14:textId="0D5456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5F881" w14:textId="4D5013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750B66" w14:paraId="4BD8B63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E89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C2E6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D82C1" w14:textId="23DC50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E15AF" w14:textId="064102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29FCE" w14:textId="0264FE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99BBE" w14:textId="229D5F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750B66" w14:paraId="00D0629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449C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F4EA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4411" w14:textId="507356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5337E" w14:textId="770D2A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53128" w14:textId="1AFF7C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B90D8" w14:textId="050F5C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750B66" w14:paraId="1488506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4316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8D6E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129D" w14:textId="3104A1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01F4" w14:textId="63EBC1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3BD38" w14:textId="7AEDAA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EBD12" w14:textId="49262E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750B66" w14:paraId="2433367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24D3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965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27B1" w14:textId="2E9075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9E18" w14:textId="7EDF1B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AF507" w14:textId="0A201C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7068D" w14:textId="12BBE3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750B66" w14:paraId="25EDE54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DA57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264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A70FD" w14:textId="1DFF90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D7C38" w14:textId="2EC00B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2FD0" w14:textId="144D61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EC44" w14:textId="02F1E5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750B66" w14:paraId="116625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11F3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7860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E9157" w14:textId="5C3A5B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A90AC" w14:textId="045678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CD6B2" w14:textId="40DC9A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5E0E" w14:textId="1F233F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750B66" w14:paraId="2BBB2A0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7182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72BB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43217" w14:textId="6FB797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281D0" w14:textId="5D9FE1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AB9CA" w14:textId="74A75A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6612F" w14:textId="18CF2F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750B66" w14:paraId="4472DF7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751C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7B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F4F6" w14:textId="689A54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750CB" w14:textId="59778A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343E7" w14:textId="111EA9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0CBAF" w14:textId="007CF2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750B66" w14:paraId="19F1AEB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327A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5FD1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AAAF5" w14:textId="5D2EBD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D1F72" w14:textId="35BFD2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12DC" w14:textId="5E80D3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C4F7A" w14:textId="2A5426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750B66" w14:paraId="56A4CB3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8B9E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0FD2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CB562" w14:textId="13609D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3FE0" w14:textId="2B6BCE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A54F5" w14:textId="73771B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A1A03" w14:textId="6E2CB0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750B66" w14:paraId="727ED0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4ED0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4E1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2B164" w14:textId="7F5839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C39B9" w14:textId="5FD711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F335E" w14:textId="6CE702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269B9" w14:textId="27620A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750B66" w14:paraId="12D89C4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08BF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5A2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B9FB2" w14:textId="749E2E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A60E2" w14:textId="023661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38343" w14:textId="669ABB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F6DEC" w14:textId="323555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750B66" w14:paraId="79D92A2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0035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D1F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278F0" w14:textId="2DB5F3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68426" w14:textId="26AD57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89466" w14:textId="65B41C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1EACB" w14:textId="115A18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750B66" w14:paraId="32768CB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269F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8F0B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691B6" w14:textId="51015A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0E409" w14:textId="2B19CC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8FCEB" w14:textId="51BAAE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BA06E" w14:textId="26CF6F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750B66" w14:paraId="003ECCB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1A39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CF6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48EA8" w14:textId="7446E6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164F9" w14:textId="1927D2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B8929" w14:textId="635FD7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9C888" w14:textId="437250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750B66" w14:paraId="729CBF1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F80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FB4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A52B" w14:textId="1E3A6D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45141" w14:textId="3960F7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DF8B0" w14:textId="44C51C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A5C1F" w14:textId="78D38F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750B66" w14:paraId="04584BB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CC20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C88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F1BF6" w14:textId="796EE0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06037" w14:textId="48B78A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127F" w14:textId="6F8F1A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A56FF" w14:textId="1F06B1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750B66" w14:paraId="666E957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D14C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2EE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C7C7B" w14:textId="78ADA1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55B9" w14:textId="339A37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56849" w14:textId="4C36E2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E7655" w14:textId="76F6C9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750B66" w14:paraId="4CC6B80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8B00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4CB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2BCE" w14:textId="61965B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7452B" w14:textId="48815F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55976" w14:textId="6FC2ED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5F1B6" w14:textId="6D8380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750B66" w14:paraId="5A55633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8F718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03720E" w14:textId="70632B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3B6277" w14:textId="1D44A4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3D7834" w14:textId="4ABB7C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3917DD" w14:textId="126D49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750B66" w14:paraId="026834B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CC87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45F7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036D3" w14:textId="43EF1F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3EC29" w14:textId="784750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7B183" w14:textId="6E6A37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1A3DD" w14:textId="63172F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750B66" w14:paraId="5A2491C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C469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32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2BD83" w14:textId="541802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D18AA" w14:textId="7AFCEC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15F0" w14:textId="02BA1C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E6C7C" w14:textId="4F9781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750B66" w14:paraId="22AAF5C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9A37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0BEB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1F61B" w14:textId="010542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B5268" w14:textId="3C7212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4F80" w14:textId="3A62F4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7B4AB" w14:textId="0069BA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750B66" w14:paraId="1F6F466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40EE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DCFA42" w14:textId="5A9C62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7961E3" w14:textId="6F4649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AD05E0" w14:textId="15F661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C735FF" w14:textId="72DD4E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750B66" w14:paraId="2A2689C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C1A2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35FD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0C4F9" w14:textId="33B83F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66B1" w14:textId="70446A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D4CCC" w14:textId="237F4C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8064E" w14:textId="1FF51D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750B66" w14:paraId="0E8EEC9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1181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556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30EF7" w14:textId="2D94DA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20507" w14:textId="208579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7BB94" w14:textId="3FBD68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3F51B" w14:textId="7282F7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750B66" w14:paraId="37ACAFF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655C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4E09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82CDD" w14:textId="2C83F1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DDC5F" w14:textId="1FE3A6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C0A4C" w14:textId="218E7F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BAA9" w14:textId="7AEE85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750B66" w14:paraId="2A454C4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6CCD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D9D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7EE7C" w14:textId="23FEDE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4D346" w14:textId="71ECB1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2887" w14:textId="716468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1A5E0" w14:textId="505D60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750B66" w14:paraId="2F8AD64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B373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174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9457D" w14:textId="709C18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B8701" w14:textId="0AD429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0CDA" w14:textId="545E69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4D8B7" w14:textId="1E4C03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750B66" w14:paraId="1488823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BF82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BC22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3AE20" w14:textId="078772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F3AB" w14:textId="3EE9C5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FAC47" w14:textId="49A292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112BB" w14:textId="6CD35F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750B66" w14:paraId="4BCFE9B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7B88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E7F8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08875" w14:textId="4725A1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FE5D7" w14:textId="461EB2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1542D" w14:textId="6D4075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731D7" w14:textId="01814C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750B66" w14:paraId="236BE8B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6A8F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D3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CC387" w14:textId="52F4D7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5EC7B" w14:textId="673848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0DBD" w14:textId="769DC7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EA73" w14:textId="09D3CD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750B66" w14:paraId="37B02D1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B6B0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5CE5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B02D4" w14:textId="2A2ED5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863A4" w14:textId="6C54A2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3889C" w14:textId="41F0B0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9015" w14:textId="7CC10C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750B66" w14:paraId="1E58647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E1B9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36AE48" w14:textId="26BD91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C8BC06" w14:textId="36BCD1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2110B" w14:textId="7111AD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B484D2" w14:textId="5FD671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750B66" w14:paraId="4E65B00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0135D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E7F81" w14:textId="59C78E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E445D" w14:textId="12EA3F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18F15" w14:textId="76EF36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AF6AA" w14:textId="1127CE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750B66" w14:paraId="4F4CC69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EAEF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B434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A755" w14:textId="3342CD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D30DC" w14:textId="7B2EDD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3E9D" w14:textId="6A3787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6ECF2" w14:textId="641B6F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750B66" w14:paraId="4C43ACE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AB3E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41E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F1077" w14:textId="2C3B74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75DCD" w14:textId="030D63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60A1" w14:textId="7316DA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5F48E" w14:textId="65B023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750B66" w14:paraId="4FE6207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DC28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C63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9CC6C" w14:textId="7C8884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43E06" w14:textId="23263D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5083" w14:textId="33E4D0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96D61" w14:textId="53814C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750B66" w14:paraId="1E5A4FA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95E1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B437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0A8A" w14:textId="547D96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C045B" w14:textId="180B22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0080E" w14:textId="129B00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1B143" w14:textId="75F224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750B66" w14:paraId="776F53E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F6EC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8797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9A406" w14:textId="5CD7C5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65E6F" w14:textId="558061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1A383" w14:textId="6033BA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AB49A" w14:textId="70F7FC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750B66" w14:paraId="5C5259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1DA1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7BDC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861F2" w14:textId="26B042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254E8" w14:textId="1F2467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039DF" w14:textId="0B184F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907EF" w14:textId="06BDFF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750B66" w14:paraId="42BEF8B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26EA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B12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9FCD4" w14:textId="66DFBD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51EA3" w14:textId="330DF7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55A4F" w14:textId="3B0406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675B9" w14:textId="59921F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750B66" w14:paraId="3772F97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7B13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72C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A5D3" w14:textId="73438A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16ED0" w14:textId="15B38E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4EF43" w14:textId="3060D3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BC50A" w14:textId="462E34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750B66" w14:paraId="198C991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8DBD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694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A6A69" w14:textId="228A10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0FC7C" w14:textId="67B6D0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2FFAE" w14:textId="408AC2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79FDD" w14:textId="01EF04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750B66" w14:paraId="79065C5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A870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A4E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7A72C" w14:textId="2F2BA7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50273" w14:textId="1A7340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C9D9" w14:textId="6B6B54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B5C07" w14:textId="6E4290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750B66" w14:paraId="656C471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19A1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099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7F25A" w14:textId="7BA047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4CAD" w14:textId="073FBB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447E" w14:textId="720D63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35FB9" w14:textId="3FD7B1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750B66" w14:paraId="7BE0A17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1677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B66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5126D" w14:textId="1BE83B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0CD98" w14:textId="59266D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C0C91" w14:textId="03F0B8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1A66" w14:textId="0FC452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750B66" w14:paraId="4A85E77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FD12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703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C6DF4" w14:textId="475AB3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30A4C" w14:textId="498BE5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EEB96" w14:textId="1F39D0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0BB7F" w14:textId="22EADE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750B66" w14:paraId="7B4901E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E0D31C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3B2A3C" w14:textId="77F4BF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0,262,565.5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D00735" w14:textId="56B6E3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B133B4" w14:textId="5B4603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1943C1" w14:textId="16A515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0,865,715.59 </w:t>
            </w:r>
          </w:p>
        </w:tc>
      </w:tr>
      <w:tr w:rsidR="00750B66" w14:paraId="576D3E60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DADD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5D30EC" w14:textId="2D23E7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2ACB78" w14:textId="04D111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CC6648" w14:textId="29FB03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7C87AA" w14:textId="6C39FA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750B66" w14:paraId="7F45B20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EDC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BEB0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3E567" w14:textId="4C7DFE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457F0" w14:textId="0FCB06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E82E2" w14:textId="70F3ED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D2C5" w14:textId="7CD732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50B66" w14:paraId="265F1C1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5D9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1E9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5B1D2" w14:textId="46FBF1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9DEF" w14:textId="4974C3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E88BA" w14:textId="3F0ED6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3C88" w14:textId="17058C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750B66" w14:paraId="4AEEFB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4E9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2BDF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DB033" w14:textId="345816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D72B7" w14:textId="2BC3CC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6AD53" w14:textId="35BC1B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10A2" w14:textId="2CB38A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750B66" w14:paraId="6346B3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835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998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AF4AA" w14:textId="6111FC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8DA14" w14:textId="5B909F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FB97" w14:textId="7986E0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7B3D" w14:textId="6E2EAF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750B66" w14:paraId="050D9F8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1BF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F1E1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2B206" w14:textId="571B35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45D36" w14:textId="7F4084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8A09B" w14:textId="0AE9F4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638CC" w14:textId="0899DD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750B66" w14:paraId="6EEAABF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E11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DC6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0A4E0" w14:textId="5D746C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20F9F" w14:textId="62BEDD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E3655" w14:textId="3FCE05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72031" w14:textId="4B5F44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750B66" w14:paraId="3AC7C43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3734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B2BB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BDAE" w14:textId="5BB349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1B0DF" w14:textId="62A5B8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B542B" w14:textId="705041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8EAE3" w14:textId="3CA20F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50B66" w14:paraId="0B9757A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EF28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A23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21116" w14:textId="32A33E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65501" w14:textId="5AAF26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7E34D" w14:textId="630B53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7D5F1" w14:textId="466365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750B66" w14:paraId="4904886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A07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6A4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0F387" w14:textId="77D7BB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B4AA6" w14:textId="424460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B9C84" w14:textId="3CABB0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06878" w14:textId="30F24A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750B66" w14:paraId="5E31891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0C15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5E0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FDCB" w14:textId="03753A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418A2" w14:textId="24F013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1C80F" w14:textId="04156E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4ACAF" w14:textId="05A545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750B66" w14:paraId="5B64537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6320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AAA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387A2" w14:textId="6C7D83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75F3D" w14:textId="1D6A14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D9E13" w14:textId="3311FF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5FC7E" w14:textId="1EEBCB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750B66" w14:paraId="12703A2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24F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80A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C9B4" w14:textId="4405EB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7DD2D" w14:textId="5AB991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CD892" w14:textId="6EF01E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D2EFB" w14:textId="073153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750B66" w14:paraId="204CC26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31A3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1B7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7A033" w14:textId="68D7B4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9B42D" w14:textId="372EF3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1C855" w14:textId="6D4AAD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F689A" w14:textId="37A455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750B66" w14:paraId="7F3259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99C0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40A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7DC7B" w14:textId="3B131F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3CFE" w14:textId="45D8AD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A9BBD" w14:textId="5F5EC2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575BB" w14:textId="7FB19E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750B66" w14:paraId="05B0517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22A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0857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DDAC8" w14:textId="77A3F2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F2AB6" w14:textId="1ACF5C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64BDA" w14:textId="05DA3E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8CBD5" w14:textId="78D8AD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750B66" w14:paraId="5DC4010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321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BAC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3776C" w14:textId="47981E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93B9C" w14:textId="008A3D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08D30" w14:textId="31E47A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54925" w14:textId="1ACCD1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750B66" w14:paraId="0AC1DB2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976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7460A" w14:textId="3A57E0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56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46B68B" w14:textId="1E5441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59BDC" w14:textId="7F593D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C90497" w14:textId="1FDFE2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31,653.71 </w:t>
            </w:r>
          </w:p>
        </w:tc>
      </w:tr>
      <w:tr w:rsidR="00750B66" w14:paraId="6886631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0B6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66B2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A3028" w14:textId="70C2BB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638B7" w14:textId="21F37D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A7136" w14:textId="313A77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60F51" w14:textId="07C3C3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750B66" w14:paraId="54D57C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3C92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819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7693D" w14:textId="1A956D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D4146" w14:textId="4055F4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DD46D" w14:textId="03CD11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B23B5" w14:textId="41A846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750B66" w14:paraId="628619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6C2C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AFD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27DDC" w14:textId="33E8E2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33A9C" w14:textId="5DD73E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C5CC5" w14:textId="34125E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D333" w14:textId="01643A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</w:tr>
      <w:tr w:rsidR="00750B66" w14:paraId="3061ABA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A0E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E09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7B4FB" w14:textId="6B3C05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D28E" w14:textId="3C742C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87577" w14:textId="4177E7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3504" w14:textId="76AC66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750B66" w14:paraId="690C6E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3E1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9E9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951BF" w14:textId="405FFA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1ED7F" w14:textId="2942D5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0E432" w14:textId="735604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F41CE" w14:textId="6153F5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750B66" w14:paraId="254C9A3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9F4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BBE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F7D2F" w14:textId="4CB52B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27AA5" w14:textId="177CDE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7EE79" w14:textId="6DC55C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46C54" w14:textId="0D29C5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750B66" w14:paraId="5E18EE7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550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BF5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0E04F" w14:textId="37CED1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0AB1" w14:textId="26A0B0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919E5" w14:textId="3CF450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327C1" w14:textId="1F43FC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750B66" w14:paraId="289E432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1B69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63A0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E39AD" w14:textId="415F75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6ECD" w14:textId="56B1BD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276DB" w14:textId="53D218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74DE" w14:textId="4D1144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750B66" w14:paraId="6FC9992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365E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9C3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C01DF" w14:textId="39DDE1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07424" w14:textId="51A507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488C2" w14:textId="38640B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F41BC" w14:textId="28279A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750B66" w14:paraId="22DA324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5F8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E76F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6F82F" w14:textId="0B626A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C1916" w14:textId="676305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B3E21" w14:textId="76D937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B495D" w14:textId="7DEC24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750B66" w14:paraId="30AE77D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892A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00DD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F5815" w14:textId="79694A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2DDD8" w14:textId="24B309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7480" w14:textId="057937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306F4" w14:textId="0C8B25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750B66" w14:paraId="531E220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730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5BC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B59A" w14:textId="2967E2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97B3C" w14:textId="02781A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7FAB" w14:textId="7D1970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398E9" w14:textId="40937C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750B66" w14:paraId="6C0071E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C11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891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0FF9C" w14:textId="764873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ACFCC" w14:textId="6E7EE3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2B3EE" w14:textId="54037C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D7DD1" w14:textId="2F0203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750B66" w14:paraId="250E008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F51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3CE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A0D71" w14:textId="4DE93A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26891" w14:textId="07FDDA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24537" w14:textId="4B1870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60DD9" w14:textId="51E573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750B66" w14:paraId="057D592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6BB1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54E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9434E" w14:textId="5E8FB1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7E119" w14:textId="217191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36D26" w14:textId="585706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F2865" w14:textId="3D6A8F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750B66" w14:paraId="53FA3A5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1D1F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084F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ACDB" w14:textId="278D0F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91F28" w14:textId="4B1276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D13F3" w14:textId="62C3D4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349FC" w14:textId="551C4C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750B66" w14:paraId="493E741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DD8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0E0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0EA4F" w14:textId="5036C4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9BCCD" w14:textId="2C9BA0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CF816" w14:textId="36FDAC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6483E" w14:textId="0D8CD2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750B66" w14:paraId="40EA6BD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7D8F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4C44D0" w14:textId="2C8126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F8D6C5" w14:textId="62EF16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544378" w14:textId="42F28C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AD2ED4" w14:textId="09C48D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</w:tr>
      <w:tr w:rsidR="00750B66" w14:paraId="01A7F7A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89F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CD8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12A20" w14:textId="59D0C4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9F8C5" w14:textId="13A2A7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9408" w14:textId="6E172B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0B121" w14:textId="6B6B27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750B66" w14:paraId="1891540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3E7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751C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8996A" w14:textId="21D07B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26B77" w14:textId="0CEEFA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157E5" w14:textId="2D72AC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5D7B6" w14:textId="36EEE6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750B66" w14:paraId="1984B84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28F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8095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B9219" w14:textId="3CADCD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078D0" w14:textId="20C29F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79216" w14:textId="727CE5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3D9D" w14:textId="21FF44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750B66" w14:paraId="1D6C537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D78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6F7D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DAE44" w14:textId="722259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36064" w14:textId="1C05AD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58F35" w14:textId="218BA7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3A48C" w14:textId="5AE40C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750B66" w14:paraId="1BA0E5F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B95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C68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2B8F6" w14:textId="2196E8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E9773" w14:textId="7099C2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E7B3" w14:textId="72EBF0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99E76" w14:textId="1C54AF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750B66" w14:paraId="5123954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216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834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DA569" w14:textId="1B328F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F954C" w14:textId="7FD747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F4A85" w14:textId="532E53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A95DA" w14:textId="1D02F1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750B66" w14:paraId="49E244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195E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0E7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B545C" w14:textId="144BA5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00865" w14:textId="4E1DF2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EBC4B" w14:textId="147FA4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A6C87" w14:textId="58FF51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750B66" w14:paraId="374C6CB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8953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23E7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35E5B" w14:textId="6FD900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79DF3" w14:textId="150DA5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36BC3" w14:textId="04F5B9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9F4AE" w14:textId="4D59DE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750B66" w14:paraId="6AC87AC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3501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56C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14684" w14:textId="400EFC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AEF59" w14:textId="2ED0EC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D086C" w14:textId="20A6AE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8B79A" w14:textId="55F695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750B66" w14:paraId="79B5704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A99A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57D9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03FEE" w14:textId="73D3D4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17622" w14:textId="09854F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DED0B" w14:textId="56D70B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B67AE" w14:textId="4BF9E2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750B66" w14:paraId="5AD35A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032C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8A29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20101" w14:textId="3E3824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D32CC" w14:textId="3D110D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26EC3" w14:textId="17118E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00096" w14:textId="58A9B2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750B66" w14:paraId="4E2017B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1274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D811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E8AE6" w14:textId="7D6DB0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38C32" w14:textId="5508C9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6308F" w14:textId="702239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1A1FD" w14:textId="7CAEBB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750B66" w14:paraId="2902934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99E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A778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8D03C" w14:textId="7E0139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653D" w14:textId="63DA33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DAE07" w14:textId="75D171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065B" w14:textId="09FFA9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</w:tr>
      <w:tr w:rsidR="00750B66" w14:paraId="769B657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993F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E3DE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99238" w14:textId="11D1F7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B5D3C" w14:textId="116A91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4C068" w14:textId="1C3F23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6280D" w14:textId="36D1D8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50B66" w14:paraId="631838E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18C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49D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E7A00" w14:textId="79AC40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B23C0" w14:textId="32CF44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736BF" w14:textId="69965B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C077E" w14:textId="454FD4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750B66" w14:paraId="3596887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BBE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335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AEF8F" w14:textId="7F3965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52B6C" w14:textId="6261E4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FAC6C" w14:textId="57DE67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66B13" w14:textId="206B79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750B66" w14:paraId="2E4CD8E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D87B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CF6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DAB3D" w14:textId="22D6AB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F4AEF" w14:textId="39E530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A6B65" w14:textId="5AFF88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6E0DA" w14:textId="433AD0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750B66" w14:paraId="44C7BA7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9B0E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403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CFBED" w14:textId="0E4234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9A045" w14:textId="71FA3E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4391" w14:textId="49585F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AFCF8" w14:textId="78212A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750B66" w14:paraId="21DDE13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4A4C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6D44B" w14:textId="11D844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1B2055" w14:textId="1FB83B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B4239D" w14:textId="7666AD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C7037E" w14:textId="61066B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750B66" w14:paraId="35947F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6297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27BD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51835" w14:textId="093C0B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78D3" w14:textId="79DABD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E331C" w14:textId="4D6AE9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B87C5" w14:textId="1C1FC8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750B66" w14:paraId="1FE932A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F25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3743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F57CB" w14:textId="1650A4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80ED2" w14:textId="45BB6F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3C60" w14:textId="2EF32B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1D730" w14:textId="67FCE7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750B66" w14:paraId="6A3D411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832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7646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332B6" w14:textId="4B693F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D36A1" w14:textId="5D3366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56F0C" w14:textId="1F3C8A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1C773" w14:textId="30AB7D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750B66" w14:paraId="0A8F4F8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635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FEAF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5A951" w14:textId="3123F0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D9357" w14:textId="12B939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A67D2" w14:textId="0272ED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D9665" w14:textId="707309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750B66" w14:paraId="3D5F78C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8F5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8BC6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10BDF" w14:textId="129F46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129EC" w14:textId="18D62A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2409C" w14:textId="0224B0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5A6DE" w14:textId="4C2C86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750B66" w14:paraId="06B110D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933E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37DA17" w14:textId="2C58EB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577,228.1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B6634B" w14:textId="14D147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0C2443" w14:textId="31AE87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D81BD9" w14:textId="058084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627,228.19 </w:t>
            </w:r>
          </w:p>
        </w:tc>
      </w:tr>
      <w:tr w:rsidR="00750B66" w14:paraId="164A415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F42F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825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E1E6" w14:textId="610482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6E722" w14:textId="73DE24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DCE22" w14:textId="188C63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9AC77" w14:textId="1E7417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</w:tr>
      <w:tr w:rsidR="00750B66" w14:paraId="2B62517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8F3C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DF9D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62B9C" w14:textId="21565A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3C13B" w14:textId="7B8187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8F22A" w14:textId="2D40CB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0727" w14:textId="0BADBD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750B66" w14:paraId="25CEC33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C04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D9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98425" w14:textId="0E0F50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F56CE" w14:textId="264820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21519" w14:textId="5839DE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02816" w14:textId="10655C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750B66" w14:paraId="537CAE1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2D1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02CF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9528C" w14:textId="1427EB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0B0C2" w14:textId="04E902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9CB87" w14:textId="11F01A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1FE11" w14:textId="274A52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750B66" w14:paraId="0E97471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063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24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7D6F" w14:textId="1F9118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CC82B" w14:textId="1DAB75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7DFFA" w14:textId="174D00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8692A" w14:textId="79FDE2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750B66" w14:paraId="0F43F38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F77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8A3E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Nuev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3ADFB" w14:textId="225113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6355A" w14:textId="5C35F3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975E4" w14:textId="36DEBF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C8E82" w14:textId="39AA22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750B66" w14:paraId="7378094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28E3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767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881D9" w14:textId="75BC2C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A1F46" w14:textId="6F8734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E982B" w14:textId="2D8DC9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09E5C" w14:textId="395B61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</w:tr>
      <w:tr w:rsidR="00750B66" w14:paraId="4AF122B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821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49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081A7" w14:textId="71EADC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AA72E" w14:textId="71DC11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C5C70" w14:textId="4C372F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0E87" w14:textId="7DEF6D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750B66" w14:paraId="1947E65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D9F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AFC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B7BEA" w14:textId="6E1C1C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D8BFD" w14:textId="06B1FE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0236F" w14:textId="2BF229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C077B" w14:textId="732AE1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</w:tr>
      <w:tr w:rsidR="00750B66" w14:paraId="687C4CF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C0C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761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9B01C" w14:textId="1F5FA4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612B6" w14:textId="68A746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8C993" w14:textId="67A53D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9F72D" w14:textId="5CDF9E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750B66" w14:paraId="3BB9BF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194D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7F8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A5AB5" w14:textId="3E6AE5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6B542" w14:textId="1E2B2D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48736" w14:textId="37F56A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3DB1C" w14:textId="1366B5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750B66" w14:paraId="2A986E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D147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7078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887E8" w14:textId="16480B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29C28" w14:textId="6168DA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D924F" w14:textId="2C8F33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AA35" w14:textId="208911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750B66" w14:paraId="2197B53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0B9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864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4B8EB" w14:textId="2843F9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70528" w14:textId="457C74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DBE0C" w14:textId="01B061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0CF91" w14:textId="753EE9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750B66" w14:paraId="4D0475F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084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BBA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2CFB5" w14:textId="6D88AA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7076D" w14:textId="4282E9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4D50A" w14:textId="653252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D9E73" w14:textId="5F979B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750B66" w14:paraId="2CDF4A0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F97C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E3C2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5967B" w14:textId="1F4A1F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AB403" w14:textId="40DA44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8D44B" w14:textId="672F1A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52F2A" w14:textId="63C797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750B66" w14:paraId="0BB1EF1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6E9D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5E95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6BC8D" w14:textId="19458A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C3B4D" w14:textId="24CE47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BB6C9" w14:textId="49B7E6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0379A" w14:textId="194599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750B66" w14:paraId="5B49745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DADD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2768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9208E" w14:textId="650648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2E4CB" w14:textId="7C485E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0074D" w14:textId="2A4511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00B8" w14:textId="1F9B8A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750B66" w14:paraId="463EFEF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07A0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746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A07B4" w14:textId="385120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64235" w14:textId="22FA85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BF78" w14:textId="2AE25E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C6517" w14:textId="71A098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</w:tr>
      <w:tr w:rsidR="00750B66" w14:paraId="38566E0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935B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F308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4C285" w14:textId="180262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7333E" w14:textId="520E1F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5C3F1" w14:textId="58D16E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B60A" w14:textId="48B724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750B66" w14:paraId="5721AD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7FE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91A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F9F6B" w14:textId="1A16D8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386FE" w14:textId="4B8376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E7DD0" w14:textId="323546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D869A" w14:textId="07719F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750B66" w14:paraId="10990BE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2E1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F0D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69DFA" w14:textId="2D6905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73925" w14:textId="0C1943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7F231" w14:textId="6BD86F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3305" w14:textId="0619DA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750B66" w14:paraId="7B9D977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A62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2A5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356B8" w14:textId="2BDCE0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286A4" w14:textId="72783D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42B74" w14:textId="14A2CD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3CDDE" w14:textId="5847CB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750B66" w14:paraId="73E9B3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9681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AC7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798C9" w14:textId="4F8D04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D1A88" w14:textId="446F0C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FA022" w14:textId="1CB7A3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F1231" w14:textId="4E244F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750B66" w14:paraId="65BDD0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702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1DE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BF93" w14:textId="62FD44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03243" w14:textId="5C1096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4EF3C" w14:textId="71895D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AA1CC" w14:textId="4CF5D4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750B66" w14:paraId="24A2B0F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70E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DF0D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DED3B" w14:textId="75F187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2CAF2" w14:textId="26D2E3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08FEF" w14:textId="543C20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EC4D9" w14:textId="058712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750B66" w14:paraId="5BA73E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AED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8AD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974C5" w14:textId="006D1A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17279" w14:textId="46FC53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5BAE" w14:textId="29F8C2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7063E" w14:textId="03E161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750B66" w14:paraId="0D99551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14D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BEB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3BA7F" w14:textId="3F091A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66451" w14:textId="608C7F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34A85" w14:textId="7BC542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EBB03" w14:textId="16D388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750B66" w14:paraId="55A8403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2BF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32BE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70545" w14:textId="5B1F6A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1FA30" w14:textId="0F4C0A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7E046" w14:textId="042C4A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B94B" w14:textId="01EE0E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750B66" w14:paraId="14251BC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58E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92D6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067FE" w14:textId="27111A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25A82" w14:textId="44A78A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701E5" w14:textId="0C3445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091C6" w14:textId="28892D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750B66" w14:paraId="749D71E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708F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EDE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BF359" w14:textId="781AC7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37DFD" w14:textId="59DB4E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38E3" w14:textId="1560C8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43E79" w14:textId="18F1D6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750B66" w14:paraId="6E0183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7DC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761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7956" w14:textId="209EE2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ED3CC" w14:textId="19C63F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0272F" w14:textId="6D1BE2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BE308" w14:textId="0EBF45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750B66" w14:paraId="06870B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109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6B1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4474" w14:textId="72AF0B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8CF75" w14:textId="784B32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BB9FC" w14:textId="684CFB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AC366" w14:textId="2E376E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750B66" w14:paraId="08E6A39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119A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0C6B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7882" w14:textId="3C515A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FC9C7" w14:textId="01859E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C93C4" w14:textId="49679A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D7537" w14:textId="6273EF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750B66" w14:paraId="129D0BC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1EB7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6E4182" w14:textId="11990D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D3EB52" w14:textId="394152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F7937C" w14:textId="2EA8F0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E1EF10" w14:textId="07DF03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750B66" w14:paraId="60BB62F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8EE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86F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93E34" w14:textId="67E414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4541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D24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5C4B" w14:textId="72AFDD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750B66" w14:paraId="0BD5D8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FA32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2BC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0907B" w14:textId="311264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3729B" w14:textId="118436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09FCA" w14:textId="133F3C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F066A" w14:textId="1796F9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750B66" w14:paraId="385D0C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EC9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754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EE5DD" w14:textId="381E6E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52A52" w14:textId="13F1D8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5803A" w14:textId="326B5D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5153F" w14:textId="301087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750B66" w14:paraId="725C694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437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AB62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A0ED8" w14:textId="2CC06D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83BE1" w14:textId="196560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DDE2F" w14:textId="2BFC80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19ACC" w14:textId="7BBBCE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750B66" w14:paraId="3161CDB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F116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C2D3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017D7" w14:textId="19231B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39B1" w14:textId="668C2A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52A0B" w14:textId="417DAF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ADF34" w14:textId="3D7CF6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750B66" w14:paraId="786A9D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DE1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4C4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044D5" w14:textId="30B3DE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DA3DA" w14:textId="2762AF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3C16E" w14:textId="6EECF3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06DA1" w14:textId="6A7AF9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750B66" w14:paraId="4861693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87E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503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87699" w14:textId="73D708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AC03F" w14:textId="72A303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03AE" w14:textId="3D7994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01F67" w14:textId="7C08A6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750B66" w14:paraId="23AEE97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D4E2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CDD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3B636" w14:textId="6849BC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1EF2A" w14:textId="2CBAEB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0E4EB" w14:textId="6EC3FA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AC9DC" w14:textId="2FBEDE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750B66" w14:paraId="13A3411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68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98B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F1819" w14:textId="35207F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C6B26" w14:textId="49E308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75237" w14:textId="1CE58F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9F7C6" w14:textId="290198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750B66" w14:paraId="79B0D3A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416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880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7A855" w14:textId="097E4A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1AFE0" w14:textId="057267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0CE7" w14:textId="6C78DF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BC4E" w14:textId="58EE37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50B66" w14:paraId="418D4B1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3926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4DE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EB97" w14:textId="56D918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2AA0A" w14:textId="6E7CB5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22596" w14:textId="7AAE62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8D12B" w14:textId="45EF21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750B66" w14:paraId="72316AE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7985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BFE4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78865" w14:textId="0E5A96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85BEA" w14:textId="38F0BB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AF5F4" w14:textId="2BF486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523A" w14:textId="782DC2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750B66" w14:paraId="749DCA7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05A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4D8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907D7" w14:textId="42EFCE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E965A" w14:textId="37A959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CCF7" w14:textId="478EED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60A80" w14:textId="4EDB57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750B66" w14:paraId="3E9B0A7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DC5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9F9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FCE28" w14:textId="50A7BE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4B3EA" w14:textId="054152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6FA9D" w14:textId="2AE70D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345F" w14:textId="4511F9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750B66" w14:paraId="4D9F8B3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D24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07E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FCAF3" w14:textId="73E552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9C883" w14:textId="086450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E035B" w14:textId="26A5A9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3BBFC" w14:textId="55552F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750B66" w14:paraId="567F47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B85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53F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4E5E" w14:textId="4B701F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72A7D" w14:textId="29A56B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5DC0B" w14:textId="01648B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77BA6" w14:textId="701F97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750B66" w14:paraId="2F7C74A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87C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9A1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F558" w14:textId="176726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BF753" w14:textId="0CC3E4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C1A7E" w14:textId="321B63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150FA" w14:textId="3FC903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750B66" w14:paraId="2C5E708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4828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0A75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1CD09" w14:textId="288EC8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3D732" w14:textId="336153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55A2" w14:textId="1FEBE3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F1BC" w14:textId="56CCB0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750B66" w14:paraId="69E89A3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F73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0D0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9B59C" w14:textId="491F74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8D6F3" w14:textId="763947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AE160" w14:textId="13F93F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4E315" w14:textId="48653D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750B66" w14:paraId="16C6219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0CD9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B76F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EBCA9" w14:textId="548B19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99AD" w14:textId="4BB0C5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C6C79" w14:textId="542180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A23A3" w14:textId="50507F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750B66" w14:paraId="119A841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2B37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B6C0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CA1FD" w14:textId="1ED2C1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F1F08" w14:textId="4FA0C9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6519F" w14:textId="201B2D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600D3" w14:textId="648201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750B66" w14:paraId="5648A4D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AD7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64AD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2957E" w14:textId="4CD84D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C5C2" w14:textId="424743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88C27" w14:textId="3833F6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5847D" w14:textId="082364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750B66" w14:paraId="11DB83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7FE6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7A7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B9E5B" w14:textId="388D1F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703F2" w14:textId="7C7822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F0A32" w14:textId="3D3C0E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6EB3F" w14:textId="33A643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750B66" w14:paraId="381B00E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1183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A2D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714D2" w14:textId="516B27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A75C" w14:textId="49A6ED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F63EB" w14:textId="2F8C15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8ECA4" w14:textId="4EC1CD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750B66" w14:paraId="0E5228C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DA5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34A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C24FE" w14:textId="52F503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4096D" w14:textId="1B99EB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A7CAF" w14:textId="0EE18D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F022" w14:textId="7992B4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750B66" w14:paraId="0F82D7B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378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2F8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CC066" w14:textId="05B57E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E03AD" w14:textId="020C57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D453" w14:textId="5D552E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2AC7" w14:textId="757A29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750B66" w14:paraId="5EDB3C2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AE6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0F2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AC5A2" w14:textId="5D5A0A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CDB20" w14:textId="40AB6A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F3D74" w14:textId="3C96B6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57B63" w14:textId="662E93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750B66" w14:paraId="42E673D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0D2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EF92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847F1" w14:textId="64593D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CEA66" w14:textId="687A44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942F0" w14:textId="21AD24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9E300" w14:textId="31CD05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750B66" w14:paraId="28091B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67D8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AAB5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CEA46" w14:textId="7961EF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450F4" w14:textId="030EBE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26C19" w14:textId="02D4D0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AB30" w14:textId="7BE693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750B66" w14:paraId="5C821B9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E911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434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17ED7" w14:textId="6F4014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DC1A" w14:textId="5EEECD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7B971" w14:textId="2A4BEB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228BF" w14:textId="0E0BA6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750B66" w14:paraId="269DB24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9B24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9CE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F42FF" w14:textId="7BC461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A1723" w14:textId="4E312A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68623" w14:textId="7D308E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4C030" w14:textId="596435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750B66" w14:paraId="4138BE7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CC1F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E76B23" w14:textId="0EF8CA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0,733,37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060843" w14:textId="065C18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77D76B" w14:textId="190B9C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FFF0F" w14:textId="3C1EEE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0,733,371.09 </w:t>
            </w:r>
          </w:p>
        </w:tc>
      </w:tr>
      <w:tr w:rsidR="00750B66" w14:paraId="5F254FF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EF90C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9303CE" w14:textId="7DA6F1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0,514,056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05CEEC" w14:textId="64128E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E032D1" w14:textId="0E496D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0A31CC" w14:textId="401437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0,514,056.47 </w:t>
            </w:r>
          </w:p>
        </w:tc>
      </w:tr>
      <w:tr w:rsidR="00750B66" w14:paraId="7722E14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790C3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7A719" w14:textId="682EE7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25E99" w14:textId="01AAEF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D872" w14:textId="5CE256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33E1F" w14:textId="1051AA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750B66" w14:paraId="7E1DBD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02985F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4088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8E42F" w14:textId="02D02E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6CC8C" w14:textId="0B9AB2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1D8CC" w14:textId="7FFB07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DDF4" w14:textId="6698A6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750B66" w14:paraId="7EAE9B5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3D66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577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ABF6F" w14:textId="23404E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EF259" w14:textId="6A13B5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3FED3" w14:textId="0EEFDC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AADC" w14:textId="6438D9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750B66" w14:paraId="0E3A3F4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9C4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24F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DFAC2" w14:textId="0ABCE7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9C80E" w14:textId="2215B7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CAA5C" w14:textId="6CCAD0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06D35" w14:textId="3B1886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750B66" w14:paraId="03CED0D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B5D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DC3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E1CAA" w14:textId="3382E7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E5BDB" w14:textId="590957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6BFF2" w14:textId="4EC3BD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E6329" w14:textId="26F101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</w:tr>
      <w:tr w:rsidR="00750B66" w14:paraId="3FA4C37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FBE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FC7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CC483" w14:textId="5C6B35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A7A2" w14:textId="1492E7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AEE14" w14:textId="51E609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C7BC4" w14:textId="1E8F64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750B66" w14:paraId="28B0F8D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BFE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A01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678DD" w14:textId="104B36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7A09B" w14:textId="0ECD2E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950D8" w14:textId="7A979F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55F3" w14:textId="1A3DCC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750B66" w14:paraId="6EBC454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6EE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562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F3D59" w14:textId="276D0B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17B1D" w14:textId="6E2A49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CE412" w14:textId="572F60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66CE5" w14:textId="294F6B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750B66" w14:paraId="6DA221A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BE9C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4375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C8383" w14:textId="508737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E102E" w14:textId="3C5895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F9B84" w14:textId="1A2B35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DD286" w14:textId="3BF089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</w:tr>
      <w:tr w:rsidR="00750B66" w14:paraId="5889F00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25F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3F5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6904D" w14:textId="18AB61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AA880" w14:textId="15E6EE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EF7C3" w14:textId="015A2A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3D5B2" w14:textId="301010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750B66" w14:paraId="7D40BB5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AC2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295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0AA21" w14:textId="6B75A4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0,3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B6E49" w14:textId="533283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2A621" w14:textId="06106C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C485D" w14:textId="3C055A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0,364.32 </w:t>
            </w:r>
          </w:p>
        </w:tc>
      </w:tr>
      <w:tr w:rsidR="00750B66" w14:paraId="634BD9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136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1EA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9E0AA" w14:textId="733122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CAEF4" w14:textId="619C69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08E46" w14:textId="466673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EDFC9" w14:textId="6592DF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750B66" w14:paraId="446BA13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154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C617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3589D" w14:textId="4F85D4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B3EB9" w14:textId="16C0AD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2282F" w14:textId="33E65C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C58E9" w14:textId="4AD236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750B66" w14:paraId="1C47DEF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461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886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C04A" w14:textId="0C0CE6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FB97D" w14:textId="30F74B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BCBBF" w14:textId="373EEF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44856" w14:textId="1A9082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750B66" w14:paraId="38020F6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72E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500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A6C62" w14:textId="79161A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CCB96" w14:textId="174F3B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B071F" w14:textId="7110EE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CEAA2" w14:textId="5BB8A5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750B66" w14:paraId="71950BA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6F3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D28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8ACF3" w14:textId="69B09C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FA25E" w14:textId="705EE4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4E3EA" w14:textId="05720B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53D5" w14:textId="31B73D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750B66" w14:paraId="7131E6E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E3B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517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EDAD" w14:textId="00CC99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4BB0B" w14:textId="3E4DDE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893D9" w14:textId="7CB8CE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CD988" w14:textId="55AD72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750B66" w14:paraId="038E9BD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359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E7DD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E94A5" w14:textId="66DE83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95B3A" w14:textId="12C6E8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D9F61" w14:textId="493620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827E0" w14:textId="3BE89B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750B66" w14:paraId="0D15222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D23F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91ED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1A1E2" w14:textId="7369EE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C2B46" w14:textId="3A27AF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503E8" w14:textId="006451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3AF33" w14:textId="2C60A2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750B66" w14:paraId="61AB127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BF7D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03D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82FEF" w14:textId="4EB6EA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A10A" w14:textId="351D93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5E5D5" w14:textId="511817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EF71F" w14:textId="5867CB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750B66" w14:paraId="52D1F36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02D8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F8D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5F2D8" w14:textId="44F7D6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229CD" w14:textId="670D4D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A7571" w14:textId="6446FA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82CF7" w14:textId="7CF0DE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750B66" w14:paraId="3A6B1ED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43B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BDE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EA169" w14:textId="795A51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2EB32" w14:textId="00B2DB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5C3E4" w14:textId="6695B2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8DCCC" w14:textId="2554D6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750B66" w14:paraId="0F5BE63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B79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0E7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8922" w14:textId="3C0BF8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CE58" w14:textId="691FF6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DDC83" w14:textId="5BE8B8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15F91" w14:textId="155659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750B66" w14:paraId="7F755FD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B89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F4B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ABC2" w14:textId="0BEE5A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00CAA" w14:textId="514866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2B1C6" w14:textId="4F1362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AAE82" w14:textId="716BA1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750B66" w14:paraId="701616D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A477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49F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355CF" w14:textId="53EC01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AC8E" w14:textId="14B03C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BB2EE" w14:textId="7CC824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C2B4E" w14:textId="0527A4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750B66" w14:paraId="205C35D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634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0C3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84FAC" w14:textId="7D0886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553ED" w14:textId="30A279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167CB" w14:textId="3E27AB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78F2B" w14:textId="7E45A6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750B66" w14:paraId="61BD091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A756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724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09C97" w14:textId="0CB48F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40799" w14:textId="59F79A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46201" w14:textId="376C90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0B001" w14:textId="1B1EF0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750B66" w14:paraId="6DF8F0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221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3BD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0F9D2" w14:textId="6BCBBA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CF3DD" w14:textId="7021D7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42173" w14:textId="0FD3E8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43382" w14:textId="142AC7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750B66" w14:paraId="32BBE8F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D26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165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4C6D5" w14:textId="10D8D5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8EBB" w14:textId="13AE35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C5BFF" w14:textId="3553B7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22B18" w14:textId="5F4C6D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750B66" w14:paraId="484C344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472B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1B86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C7D91" w14:textId="304039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A1366" w14:textId="0687BC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DCF0" w14:textId="693F33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6B575" w14:textId="4277C2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750B66" w14:paraId="4EEDE45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E5B6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C0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D7A24" w14:textId="7E6331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3B2EE" w14:textId="1E8763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45E53" w14:textId="188918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39EBF" w14:textId="66E2AA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750B66" w14:paraId="128611A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CFC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0C3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B3585" w14:textId="338460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11823" w14:textId="2CB46F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7FB56" w14:textId="1E68D2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1FF91" w14:textId="6AB0DE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750B66" w14:paraId="0FBB132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0F5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7B4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D3AC7" w14:textId="58496A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4E432" w14:textId="320515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32E68" w14:textId="5CC936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7EFE6" w14:textId="34A654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</w:tr>
      <w:tr w:rsidR="00750B66" w14:paraId="6DD547A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AFD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D06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3C75E" w14:textId="0F5601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5788" w14:textId="116864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EFC50" w14:textId="2B9491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3EEF" w14:textId="4E0FB4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750B66" w14:paraId="01A443A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B33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C40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10D0B" w14:textId="50E374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E1FA9" w14:textId="3411F0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166DE" w14:textId="575555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42FA2" w14:textId="32347D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750B66" w14:paraId="1034D8B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423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EA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64CBF" w14:textId="637DDF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26F2" w14:textId="61B8D6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1F51E" w14:textId="3C94BA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56C9F" w14:textId="421D26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750B66" w14:paraId="03E3319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BC7B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9976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19DFC" w14:textId="76A3D9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6B17A" w14:textId="2AEC40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627E" w14:textId="7CFA1D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67F6D" w14:textId="3E3B2E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750B66" w14:paraId="0D34A44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5D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CA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1EFB" w14:textId="0C7BF8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3083" w14:textId="06F0D3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30DAD" w14:textId="1BF4D6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05188" w14:textId="334D84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750B66" w14:paraId="6AD5764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EFCE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809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B6B5C" w14:textId="152057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25B99" w14:textId="6C40C7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0D8BF" w14:textId="776301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7DAE6" w14:textId="0BB8D0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750B66" w14:paraId="633A45C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781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2E5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6C0F7" w14:textId="1ECED1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5679F" w14:textId="0C14F9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518D5" w14:textId="7300AA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6543C" w14:textId="789AAF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750B66" w14:paraId="4E9FC13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2F3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A0EC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5E293" w14:textId="350FDF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20C07" w14:textId="0B23A2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42E3A" w14:textId="245CA8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E3E0F" w14:textId="5E27F6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750B66" w14:paraId="60ED12A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4D0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1A07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513E6" w14:textId="33832C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93A44" w14:textId="02F584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D2922" w14:textId="78AD96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FBC72" w14:textId="7496B7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750B66" w14:paraId="15832AA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104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1DF2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B5DF8" w14:textId="04A59A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0F2C5" w14:textId="224C79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E5D30" w14:textId="271431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9CA50" w14:textId="53BE2F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750B66" w14:paraId="2E7BA97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08A0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F52E05" w14:textId="01B853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000,594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F34997" w14:textId="5641A4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5ADC2E" w14:textId="38D5F4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BD9EA3" w14:textId="3E4248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000,594.30 </w:t>
            </w:r>
          </w:p>
        </w:tc>
      </w:tr>
      <w:tr w:rsidR="00750B66" w14:paraId="068C454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920C9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9F0E8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58325" w14:textId="405369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894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4D76B" w14:textId="7D1C0D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8E775" w14:textId="37CF89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44733" w14:textId="3D2765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894,928.52 </w:t>
            </w:r>
          </w:p>
        </w:tc>
      </w:tr>
      <w:tr w:rsidR="00750B66" w14:paraId="4E045D8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E4953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E25CD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0DF49" w14:textId="6942D6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2C139" w14:textId="521BAF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B690C" w14:textId="540F05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9B3D2" w14:textId="39C833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750B66" w14:paraId="3DE9869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5B1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54C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E3D36" w14:textId="5D116A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FC68" w14:textId="2012D0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62008" w14:textId="31BDD0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7D595" w14:textId="5759F4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750B66" w14:paraId="5E5BC85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CA04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C91D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3AFBD" w14:textId="5AB840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995D6" w14:textId="239599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62B14" w14:textId="553BE9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F6D2B" w14:textId="2F23C7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750B66" w14:paraId="02CE9F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2650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AEE8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65DE" w14:textId="44E506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9E8AA" w14:textId="792C21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F94B4" w14:textId="1FB085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89A27" w14:textId="65EC44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750B66" w14:paraId="4557F0E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8FA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F7F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16943" w14:textId="3E50D8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FF447" w14:textId="472F0E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AFF77" w14:textId="3FF6B2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7507F" w14:textId="26E8BC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750B66" w14:paraId="19F7B7F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2974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351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1E2A4" w14:textId="75C948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0AAA2" w14:textId="3CF995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EE8C3" w14:textId="069682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4780" w14:textId="3F04EF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750B66" w14:paraId="0AA2CF9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A51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4BD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6FA4B" w14:textId="46B526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CC80A" w14:textId="017040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31BB2" w14:textId="2CF8BA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A635E" w14:textId="0E835E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750B66" w14:paraId="06FA732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371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6A4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6A748" w14:textId="2ADA44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331F" w14:textId="39DFE1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20E6B" w14:textId="3B1640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FF6C3" w14:textId="24A2FD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750B66" w14:paraId="174668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070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D21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9B5B1" w14:textId="177130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C11EE" w14:textId="4C49DC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8AE01" w14:textId="4118CA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82E55" w14:textId="562675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750B66" w14:paraId="2857668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6113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E05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2569" w14:textId="406F97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F8F8" w14:textId="2BA97A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01EE" w14:textId="57E941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CFE5F" w14:textId="77AF56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750B66" w14:paraId="0434CE6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5A8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8C2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0F4EE" w14:textId="1CA044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1545B" w14:textId="6BAAC9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E17AC" w14:textId="1008C8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F21EA" w14:textId="756CE2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750B66" w14:paraId="0C6EA6E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DED7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C28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7C5FA" w14:textId="6AF01B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BC58" w14:textId="7A60B2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06279" w14:textId="0D07CE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E8203" w14:textId="01FADC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750B66" w14:paraId="3C3FEFA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693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492C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0689D" w14:textId="65E26D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A140A" w14:textId="4E5139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FCEFF" w14:textId="69DB26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50725" w14:textId="2D0371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750B66" w14:paraId="60788B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ACC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20E4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AAB76" w14:textId="3132C8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9666" w14:textId="7E87ED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9A4C" w14:textId="6C8B4D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A4E3E" w14:textId="735679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750B66" w14:paraId="3DCA9CF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4B63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FC4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153D" w14:textId="4E92DF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9C12A" w14:textId="36DD43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459C6" w14:textId="201715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4E1E3" w14:textId="5106C1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750B66" w14:paraId="09D4D93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40E2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2CB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01896" w14:textId="3F7998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BFD80" w14:textId="4F2AB9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8C428" w14:textId="0D5468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A1643" w14:textId="7DC193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750B66" w14:paraId="1FD9DE6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CDF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676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DFE2A" w14:textId="195929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83F9" w14:textId="5A8896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C4D1" w14:textId="27291B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E6C35" w14:textId="30E44C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750B66" w14:paraId="6CC640F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61B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E3C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400F7" w14:textId="16126E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5EFEC" w14:textId="16B131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23C06" w14:textId="1E4E12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5A5CC" w14:textId="2BB424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750B66" w14:paraId="4BF418E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878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7A58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5E896" w14:textId="6F80DF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89357" w14:textId="1A22E2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94A12" w14:textId="367483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69BC" w14:textId="7F7CE5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750B66" w14:paraId="6B745EE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D2E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9BE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E4A2A" w14:textId="303EDA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FEC6C" w14:textId="2B6229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C9CB" w14:textId="393EC9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536D" w14:textId="2B5945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750B66" w14:paraId="2A120C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A9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1D88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CB292" w14:textId="761FD9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B6AE0" w14:textId="1CD1B9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FD310" w14:textId="0540C5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0F5CA" w14:textId="026FD5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750B66" w14:paraId="2494BB8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E5E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E7B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40EC8" w14:textId="4CB57D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7C414" w14:textId="392AF0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A20A9" w14:textId="4CBEF4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3D4BA" w14:textId="79A388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750B66" w14:paraId="6321F50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B5A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A72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2194" w14:textId="7E9C30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32845" w14:textId="30FF7F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C27F" w14:textId="50D4F0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E5D67" w14:textId="29E7ED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750B66" w14:paraId="5BEF131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232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84B5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EF7D0" w14:textId="0A1CD0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5AAAC" w14:textId="0ED078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1669A" w14:textId="265B20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9CB75" w14:textId="052CC6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750B66" w14:paraId="44D6919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CD7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91B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A1BDF" w14:textId="4A8F89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F74E" w14:textId="0C013D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B3524" w14:textId="710350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27CB3" w14:textId="2C55F0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750B66" w14:paraId="13B782E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CB2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8DA7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21DC2" w14:textId="68E887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C9889" w14:textId="1DAC36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47965" w14:textId="08D55E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1BEF4" w14:textId="46EA5E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750B66" w14:paraId="71CC1F6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4A0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3A8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A4BB" w14:textId="076B49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D684E" w14:textId="7D7CC8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77863" w14:textId="7D63C2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25824" w14:textId="7D642E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750B66" w14:paraId="56F1990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D0F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E5F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DDEB0" w14:textId="59F3C8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4EE04" w14:textId="073E0A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BCE64" w14:textId="743DCF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C25A" w14:textId="06243C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750B66" w14:paraId="0C4107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7E9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CEC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83007" w14:textId="10D7A5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7491E" w14:textId="4996C7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CF629" w14:textId="00DB00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C832C" w14:textId="6821C4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750B66" w14:paraId="708434F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E5A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EA34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B3C7A" w14:textId="232A6E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F20F" w14:textId="28E019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1E5D8" w14:textId="52A52E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5261" w14:textId="6407B7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750B66" w14:paraId="2E853BE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FFC5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124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58227" w14:textId="03F378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EE7A9" w14:textId="4A4EF9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A21E7" w14:textId="08C400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356C9" w14:textId="79ECA9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750B66" w14:paraId="0C0F539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6FF1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4820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CFF44" w14:textId="20959B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99A6F" w14:textId="7263A3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68025" w14:textId="1A1F74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EF3E5" w14:textId="36AC65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750B66" w14:paraId="5C88C14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763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10D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1836F" w14:textId="2F4C4B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0F6B" w14:textId="4379B7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4A66" w14:textId="36AA1A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EC51" w14:textId="4B89EE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750B66" w14:paraId="07E0A2C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BC9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F79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77FA0" w14:textId="435226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7EFB3" w14:textId="499B64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5FF2" w14:textId="7BEAA3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4B06A" w14:textId="0746A1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750B66" w14:paraId="3A3751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0B48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BA1C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90763" w14:textId="7B5931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D2321" w14:textId="296AD6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6B60" w14:textId="7226F3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192A" w14:textId="608331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750B66" w14:paraId="0F9E145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05A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417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DF5B5" w14:textId="357F35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7DE6C" w14:textId="118E5E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C9B85" w14:textId="4A43F0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FF54" w14:textId="5BE31C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750B66" w14:paraId="7A2F80B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EBA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44E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C704" w14:textId="4237BC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A8C9" w14:textId="22EAA3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61A09" w14:textId="4DD8FD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19E36" w14:textId="19C1D4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750B66" w14:paraId="409C68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ACE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425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CAC43" w14:textId="49D885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95ED4" w14:textId="26D91C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7D8B6" w14:textId="1C9C6E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194F6" w14:textId="1C1AB0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750B66" w14:paraId="324E05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F31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F13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349F5" w14:textId="736ED2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91A8F" w14:textId="348F8D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CE8FF" w14:textId="54824B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33AA8" w14:textId="6BA856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750B66" w14:paraId="6A2C5C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48D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90D9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AC7F3" w14:textId="3ECC26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57F4E" w14:textId="542C66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1BEDB" w14:textId="476A2A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3CA7F" w14:textId="181B24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750B66" w14:paraId="66B635D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775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60A2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10BE1" w14:textId="3CB4CC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A509" w14:textId="730BDC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50C22" w14:textId="3D713F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413B" w14:textId="22D80A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750B66" w14:paraId="52B6D5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C8F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0D77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750F0" w14:textId="6C7B9E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8FD6C" w14:textId="47CC80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F0A34" w14:textId="4D0A00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2AEF" w14:textId="478E6B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750B66" w14:paraId="44646AE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CAF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C7A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22C77" w14:textId="18A492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0CDD7" w14:textId="7613A3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56748" w14:textId="7A3D1A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7F525" w14:textId="119CAE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750B66" w14:paraId="4B88AA8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6E1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1A8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EE795" w14:textId="1510A6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6F05C" w14:textId="5D9649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FB9DC" w14:textId="4ED82B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A0EDB" w14:textId="68640B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750B66" w14:paraId="199A7BA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37F2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28B5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24BF" w14:textId="0D15CE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9A56E" w14:textId="3FB69E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C48F9" w14:textId="7C6084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85465" w14:textId="4D8565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750B66" w14:paraId="1E4BC89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6DB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EFCC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3A115" w14:textId="55DDB1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746BF" w14:textId="70F5EF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D5FF" w14:textId="261214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B4B7D" w14:textId="4E165D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750B66" w14:paraId="5F20B67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A01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8EC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98139" w14:textId="71CC2C1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F1962" w14:textId="534D84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DAED9" w14:textId="180195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9AA8E" w14:textId="1117D5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750B66" w14:paraId="5F366AC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4EB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97F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535E" w14:textId="11515F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70CBA" w14:textId="10E9CD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FEB4D" w14:textId="5C6209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2B780" w14:textId="34AB77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750B66" w14:paraId="6A5B3DC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A9C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A3B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801CA" w14:textId="71F893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998B3" w14:textId="74AD8D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3B73D" w14:textId="61106D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95915" w14:textId="7384C6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750B66" w14:paraId="5EF1778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587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722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B482" w14:textId="72E1CA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1A3DC" w14:textId="3C8F03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81773" w14:textId="4C5C27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8592B" w14:textId="47883B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750B66" w14:paraId="4478C8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427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ECF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07F45" w14:textId="03E3D5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F5170" w14:textId="1F6C66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3E139" w14:textId="1EB752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40FA4" w14:textId="3B00D3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750B66" w14:paraId="3849DDA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E63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C62E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9F4CD" w14:textId="7D731F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15CFA" w14:textId="39322B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8AA14" w14:textId="47A076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9124" w14:textId="4CC308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750B66" w14:paraId="2AABB54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A40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DB02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BE8AA" w14:textId="7B5F51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99E71" w14:textId="140D6F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04958" w14:textId="4A0CF8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A64D9" w14:textId="52B590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750B66" w14:paraId="0EF5807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6DD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814C18" w14:textId="5347A7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51100F" w14:textId="48E7DD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E1D309" w14:textId="5A52CA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69D3F6" w14:textId="5D5646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750B66" w14:paraId="6FE0A35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D8DD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6AD8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BA773" w14:textId="01099C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3C257" w14:textId="70A750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5C18" w14:textId="18D168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0F269" w14:textId="301458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750B66" w14:paraId="1E8CCA9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77B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D52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A3AF8" w14:textId="530578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51960" w14:textId="5C534C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B7D8C" w14:textId="52ACE9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3F7F" w14:textId="4E29F1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750B66" w14:paraId="2D69F8E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512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ECCF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9E3B0" w14:textId="2AA016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0CD7A" w14:textId="7426D3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78296" w14:textId="13878D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6FFD" w14:textId="51ED5F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750B66" w14:paraId="4528838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7F88E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38925" w14:textId="13861D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A0FCA6" w14:textId="1F6F65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094C96" w14:textId="12A70F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CBFFFD" w14:textId="5B9B4C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750B66" w14:paraId="308DFDC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E4A73D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AAF8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BF51A" w14:textId="47AB97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6CF59" w14:textId="047E31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D4832" w14:textId="1D453F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78F38" w14:textId="3E82A2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750B66" w14:paraId="3146560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24DC2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A1CC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FE6C" w14:textId="2DC016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33FF0" w14:textId="537734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8B7B3" w14:textId="0E1EC9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C1BE1" w14:textId="075D71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750B66" w14:paraId="4499539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E91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7527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491E8" w14:textId="2B5C55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147F" w14:textId="373644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53438" w14:textId="4545AD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0EC62" w14:textId="46654B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750B66" w14:paraId="17FA98B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9305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105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D7B75" w14:textId="3387DF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F625" w14:textId="718F15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0BD96" w14:textId="5AB4C0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5FCA9" w14:textId="34C6F4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750B66" w14:paraId="45836C2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17C9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5D2C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F0FA" w14:textId="0FB78B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5F17" w14:textId="37F8C9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5DF00" w14:textId="099C12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9078C" w14:textId="406B1D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750B66" w14:paraId="43FE257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8524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A61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D5DA6" w14:textId="04DBE4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E6C4B" w14:textId="4788FA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D3B8F" w14:textId="53670C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AD46" w14:textId="46AA2E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750B66" w14:paraId="555E292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0AB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AD3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BF7BF" w14:textId="037BDB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C54E5" w14:textId="3D4DDF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1AE5C" w14:textId="0323B5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AB8BE" w14:textId="324850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750B66" w14:paraId="7EFB5B4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D14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8D9E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8540" w14:textId="6F4C88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0DEA4" w14:textId="00556A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9ECC1" w14:textId="41292F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C8446" w14:textId="4DC3C6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750B66" w14:paraId="3F62329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A8C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C1B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DA757" w14:textId="350638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98DFE" w14:textId="7996C9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3DDD" w14:textId="307BA1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7130A" w14:textId="0596CF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750B66" w14:paraId="3E10D78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C6B8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6FB1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C1074" w14:textId="1E5137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FFD38" w14:textId="1BED6C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22755" w14:textId="461E4D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BC77D" w14:textId="3BAC27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750B66" w14:paraId="036BF79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A57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BE3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F4555" w14:textId="102312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38C25" w14:textId="7B39D2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43F1C" w14:textId="7AC291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5DC94" w14:textId="2A17ED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750B66" w14:paraId="1CB6E20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5AC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92CC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7B05F" w14:textId="6B3AB7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623CD" w14:textId="68EC8F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8298B" w14:textId="1FA038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8A92" w14:textId="47806E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750B66" w14:paraId="57D3568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ACC7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3A0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3F1FC" w14:textId="753D57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35DA" w14:textId="1B4948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B5DB" w14:textId="3B18D5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234E0" w14:textId="7E14C3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750B66" w14:paraId="078C86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8C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95B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D6FFC" w14:textId="6579C6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DBC04" w14:textId="1C4DE1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9209" w14:textId="3BFAEB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95707" w14:textId="4F836F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750B66" w14:paraId="3DAD511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595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A71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440B5" w14:textId="335475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34189" w14:textId="13A598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6002F" w14:textId="0D8AD0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1D5A2" w14:textId="4B97E4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750B66" w14:paraId="3780E0C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BA8E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B9A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EB876" w14:textId="3FE7CB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68BA" w14:textId="6160C9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963BC" w14:textId="3630BE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41E08" w14:textId="182DAC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750B66" w14:paraId="4A6CC7D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3B7A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C7E215" w14:textId="6996D9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60,153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3900AB" w14:textId="068C64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DB6D13" w14:textId="6ED517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F43A49" w14:textId="377CE0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882,423.11 </w:t>
            </w:r>
          </w:p>
        </w:tc>
      </w:tr>
      <w:tr w:rsidR="00750B66" w14:paraId="7315A2E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AEA8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42711" w14:textId="22048D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9B91D7" w14:textId="486607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36B6B3" w14:textId="6614CE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0BE9CF" w14:textId="74FC6E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750B66" w14:paraId="59C0543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7900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D05D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7313" w14:textId="799F5F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C90AC" w14:textId="7D4144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6D833" w14:textId="03288B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0DB78" w14:textId="574817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750B66" w14:paraId="3EFCC41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CE3E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102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F3DF9" w14:textId="290015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93E9D" w14:textId="489704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FFFA" w14:textId="6AC144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FE5BA" w14:textId="22589E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750B66" w14:paraId="36C5914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CB1E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1C0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6C00A" w14:textId="126063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21EDD" w14:textId="2EAAE8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6FF51" w14:textId="68E821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DAA28" w14:textId="1B8FAE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750B66" w14:paraId="4D1878D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42F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8BD7B2" w14:textId="74BD92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9,8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DE8EEB" w14:textId="444647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1DC39C" w14:textId="5677ED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E60347" w14:textId="076EA5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2,705.97 </w:t>
            </w:r>
          </w:p>
        </w:tc>
      </w:tr>
      <w:tr w:rsidR="00750B66" w14:paraId="10BCFE9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06C8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F7BA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6EFD5" w14:textId="27D11C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B37E" w14:textId="729F6A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1BEF0" w14:textId="282248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6F90C" w14:textId="0AEA5C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750B66" w14:paraId="57F41CF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F369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E8CA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7EE24" w14:textId="3E2367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7A961" w14:textId="4EF380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9C0F6" w14:textId="0306FB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C653A" w14:textId="764648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750B66" w14:paraId="1CAC054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800B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0C6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E0B68" w14:textId="7721E1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88386" w14:textId="325B3D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A975A" w14:textId="10D17C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D3235" w14:textId="5D2F1B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750B66" w14:paraId="78FC58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34F8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EECF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5DAC3" w14:textId="4598F1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61733" w14:textId="4D4E16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4C761" w14:textId="29848E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1DBDC" w14:textId="50E1D8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750B66" w14:paraId="52B2752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B798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181D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DDFA1" w14:textId="021AF0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8FFE1" w14:textId="0765F2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D0CCB" w14:textId="5BB392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881B" w14:textId="2BBD04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</w:tr>
      <w:tr w:rsidR="00750B66" w14:paraId="0CF540D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486F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ACE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A5E7C" w14:textId="75B14D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7917" w14:textId="2B717A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D2A1D" w14:textId="73DE6C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594AB" w14:textId="27DDD0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750B66" w14:paraId="0C8D4EE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C413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1E88DD" w14:textId="4C4911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38,916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5891C" w14:textId="6456B3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19D6B5" w14:textId="72AE59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4EA7EF" w14:textId="6629E2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87,286.56 </w:t>
            </w:r>
          </w:p>
        </w:tc>
      </w:tr>
      <w:tr w:rsidR="00750B66" w14:paraId="5F444A4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978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017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685AB" w14:textId="37CE6B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ED47" w14:textId="7A3A4F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A432" w14:textId="24679D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8DF1D" w14:textId="27456D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750B66" w14:paraId="0B43040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2719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D7C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D82D3" w14:textId="0D945C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0DA6D" w14:textId="7A72E1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87884" w14:textId="3D1ED4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2F9A" w14:textId="57FE7D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750B66" w14:paraId="24CF509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D8B2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F58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5C040" w14:textId="78A829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CFEAA" w14:textId="7A5D3F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8810" w14:textId="4E0B76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AB283" w14:textId="0A2BA2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</w:tr>
      <w:tr w:rsidR="00750B66" w14:paraId="7ED5054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3743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E472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BC56F" w14:textId="295376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0440" w14:textId="6AEF0A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9C551" w14:textId="7B8A13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ABDC" w14:textId="68D948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750B66" w14:paraId="6AFB2F5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8D71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FE30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1EF7" w14:textId="3DE011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1D601" w14:textId="1F3282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BA9E5" w14:textId="40E222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A59C" w14:textId="4CE004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750B66" w14:paraId="1BFDE22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3ABA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D863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3475F" w14:textId="6896F6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5DB5B" w14:textId="265194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D15B7" w14:textId="77234A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6D749" w14:textId="7BC5EC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750B66" w14:paraId="5B2DE4D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931A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C4D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51DD5" w14:textId="3F507B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625AE" w14:textId="36FED5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071FB" w14:textId="355969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18813" w14:textId="72FE90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750B66" w14:paraId="0AF2554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1F9A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46A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CEF85" w14:textId="156AF9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B383" w14:textId="31F1B6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C552C" w14:textId="3E6909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C55BF" w14:textId="765BDA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750B66" w14:paraId="169EE53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E7D4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8E9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7A15A" w14:textId="13AF11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C7B2" w14:textId="14DDFB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AD4E0" w14:textId="67B31D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56DB8" w14:textId="6C121A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750B66" w14:paraId="30B92A0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D343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A1B9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26838" w14:textId="6C6024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514CB" w14:textId="7FFA56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B9186" w14:textId="0E6481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C374" w14:textId="7306D7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750B66" w14:paraId="75563D4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F510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4294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30F4" w14:textId="38A4AD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E844" w14:textId="3B8F7F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55A90" w14:textId="37B851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00255" w14:textId="006F73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750B66" w14:paraId="4F1084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AF60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CA3B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24A8C" w14:textId="1210F2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2C264" w14:textId="17F105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2E86" w14:textId="69870E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AD5D" w14:textId="37A1F6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750B66" w14:paraId="6B0E603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0B96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552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67D2" w14:textId="5C34F9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7C718" w14:textId="09ECEA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DBB76" w14:textId="75B4C1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6C3F" w14:textId="02EE8D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750B66" w14:paraId="7D81D81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DE1B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90B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C2502" w14:textId="0062D3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4B6E3" w14:textId="2D393C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8F15E" w14:textId="1A7825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060E5" w14:textId="18D722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750B66" w14:paraId="48CC968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B5B8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2D8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E68B2" w14:textId="01FE02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328F7" w14:textId="046B44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75D54" w14:textId="43CF55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431F0" w14:textId="15A9AD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750B66" w14:paraId="4E7E980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7D12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F6E4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77588" w14:textId="77293A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4E262" w14:textId="37754D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DACBB" w14:textId="48BC0C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867B0" w14:textId="111F5E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750B66" w14:paraId="494445E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B8DF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186B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9A904" w14:textId="062783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E16E" w14:textId="5AEF81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63723" w14:textId="4BDC88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E356C" w14:textId="2F5E47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750B66" w14:paraId="0302AB7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993D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892EA" w14:textId="4331FE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58FA9D" w14:textId="7B56C1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93508D" w14:textId="2B1D1F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85D9D6" w14:textId="2C6E12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750B66" w14:paraId="5DB5BE9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84A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61DB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E2456" w14:textId="02DB39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4B595" w14:textId="22EA89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6F3C3" w14:textId="1E8F36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2697D" w14:textId="5A64E2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750B66" w14:paraId="7FDF623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DB3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906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0A9C" w14:textId="7F468C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1E85A" w14:textId="55B7BE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8AD4" w14:textId="0A9F31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9C175" w14:textId="32ACA0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750B66" w14:paraId="4D2647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6F6F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C999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7951" w14:textId="64FFE8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6D4E5" w14:textId="23FE85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21F12" w14:textId="26FEBC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ED321" w14:textId="320385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750B66" w14:paraId="26CAB68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FAB9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5BA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5B458" w14:textId="3F5AA3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43F21" w14:textId="2C6F6E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6A072" w14:textId="0FC430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5F0FC" w14:textId="618491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750B66" w14:paraId="3CC78DF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9681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ABDF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608B2" w14:textId="690714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39FB" w14:textId="3CCC9B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1732" w14:textId="7B3490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797CE" w14:textId="560AAA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750B66" w14:paraId="2FBA57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EAF5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9C90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7692" w14:textId="1CB017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E89E5" w14:textId="5C67FC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CDB48" w14:textId="681197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4F867" w14:textId="719731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750B66" w14:paraId="219EE08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96F0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6403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AF099" w14:textId="77B486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CFD45" w14:textId="683390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CF1D2" w14:textId="2AF75F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5D025" w14:textId="14B5C5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750B66" w14:paraId="3C97917E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860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40B6B1" w14:textId="3AE6EC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D7DD8" w14:textId="27D988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C17D44" w14:textId="00DC5C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EF8393" w14:textId="076F87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750B66" w14:paraId="6D1ACF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568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B20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9925" w14:textId="291D4F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9EEAB" w14:textId="312D47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5E1DF" w14:textId="1263BB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1A5B" w14:textId="4B4BEE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750B66" w14:paraId="03CAF4D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FF50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7DB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D017B" w14:textId="2AF869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EBCE8" w14:textId="4F212B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1AF00" w14:textId="0B58D7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37EFA" w14:textId="035D25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750B66" w14:paraId="51C5A5A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0BD6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EA6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85C6" w14:textId="76771C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CED6F" w14:textId="02B594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D9E14" w14:textId="5E9481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64EB1" w14:textId="613574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750B66" w14:paraId="66EA5F1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F13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223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CFDB1" w14:textId="26170F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D68E8" w14:textId="64A255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E84EA" w14:textId="45C1C1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DEFEE" w14:textId="771E6E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750B66" w14:paraId="15F859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EE93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4F5F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CAD31" w14:textId="1D9AA8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D0DEF" w14:textId="63A0D0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C8190" w14:textId="2D6AAB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32ED4" w14:textId="370933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750B66" w14:paraId="24AC4B8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6FED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ABE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35935" w14:textId="5FD964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22138" w14:textId="1C9DBB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13F75" w14:textId="64B5E3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C245F" w14:textId="0205B9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750B66" w14:paraId="6D9FB97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AF73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B3CD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9FCF7" w14:textId="407F20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A74A9" w14:textId="3A94AE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A4492" w14:textId="64C91F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57254" w14:textId="4E6E5C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750B66" w14:paraId="3BE4F8F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ABF8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197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EE3B" w14:textId="329740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546E6" w14:textId="58A2A6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D9A88" w14:textId="01C85C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E16FF" w14:textId="0F208C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750B66" w14:paraId="139F267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0351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246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5E9C9" w14:textId="741D53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6C366" w14:textId="389F3A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2F1CE" w14:textId="5F2878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25D4" w14:textId="326D86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750B66" w14:paraId="18DF0E2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42F2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99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3401D" w14:textId="223F22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F6EED" w14:textId="7361BA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647F" w14:textId="1CD6FC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F3347" w14:textId="23C376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750B66" w14:paraId="5CD36FAE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2E9C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7522F" w14:textId="2FEB3F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88AC85" w14:textId="69BBFA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4F1CD2" w14:textId="2CFD2C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116819" w14:textId="44D30A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750B66" w14:paraId="3740069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055E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D5E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43828" w14:textId="1E49EF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B1F10" w14:textId="00A632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37C10" w14:textId="24AB62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B1DB9" w14:textId="676B9C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750B66" w14:paraId="7FC7FAD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AAF0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921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98DD7" w14:textId="0FE7DA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36CF7" w14:textId="33746E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813E0" w14:textId="0EEC68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F518A" w14:textId="6ADD0C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750B66" w14:paraId="4636CCD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DFC0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AFC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2FC48" w14:textId="0E9382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51BC3" w14:textId="4A910A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FE3A" w14:textId="26DC66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3D09C" w14:textId="16E267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49E5E1D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CF14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0175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C3E71" w14:textId="0B561F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46D2A" w14:textId="149469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C9E54" w14:textId="30E581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2CD96" w14:textId="2BC3A3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750B66" w14:paraId="4A0FE93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A43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5BB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E7B5" w14:textId="78696B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0F766" w14:textId="5FEC25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FEC95" w14:textId="4B160C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3D285" w14:textId="7B8D11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750B66" w14:paraId="4E05D31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3E0D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47D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1C7AC" w14:textId="467BF8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E209" w14:textId="37125D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D30DC" w14:textId="600065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4D9A" w14:textId="32C13D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750B66" w14:paraId="3605795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7F80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795C72" w14:textId="3B79ED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DC6033" w14:textId="0DE61C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6355BF" w14:textId="6997B6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DD7CB1" w14:textId="5E6103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750B66" w14:paraId="0DDC9FBF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0C5C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34B5C4" w14:textId="7E9F7D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E05E2" w14:textId="17D0AD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A4754F" w14:textId="3CBDE8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35391B" w14:textId="4E52E9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750B66" w14:paraId="092484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91B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4A7C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53EA2" w14:textId="16AAAE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08F51" w14:textId="144E88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D9D3" w14:textId="00EDFB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F491C" w14:textId="21D14D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750B66" w14:paraId="3CBFE1C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9383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DDB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0D71" w14:textId="316E30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380B1" w14:textId="39AC8E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DB92" w14:textId="1D6B1D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03EA3" w14:textId="52108F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750B66" w14:paraId="02E96D4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69FF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2769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BF50B" w14:textId="2AC140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6258" w14:textId="042D55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D780D" w14:textId="6504F6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35966" w14:textId="4711BE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750B66" w14:paraId="12C7096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1303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404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1549" w14:textId="6D5CD2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7558E" w14:textId="14FB97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9FFBA" w14:textId="69D3A3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65EE" w14:textId="1316C9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750B66" w14:paraId="114B621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028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BDB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CD75B" w14:textId="180BC9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EAF46" w14:textId="1A03C8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6FBE1" w14:textId="4E28F3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9AC80" w14:textId="00E7C1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750B66" w14:paraId="0B0A03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F2A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9A8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49CA2" w14:textId="6B1C41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9E319" w14:textId="6A8FE7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9ED75" w14:textId="3F718F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75DE6" w14:textId="0ED558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750B66" w14:paraId="74F33A1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3CD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044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5C986" w14:textId="4F1FDA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10F3E" w14:textId="100FC8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29737" w14:textId="6682D0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FDCB8" w14:textId="4A7873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750B66" w14:paraId="589561F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938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69E0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99C08" w14:textId="17600A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3B3CD" w14:textId="6F5211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59198" w14:textId="3C75A9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510E" w14:textId="2BB986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750B66" w14:paraId="10447BB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B75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F020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CB8B4" w14:textId="0A2BEF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6B139" w14:textId="3F8407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9BDC3" w14:textId="7EE876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1A49A" w14:textId="0D0983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750B66" w14:paraId="292623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AF8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F57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6C1B" w14:textId="41A0FA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5FDE8" w14:textId="7D69B2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A8CAB" w14:textId="4CB50A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3385E" w14:textId="23EBBF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750B66" w14:paraId="4BAAD1F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E46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8595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727C7" w14:textId="4E09B1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DF5B5" w14:textId="3719FE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D043" w14:textId="4BBB5D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D53F6" w14:textId="7144DD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750B66" w14:paraId="0B62A04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6DE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FB95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4E9BC" w14:textId="2B8E4A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7A990" w14:textId="14E7D1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0DD92" w14:textId="4A4BC2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0DEDD" w14:textId="583529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750B66" w14:paraId="68999CC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5F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A52D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8681B" w14:textId="10C08F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AC86" w14:textId="582CDA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D6CEB" w14:textId="4440A5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83DDB" w14:textId="4DA0C7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750B66" w14:paraId="25CBBB6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13EA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EBF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7675A" w14:textId="227BAF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4CD72" w14:textId="19ACB7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A81E2" w14:textId="1A0653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6B22" w14:textId="110D13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750B66" w14:paraId="77E4E4C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09C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19B2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A6E8D" w14:textId="219D4F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FFE53" w14:textId="58B198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C8D98" w14:textId="427B9F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0D915" w14:textId="54DE2C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750B66" w14:paraId="2E57B0B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A751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A23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76E27" w14:textId="50F0F8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9731C" w14:textId="633C6A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1C1B3" w14:textId="50D494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0F51A" w14:textId="56C6A5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750B66" w14:paraId="1ADDD1C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29D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161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DAEE" w14:textId="0B6192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98C6A" w14:textId="3FD7CA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A1F1" w14:textId="2412A6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D4F74" w14:textId="3C8270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750B66" w14:paraId="5661D74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4D7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42D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5CF6C" w14:textId="5E454B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34CDC" w14:textId="0E408F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859AF" w14:textId="665EE3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5462C" w14:textId="25FE61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750B66" w14:paraId="635F23E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CC2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DE9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BB9B" w14:textId="1C6973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A1DF9" w14:textId="71AE77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CAC2E" w14:textId="28BAE8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62891" w14:textId="1E5F94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750B66" w14:paraId="3DC39FE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58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C17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BC208" w14:textId="00B3A2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9C66" w14:textId="21D7A2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D9AF" w14:textId="1D7D06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EE63D" w14:textId="2B3577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750B66" w14:paraId="417856F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4B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7F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A4D8A" w14:textId="5A5CA7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D62DA" w14:textId="055E0C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6161F" w14:textId="10067C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B5D55" w14:textId="66A720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750B66" w14:paraId="642FC77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C96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C27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63279" w14:textId="63E09B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B0DBF" w14:textId="715B482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B1E4C" w14:textId="111BDF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60F24" w14:textId="7B39E4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750B66" w14:paraId="4EF894B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530E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0BDC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CF17A" w14:textId="14A972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8B707" w14:textId="1AD51F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25BFD" w14:textId="607877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C796" w14:textId="2BE6E0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750B66" w14:paraId="324E9AC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D23E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7AB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D4378" w14:textId="0516F9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21FB3" w14:textId="55DD2F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6C5FB" w14:textId="3A7FA0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6119E" w14:textId="70F754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750B66" w14:paraId="76B7DF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405C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F76F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2E3DA" w14:textId="241374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BF60A" w14:textId="32A2DF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AC14A" w14:textId="4CFF3C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5FDD6" w14:textId="4FCA4D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750B66" w14:paraId="2F4C334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375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C9D4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B7760" w14:textId="221445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F86FF" w14:textId="338BC2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DEC6" w14:textId="01E70DC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10868" w14:textId="250519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750B66" w14:paraId="5C0AD2B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81F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01EB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8375D" w14:textId="193F26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0CA8C" w14:textId="526731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71594" w14:textId="0EEF25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3BBDC" w14:textId="22DCAB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750B66" w14:paraId="5241705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3AB7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1622BE" w14:textId="689C30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3F8813" w14:textId="59F408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40B76" w14:textId="6B9F75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485713" w14:textId="7B1456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750B66" w14:paraId="0393427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047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4F6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EDFD" w14:textId="6DAC4D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0E54A" w14:textId="4DDCDD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934AE" w14:textId="512E58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C729" w14:textId="10E127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750B66" w14:paraId="21D5C3C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9AF8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F1E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2289A" w14:textId="61A639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C8A65" w14:textId="2D5B27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5EE21" w14:textId="7345C7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D2CA0" w14:textId="3ACDC0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750B66" w14:paraId="5B2C5B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37D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1C4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1325F" w14:textId="5D50CE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65735" w14:textId="167A66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C46ED" w14:textId="074BC5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9AE31" w14:textId="03C745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750B66" w14:paraId="7266289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3A5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956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36025" w14:textId="536854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C4056" w14:textId="0E0E68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CF55E" w14:textId="3B57F3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DCD9F" w14:textId="1BE607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750B66" w14:paraId="2AB95A4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150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BB8E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1A1F4" w14:textId="49588C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EE948" w14:textId="4C7E7D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83F41" w14:textId="352F2B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F8120" w14:textId="2D69FB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750B66" w14:paraId="3C1E4B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A26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921E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6D33E" w14:textId="09CF2F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2C511" w14:textId="4A35D5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F0B51" w14:textId="46D5E4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22339" w14:textId="7C28EC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750B66" w14:paraId="24BD81A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7C95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47C2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AD055" w14:textId="58949E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3E9F" w14:textId="6A5851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A296A" w14:textId="23072A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37E34" w14:textId="1C0BAE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750B66" w14:paraId="55BB21D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3F2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BDB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1B131" w14:textId="23A05C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76D7C" w14:textId="561876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E8DE" w14:textId="3D0689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556AF" w14:textId="71E3CE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750B66" w14:paraId="76548F4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F433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347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86A16" w14:textId="3048D3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6BBE" w14:textId="231229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0FC5" w14:textId="5B0FA3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DE62F" w14:textId="50838F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750B66" w14:paraId="75EF155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ABB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E4D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E6E4" w14:textId="4D4681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7887A" w14:textId="632CDA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B8D62" w14:textId="212E36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BB301" w14:textId="1E5F08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750B66" w14:paraId="715E956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36F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AC6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F15E3" w14:textId="3C511D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766A7" w14:textId="625DF7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EF8F" w14:textId="1B6B09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80116" w14:textId="7AAF4F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750B66" w14:paraId="533B2BD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6D7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4FB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22DCF" w14:textId="4E2535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42F32" w14:textId="1B9D68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37890" w14:textId="67FECC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51FA1" w14:textId="1DBA2B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750B66" w14:paraId="45C10E6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ECF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4574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60EFF" w14:textId="48EB86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A2761" w14:textId="732A0F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56672" w14:textId="535C79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7CB5A" w14:textId="23E0D8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750B66" w14:paraId="74ADC70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2E6B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A4E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EEC02" w14:textId="587E64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11692" w14:textId="463AC2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B8CAC" w14:textId="1F554C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06DB6" w14:textId="366D35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750B66" w14:paraId="295A95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9C8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B49A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47045" w14:textId="68B7E9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3C555" w14:textId="203CAD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6258C" w14:textId="430869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3345" w14:textId="1419BF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750B66" w14:paraId="4406CFB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6AC5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D5E3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44611" w14:textId="1355DA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0A4BC" w14:textId="204C8A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CA0BA" w14:textId="5DCCC7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EF702" w14:textId="35DC94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750B66" w14:paraId="4DA24A0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C28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C42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95B2D" w14:textId="44A6CC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B9368" w14:textId="3372D9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2D041" w14:textId="68A87F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C0E6E" w14:textId="06DF56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750B66" w14:paraId="5669A3E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E037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7FD2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3328" w14:textId="12589B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260A5" w14:textId="0FA14F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6EFC" w14:textId="3FDDA2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8999B" w14:textId="30E348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750B66" w14:paraId="351D1F5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1B18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4755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74B26" w14:textId="57B5EE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ACD0B" w14:textId="48960A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8E97A" w14:textId="13874A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B5ED" w14:textId="45C0B1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750B66" w14:paraId="02C0E1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70E3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918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E74D" w14:textId="7B8DCE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1558F" w14:textId="74066C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07AB" w14:textId="718D33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F1838" w14:textId="209500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750B66" w14:paraId="70776B7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35DE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08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A25E" w14:textId="15ECE7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7D800" w14:textId="26CDA0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64866" w14:textId="11919F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44713" w14:textId="44DF27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750B66" w14:paraId="4666D4A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2534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09F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26E94" w14:textId="2E3CCC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8F68F" w14:textId="4F33AA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C122" w14:textId="625A55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938DA" w14:textId="5A7AE2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750B66" w14:paraId="03DB462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882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06A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67E24" w14:textId="56C8B0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20897" w14:textId="03C668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56B4" w14:textId="260401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B2D07" w14:textId="32E416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750B66" w14:paraId="19FE698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E18A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3E4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43AC4" w14:textId="0F348E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F32EB" w14:textId="3CC1DC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1204F" w14:textId="113750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66B7" w14:textId="405641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750B66" w14:paraId="369C5FF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31B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01A0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46E5D" w14:textId="008373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AD98C" w14:textId="695343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8C20C" w14:textId="6C3E9A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3FAC" w14:textId="78E2EC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750B66" w14:paraId="30E6BC8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A15D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5B3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9C484" w14:textId="0D310F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4D44B" w14:textId="419B18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12101" w14:textId="124BB9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C0273" w14:textId="7C84DE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750B66" w14:paraId="6F53B7F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AB3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3BB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8D5FB" w14:textId="4DB50E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5D998" w14:textId="699F03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98D23" w14:textId="21ED31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474A" w14:textId="55A96A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750B66" w14:paraId="2DCDBBC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5C0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0D7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BC427" w14:textId="29CFEA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0CF28" w14:textId="110A89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7F3D8" w14:textId="407033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275CA" w14:textId="79B253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750B66" w14:paraId="16ED7990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A4C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538643" w14:textId="4F9BE0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529939" w14:textId="39686D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CCF43A" w14:textId="7BFDC8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C22AB7" w14:textId="65CFF2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750B66" w14:paraId="106D984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D3CF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7A2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3D43" w14:textId="4C7799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3DBF4" w14:textId="4E5AB4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9E459" w14:textId="4E92EE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A19D3" w14:textId="301035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750B66" w14:paraId="2767EFA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7D9D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C3B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8C43" w14:textId="4B3F90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BA9B4" w14:textId="0FA0A9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A1D2E" w14:textId="31BF0F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E4FCA" w14:textId="19F2D4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750B66" w14:paraId="17E759B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253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C3F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2FE67" w14:textId="4CEF80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67E3F" w14:textId="158827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62602" w14:textId="770FD4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CDC96" w14:textId="0B3FD1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750B66" w14:paraId="502E2C9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A42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3C94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DEDC8" w14:textId="063749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D997" w14:textId="2CD066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337B9" w14:textId="260183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D5AB9" w14:textId="717D5A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750B66" w14:paraId="1114567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299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BC6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BD2BB" w14:textId="1A4F5A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03F35" w14:textId="4742C3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57D9D" w14:textId="499697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0D410" w14:textId="4B7AF0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750B66" w14:paraId="2C58CE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5AEE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2C88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A8C1" w14:textId="340B3A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AE4A8" w14:textId="46258D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2D420" w14:textId="1ED875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0BA53" w14:textId="6D46D8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750B66" w14:paraId="7B56B8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287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D00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AD3E1" w14:textId="4A2F68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0A1F" w14:textId="60A9AB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4279E" w14:textId="46B78F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C8DE" w14:textId="45F5FC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750B66" w14:paraId="25AA18B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E52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465E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BF24" w14:textId="619CE3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F8897" w14:textId="0EDC08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7F1C1" w14:textId="59E4E2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25E57" w14:textId="5E44C6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750B66" w14:paraId="305FAE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391C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C62F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CCE16" w14:textId="5E3B49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AD23F" w14:textId="3BDE50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093D4" w14:textId="0B8649A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3F6CC" w14:textId="52727D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750B66" w14:paraId="48F5CDC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BB0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A78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1A53" w14:textId="2D757D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1AC8F" w14:textId="4F082F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5AB96" w14:textId="647B0E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77D3" w14:textId="62FBDF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750B66" w14:paraId="7FF9E0B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4AD0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FB0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0243C" w14:textId="4823ED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AD516" w14:textId="062D6F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D64D1" w14:textId="3F8729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165C3" w14:textId="27D70B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750B66" w14:paraId="765E88A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009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1243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74C69" w14:textId="086789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B50B5" w14:textId="2A72E8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3ED32" w14:textId="6397F1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F6EE9" w14:textId="263FD4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750B66" w14:paraId="31EFCE9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D6EB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D730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2490E" w14:textId="4F0570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96771" w14:textId="0303BC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22D39" w14:textId="5138D5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DAF03" w14:textId="28AB6C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750B66" w14:paraId="5292F4B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67D0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687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C2C68" w14:textId="18F7CB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08BC4" w14:textId="6BFB76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EACF5" w14:textId="22F32F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DE2CE" w14:textId="4F5496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750B66" w14:paraId="1E03F14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C20DC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987A11" w14:textId="5D26A5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8FBD09" w14:textId="156014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53DA76" w14:textId="2DD753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F0B2B1" w14:textId="3FCCE6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750B66" w14:paraId="0D11DBE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B83B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7C37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18AFC" w14:textId="52CDD5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DC395" w14:textId="4C24B5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50365" w14:textId="53CB09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0127B" w14:textId="23321F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750B66" w14:paraId="167573C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2D803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9B7A6B" w14:textId="356697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16,09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B43190" w14:textId="7B6E9E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DE4CAF" w14:textId="3199B4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30BAA8" w14:textId="0CEF8A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16,098.77 </w:t>
            </w:r>
          </w:p>
        </w:tc>
      </w:tr>
      <w:tr w:rsidR="00750B66" w14:paraId="7A860374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E794B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407715" w14:textId="77E97E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255B96" w14:textId="08B733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37662D" w14:textId="049C70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57C0A4" w14:textId="426672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750B66" w14:paraId="7A7F3B2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F7B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392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04E2" w14:textId="757B97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B3C33" w14:textId="6DAF72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1522A" w14:textId="7D4910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9BC73" w14:textId="2CDD79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3C94BD7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E1E6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1A6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DBB9E" w14:textId="369C0C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483B" w14:textId="0E0F20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E33E" w14:textId="58C8D4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8814A" w14:textId="0F7A02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50B66" w14:paraId="1AD7904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53FF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2E5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CC37" w14:textId="1BCFBC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F22A9" w14:textId="1B0287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18E94" w14:textId="343234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78DCB" w14:textId="27F87D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0C3603B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673B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22CB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3E47" w14:textId="0934C1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3DC73" w14:textId="7D23D6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CD329" w14:textId="10E9E3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DAC40" w14:textId="4665E9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409C581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976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279C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6DC2E" w14:textId="1CF0B6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9811D" w14:textId="6A5041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B1C6A" w14:textId="60E910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DD11F" w14:textId="3DF773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750B66" w14:paraId="59C7B71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C75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A2E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01F9" w14:textId="6798B0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6667" w14:textId="48AFA6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3590F" w14:textId="4C9C2A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C4D8C" w14:textId="57D9C6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57D04B5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704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E4A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A7ADD" w14:textId="11272D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3166" w14:textId="1941F5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BE9FA" w14:textId="600AE5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BE015" w14:textId="4424DA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750B66" w14:paraId="700555E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613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5D5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C9267" w14:textId="542CA5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93969" w14:textId="32C3DF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2943" w14:textId="7988A0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7F16A" w14:textId="40FFF2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1F4626E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E975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136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1E2A" w14:textId="05B35F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80F72" w14:textId="7B4C84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54840" w14:textId="7FCD01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1B62A" w14:textId="0E6447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562BB42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018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429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46D8" w14:textId="5779F4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3D25D" w14:textId="4467D5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A2A68" w14:textId="1656B8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98B8E" w14:textId="278784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750B66" w14:paraId="2AA0A0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454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FC4B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9EB0E" w14:textId="07CCE9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B64BB" w14:textId="6987CC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4424F" w14:textId="23DB61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0AB83" w14:textId="073CB3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1059482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BB5C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A72E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7FF3D" w14:textId="14CB8F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7747E" w14:textId="26EBBD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CDB7F" w14:textId="5DF30E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42D2" w14:textId="340116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750B66" w14:paraId="0F02CE3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206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0C39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BE580" w14:textId="5A2532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02615" w14:textId="317AEA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1D184" w14:textId="15F745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F7F49" w14:textId="2CA506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149D7B8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ACE9E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95C397" w14:textId="78F6BA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7D6A20" w14:textId="1BEAD1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5D0140" w14:textId="73E9B0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05D3DC" w14:textId="506CCC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750B66" w14:paraId="2624EF4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FDB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AA2F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9870F" w14:textId="32B36F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F3B4C" w14:textId="66217B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274DB" w14:textId="174174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9A969" w14:textId="3E4037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1AC1977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D12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79A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F1F52" w14:textId="537DF3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18B1F" w14:textId="01A6DF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2E12E" w14:textId="5D6F86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56F09" w14:textId="262690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750B66" w14:paraId="4F7C48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D93E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5B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DD314" w14:textId="1BADB9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78D5E" w14:textId="2A926F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72697" w14:textId="7F2EEE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047B8" w14:textId="06F05C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750B66" w14:paraId="04C9D85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AA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FA47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4564C" w14:textId="41D5BF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F73E1" w14:textId="12FE67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D6984" w14:textId="1D5949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59A37" w14:textId="58BF20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1E20F86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E645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B4CE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2B6E0" w14:textId="6E6B3E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919C" w14:textId="58F129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4C62C" w14:textId="00D617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337CF" w14:textId="5A53F5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66D7915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5C60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E9FE9D" w14:textId="0A8037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D99664" w14:textId="61F3DB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6B4D80" w14:textId="5045E1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88F2CD" w14:textId="69E97C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750B66" w14:paraId="32708E1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096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672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324B" w14:textId="2D6602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72271" w14:textId="7C997D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10F8E" w14:textId="7E00D0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EB7DE" w14:textId="67878F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750B66" w14:paraId="6EBBAB5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835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279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14439" w14:textId="0D7742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308A9" w14:textId="105181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01FF3" w14:textId="4E9305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67DF9" w14:textId="205563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50B66" w14:paraId="11742E0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952C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9168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1ED0C" w14:textId="69DBF9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F9B3B" w14:textId="378A9B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31746" w14:textId="3B41DD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0C78D" w14:textId="678EB4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2371086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5EF0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E988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E88D3" w14:textId="52B7A1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E451" w14:textId="75C148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AACD9" w14:textId="411A0B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5EE3B" w14:textId="1AFB3F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750B66" w14:paraId="391CB3D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C2F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2A5E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9C6D" w14:textId="32E53E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7ECD3" w14:textId="25FAD8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50B5B" w14:textId="715075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17E72" w14:textId="58B4F6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750B66" w14:paraId="5C9045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BB2B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4FD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09A05" w14:textId="1EBBEA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173C1" w14:textId="6C34A0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86F6" w14:textId="53BFDC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048A8" w14:textId="57CDDD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76FA21C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B8C2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C406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EBA62" w14:textId="5CC747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0FFB8" w14:textId="396132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EFF93" w14:textId="4DFF74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F7A0D" w14:textId="468298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0E8C453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EE6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AA55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4AD15" w14:textId="2D344B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0A8E4" w14:textId="55BA0C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BF764" w14:textId="7F326D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7285" w14:textId="73B9DC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750B66" w14:paraId="4478352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7195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4868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909E3" w14:textId="520E4D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D0915" w14:textId="192826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22645" w14:textId="355FDE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1563" w14:textId="1F356D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4C261FA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C103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772F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224CE" w14:textId="035F27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B9B8" w14:textId="016524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39B3C" w14:textId="3418AD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7535E" w14:textId="07E015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50B66" w14:paraId="676355C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A2A9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05DD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CAE23" w14:textId="2A003B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154EC" w14:textId="4ECB8D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3C443" w14:textId="1E391C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D3912" w14:textId="12D90D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750B66" w14:paraId="706EF44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DD4B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7014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981A5" w14:textId="191E56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F8A41" w14:textId="12E663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7CE5B" w14:textId="08AFA3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464E1" w14:textId="2361B0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0BFDEDE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D972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D049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60912" w14:textId="1181A5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6C6D0" w14:textId="69E684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5FA25" w14:textId="75CDCB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A3C74" w14:textId="7CB61D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616E38C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CA6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A2D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74F0" w14:textId="0E0E0F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A0B35" w14:textId="5A4C1A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B8EF" w14:textId="609F5C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F8A02" w14:textId="3935BE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03F5598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42F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44C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2D3A6" w14:textId="7AE436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E6139" w14:textId="52FE4A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479FD" w14:textId="6D4E81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88DD1" w14:textId="7CDEA0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50B66" w14:paraId="6552D8B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8584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F53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65516" w14:textId="39DAE8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B1D3E" w14:textId="683F2A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D7B77" w14:textId="137926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63096" w14:textId="23CCB1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4BDF161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0AAD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6C3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6F9AF" w14:textId="497F4D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58E7B" w14:textId="40523C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7F1B4" w14:textId="469622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06B3F" w14:textId="4A9D6A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750B66" w14:paraId="461405E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F78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042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6471B" w14:textId="59FA2C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2CAE0" w14:textId="032A31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DB4B6" w14:textId="3DCF7D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A92F1" w14:textId="74EC3B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750B66" w14:paraId="01F517E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2A33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D49D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2EB7" w14:textId="72A0CF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B277B" w14:textId="64F6AD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65D0B" w14:textId="5E3CC1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5427" w14:textId="6C0015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6D9F5EA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A2306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272667" w14:textId="43478D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F8FF21" w14:textId="2AC62B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607A4A" w14:textId="580E01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4058E8" w14:textId="5E6145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750B66" w14:paraId="3557B9A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FD4A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D37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E4BE6" w14:textId="5F6BC0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9DBB" w14:textId="0F9896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ED58" w14:textId="46194A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31DB7" w14:textId="56D359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0937457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A93D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66AD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E45E6" w14:textId="33AF2B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74E8" w14:textId="4DAAE5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D8E92" w14:textId="7DD5A3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349E9" w14:textId="119454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6FD7FE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FB2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775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5A012" w14:textId="4E1581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AC303" w14:textId="6EA174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7EFDB" w14:textId="482ABF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96D05" w14:textId="1DA4F8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1145546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422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5B4A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F3C3D" w14:textId="652CAE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6A908" w14:textId="0E374F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F6C93" w14:textId="5A9040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526FB" w14:textId="681AC7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3CC57A5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0E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9F8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27E49" w14:textId="7A87B0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38951" w14:textId="36A44B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7B741" w14:textId="355C98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EF63" w14:textId="14022F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0C9625F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319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798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452B6" w14:textId="351C17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5EA2E" w14:textId="1F1864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CD49" w14:textId="369190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5CE8" w14:textId="647878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4F46B1B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C68D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E41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531B5" w14:textId="723593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0E025" w14:textId="036A68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BACB" w14:textId="66BC8A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1BEF0" w14:textId="54013F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750B66" w14:paraId="5BB5422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C79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28ED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DE1C2" w14:textId="1E02AE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AB6CF" w14:textId="1AE761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3C2D1" w14:textId="78E29A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BECB" w14:textId="0840E3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1FB4D82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75B7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C856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6BFA" w14:textId="57317E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65DA9" w14:textId="71A844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428BC" w14:textId="4DDA3C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B9661" w14:textId="6A3366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2C341CF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57D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5D0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FF903" w14:textId="06BAC3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BEDB" w14:textId="23950C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6BE6F" w14:textId="01867C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49139" w14:textId="4D89D8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4EEE7E4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6E5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D8F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A9227" w14:textId="694F35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5D615" w14:textId="1E6F3DD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2BD64" w14:textId="6494B4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89666" w14:textId="50695F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26F899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F3E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1D8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8A65" w14:textId="736754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D2055" w14:textId="7E6BEF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E15FA" w14:textId="139B8B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DB09" w14:textId="6674B8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77C040E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724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35E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3873C" w14:textId="1CEEBC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7DCB7" w14:textId="0CB927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B431A" w14:textId="6A5191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A287E" w14:textId="3ABD2C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79649D0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34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0A83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2AE1D" w14:textId="2E4F15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E375F" w14:textId="4DA26C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F1121" w14:textId="27675E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0E743" w14:textId="161542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750B66" w14:paraId="42B17ED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6F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C404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BC78E" w14:textId="48E210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3568B" w14:textId="473015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C0909" w14:textId="6E2CE2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37662" w14:textId="32E86E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5E0448A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B03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D3F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4812" w14:textId="38063B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EB414" w14:textId="01400F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F3F6E" w14:textId="74A54B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2279" w14:textId="499F21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2C5A45C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53B6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523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3751A" w14:textId="3D2FDF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034BF" w14:textId="763FDE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4561C" w14:textId="185526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83807" w14:textId="7683AA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6D48CED9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349A7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16D4FE" w14:textId="66579F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77,598.0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60796" w14:textId="5C74D7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8DF43C" w14:textId="38C789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DF8D9E" w14:textId="254D95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77,598.01 </w:t>
            </w:r>
          </w:p>
        </w:tc>
      </w:tr>
      <w:tr w:rsidR="00750B66" w14:paraId="081D2AC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43CC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BEE4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06FFB" w14:textId="5D8CDA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85,639.0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4E2E5" w14:textId="56926D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6EFD" w14:textId="3EBB2F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BCD3C" w14:textId="5E2BB8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85,639.01 </w:t>
            </w:r>
          </w:p>
        </w:tc>
      </w:tr>
      <w:tr w:rsidR="00750B66" w14:paraId="475ACD6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FB0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751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DF062" w14:textId="0A46D3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DF6E" w14:textId="61BCC9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7544E" w14:textId="0EDE95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A09E7" w14:textId="710515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750B66" w14:paraId="797A236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6537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BCE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E0868" w14:textId="0B38B3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54680" w14:textId="68BCEB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E6DFC" w14:textId="3C90B8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E37A8" w14:textId="10D90D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0A41491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E5F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BF72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49789" w14:textId="3AD4B6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647D8" w14:textId="52D37A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F2AF3" w14:textId="37CA94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5AF5" w14:textId="76AAAD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2F03419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CBF6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7D5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4AA6" w14:textId="6339C9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69CAA" w14:textId="29ECF3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2836" w14:textId="02D2B6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45C3B" w14:textId="156F6A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38ECC9D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8F9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3D3C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704F" w14:textId="7604D1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E64D0" w14:textId="67FFE7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E3870" w14:textId="2E4837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CEFD" w14:textId="6B38B3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0D41B0E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8B0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40A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C5B1D" w14:textId="3014F4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1D55" w14:textId="260E49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22FC0" w14:textId="6FEC9E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ECBEA" w14:textId="6A8475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750B66" w14:paraId="70FE920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BEF5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9FE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787E6" w14:textId="4488EE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5C8B" w14:textId="694573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C201A" w14:textId="2D2C25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87CF5" w14:textId="2B70B6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750B66" w14:paraId="158D979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5EE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59A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FAE71" w14:textId="215F1E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3D18F" w14:textId="6F0D714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B30BF" w14:textId="1E654E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9CD82" w14:textId="4EB6B3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0666EF7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D71D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62E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C6AC" w14:textId="1DD03D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840F" w14:textId="16003C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098B" w14:textId="5A98F2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E806" w14:textId="132AB5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4F47D20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CA3E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8DD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C8932" w14:textId="6583A5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7ECC0" w14:textId="220643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25452" w14:textId="1564D0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9AE12" w14:textId="3000CB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3F8C37B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199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93B3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049DF" w14:textId="42951E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EDB03" w14:textId="2E3549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4DB41" w14:textId="62D3AF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C2C4B" w14:textId="1F9464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3B77671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2A5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10B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9FE30" w14:textId="10A457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92CB7" w14:textId="37A1C8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52193" w14:textId="3BD63E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EDFB" w14:textId="3F53A7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750B66" w14:paraId="61A8D2C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B8E7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54E4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92574" w14:textId="302E6E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EB24C" w14:textId="6370FF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B01AD" w14:textId="4814052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C0B43" w14:textId="52AEB2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397FF3F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AA9B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4BF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FF18" w14:textId="01D436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50B71" w14:textId="6681F4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4D214" w14:textId="7742AE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C35FC" w14:textId="16E1FE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750B66" w14:paraId="0D8925F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F286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D60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D2602" w14:textId="47EB2F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7DCAA" w14:textId="6A175C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9399B" w14:textId="69A0D2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3B811" w14:textId="5FCAD6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343A7F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23AA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6B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A0096" w14:textId="0BC0D9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57E84" w14:textId="12BD37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369E5" w14:textId="5D011A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224CD" w14:textId="07B7AC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2CB488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EA03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646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57152" w14:textId="29A910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91F8B" w14:textId="15814C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BFFA7" w14:textId="356E87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B4936" w14:textId="76EE62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750B66" w14:paraId="5690AA5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5F9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E9F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574C0" w14:textId="22BEEB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D724" w14:textId="4B3167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687C6" w14:textId="4AF1E9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8EF8" w14:textId="2C0F40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750B66" w14:paraId="08367D2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3BB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0729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891AC" w14:textId="54C4C7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961A1" w14:textId="41C563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337C6" w14:textId="3E987B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FA269" w14:textId="1BC72C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47BD038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CD17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C527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6F35" w14:textId="2EB270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83060" w14:textId="3F41CC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4B0D6" w14:textId="0064B1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0D30A" w14:textId="7D08A0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750B66" w14:paraId="329C200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DCE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136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09E46" w14:textId="31C0F8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4DE9C" w14:textId="1093B3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CF830" w14:textId="526A03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2A79" w14:textId="0BA58C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750B66" w14:paraId="175373A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6602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2777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7016" w14:textId="5F5F57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1D8C1" w14:textId="608F16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4764" w14:textId="1FADC6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0BB04" w14:textId="205FFC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750B66" w14:paraId="042F4F5F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7898AE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A30F64" w14:textId="42A1F8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926E2E" w14:textId="6F431E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99C87B" w14:textId="78C0ECD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ACF492" w14:textId="2124C9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750B66" w14:paraId="22A7D340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04AA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01892B" w14:textId="01DE68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80407" w14:textId="534FBA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BF2602" w14:textId="6F689D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21EDAD" w14:textId="6BB542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750B66" w14:paraId="5B92B59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00A1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F74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1861" w14:textId="0E7B0B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61621" w14:textId="2C3AAD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BE87A" w14:textId="04F790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246CC" w14:textId="2A3915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750B66" w14:paraId="77EDDF0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E06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2EE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75F70" w14:textId="33D215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52B5F" w14:textId="4686CD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B3A1" w14:textId="57A4FA5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F257" w14:textId="2CA51B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750B66" w14:paraId="3A6C8D4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2E1D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EF98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6A235" w14:textId="12BF61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984A6" w14:textId="6087F9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2B364" w14:textId="12B2D8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8CA0F" w14:textId="590831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750B66" w14:paraId="0335156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478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041B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A4C8" w14:textId="66FB04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C848B" w14:textId="0C79D0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593F4" w14:textId="3F2338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9A7BE" w14:textId="4EADDB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750B66" w14:paraId="691F031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2875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F625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D4C06" w14:textId="722B61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A4B8A" w14:textId="06ADD2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099F0" w14:textId="501214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E7DDA" w14:textId="51D30A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750B66" w14:paraId="5EA34AA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65C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B523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DF2C1" w14:textId="4879F2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6A9BC" w14:textId="62492E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A600B" w14:textId="64E422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38288" w14:textId="3BE789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750B66" w14:paraId="0CE1CC8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50D0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1437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542F5" w14:textId="1F33E4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682F9" w14:textId="2044F0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B7FB9" w14:textId="385CBF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F99F3" w14:textId="30BB69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750B66" w14:paraId="352DC3C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03B4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FAD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B471F" w14:textId="52616E8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44C33" w14:textId="5E0CD2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C157F" w14:textId="1A1134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1823A" w14:textId="64BDDF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750B66" w14:paraId="360CF99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CD2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AF8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A691C" w14:textId="2264E0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F3162" w14:textId="7C8371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6711D" w14:textId="33997A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E50C2" w14:textId="15820C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750B66" w14:paraId="5E298DD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105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6916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529E2" w14:textId="7796AD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49A8B" w14:textId="4AFC06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99F5C" w14:textId="6FDB93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7698" w14:textId="6BD4D5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750B66" w14:paraId="205EFB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27A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7DF1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726FE" w14:textId="344991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F8E61" w14:textId="1B6C930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5EA3E" w14:textId="216739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81F8B" w14:textId="5E563B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750B66" w14:paraId="4B224820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8B0D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520F6" w14:textId="2B002F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CE7D1F" w14:textId="536A36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A2DC91" w14:textId="09DBB7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F45309" w14:textId="7067EB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750B66" w14:paraId="4F7EEF8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5D4E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4B31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7AD8F" w14:textId="0C4260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A1ADF" w14:textId="7B694A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5A146" w14:textId="12A43B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8C01D" w14:textId="6571EF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750B66" w14:paraId="77D2043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7E3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E02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F0FC5" w14:textId="0D3899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CD70E" w14:textId="5D664A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2E970" w14:textId="1AE6F5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2DC0" w14:textId="309B1C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750B66" w14:paraId="2F4420C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816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353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97DDA" w14:textId="0958AE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DD30F" w14:textId="19C8E2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6CF80" w14:textId="0C768F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32E4C" w14:textId="20E842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750B66" w14:paraId="3B2F4D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A663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FD90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55F85" w14:textId="496BC07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E4ED4" w14:textId="03DF1A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2E8DE" w14:textId="321996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C5BEB" w14:textId="03B3D7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750B66" w14:paraId="1DE85DE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5FB8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E97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0109D" w14:textId="4B352A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A1920" w14:textId="474115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2A78C" w14:textId="546ADF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2698F" w14:textId="4D3740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750B66" w14:paraId="1717123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7BC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16E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A3052" w14:textId="4AE97A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C6ED7" w14:textId="79F5F4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4F8A9" w14:textId="1DDABC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43AF8" w14:textId="106B70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750B66" w14:paraId="51067F6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189F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689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8B734" w14:textId="4C552F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92F3E" w14:textId="7C67C8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62B61" w14:textId="24823A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AD127" w14:textId="238BD8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750B66" w14:paraId="6CF3F46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1D7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768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4295E" w14:textId="7D57B0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EF83" w14:textId="48C04B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851CC" w14:textId="1DC2B9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6FDD1" w14:textId="6FF939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750B66" w14:paraId="48B7148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3AC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6DE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52B93" w14:textId="4F6D73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58317" w14:textId="6690B6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2D748" w14:textId="58ED9E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9BB65" w14:textId="3E0E9FD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750B66" w14:paraId="2B94C50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AEB7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8E4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47F4" w14:textId="65AF14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200D" w14:textId="21F012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16657" w14:textId="3A7895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00CB9" w14:textId="24FEEC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750B66" w14:paraId="5ADEDB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6D9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60CA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F8515" w14:textId="491F80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15591" w14:textId="7FD834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C5478" w14:textId="00CF72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173A8" w14:textId="67AD63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750B66" w14:paraId="28C8EFC1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A35D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BC3A1" w14:textId="7922EE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9CBEAC" w14:textId="607448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4B9563" w14:textId="3BCAE6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AEED0D" w14:textId="79AF36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750B66" w14:paraId="69964FC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285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5C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CD2FD" w14:textId="3B867E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71372" w14:textId="17EB8A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1C698" w14:textId="7E7D27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C8850" w14:textId="463AB1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750B66" w14:paraId="4BF39B3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B87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88C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86BBC" w14:textId="4690E3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9E451" w14:textId="3B876B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8A2CE" w14:textId="7EA418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ABF8E" w14:textId="6CD251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750B66" w14:paraId="03FCA6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5F40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F9E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0A143" w14:textId="66D508F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7570F" w14:textId="2D0F49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3E4D8" w14:textId="75CCCC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EF8D4" w14:textId="01BCB8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750B66" w14:paraId="0E5E9A7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8FE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1BC6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66841" w14:textId="26481C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A6A78" w14:textId="6622C38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343F3" w14:textId="00AE17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2B09F" w14:textId="488A93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750B66" w14:paraId="675BE2B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8340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19D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F7718" w14:textId="40004CD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9A14" w14:textId="47B224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BBA3E" w14:textId="2EE286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4D994" w14:textId="250C7B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750B66" w14:paraId="59128A5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6AD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61C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45341" w14:textId="6BB8AE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AC281" w14:textId="1988F9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472D5" w14:textId="27E4AD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6100C" w14:textId="234A5B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750B66" w14:paraId="381B2B4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10A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FE9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D2370" w14:textId="4673DB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57FF7" w14:textId="0B202D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AFF5F" w14:textId="0D13C5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3B4C8" w14:textId="51C442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750B66" w14:paraId="1487728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74B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D0DF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85AB" w14:textId="0F907D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AB408" w14:textId="798CA7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9841E" w14:textId="29D517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E2FAB" w14:textId="4FBA75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750B66" w14:paraId="414345A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0D8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5D4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A94D4" w14:textId="4C4120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C645A" w14:textId="3E1963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BAA5" w14:textId="05F435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F1FC9" w14:textId="51AA6A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750B66" w14:paraId="10F6B4B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D4C7A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FC284A" w14:textId="27EC99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A25175" w14:textId="6F1193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1BE6A5" w14:textId="6B02E2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6C2C92" w14:textId="1F21A4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750B66" w14:paraId="260CEFBE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F4B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341B5" w14:textId="26B4A9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801D" w14:textId="777F17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BBDB0" w14:textId="79FA9A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8EB04" w14:textId="253BF1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750B66" w14:paraId="533095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606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497C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00EC2" w14:textId="6D2842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2CAF1" w14:textId="23D54D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06EAC" w14:textId="18D6B2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289E3" w14:textId="543B0B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750B66" w14:paraId="7FDF542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C31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8018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0C635" w14:textId="1FE4CE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0B161" w14:textId="1FCAB4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18CB7" w14:textId="394319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FFDFA" w14:textId="72526F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750B66" w14:paraId="6B382E0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D6C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04D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4BAE" w14:textId="0FC4C7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F314B" w14:textId="183EF0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2F757" w14:textId="6603B4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7B06D" w14:textId="2FB4E0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750B66" w14:paraId="02DBB66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B642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D94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95032" w14:textId="430D0E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67FFB" w14:textId="01E50C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96BA" w14:textId="7CABAC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B2F8B" w14:textId="0E1AF6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750B66" w14:paraId="3CBB615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F124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1D735D" w14:textId="5F4F5A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DF8BAF" w14:textId="7D23F0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E6456" w14:textId="2A35F9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5BEDB8" w14:textId="7D3FE4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750B66" w14:paraId="7DE3D0D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251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F919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19A2F" w14:textId="613089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4E3BB" w14:textId="09E435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2A90" w14:textId="15BDA2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AC7E8" w14:textId="65FC47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750B66" w14:paraId="1A0888C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FC5D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574C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E3F40" w14:textId="2A7398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5A3C" w14:textId="0A4B56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B7D6B" w14:textId="1C9247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78F8" w14:textId="25F238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750B66" w14:paraId="41DD36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3129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D8A8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7CB5B" w14:textId="2927CF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1675C" w14:textId="41700B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6ED4C" w14:textId="555328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A2AEB" w14:textId="4A363E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750B66" w14:paraId="08234D8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8401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41BE0B" w14:textId="10F55D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245E33" w14:textId="6DE631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3E98D4" w14:textId="7E4E58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79CFBD" w14:textId="46DB6B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750B66" w14:paraId="6EEB36D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61A23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98C29E" w14:textId="7D86CF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6EE870" w14:textId="3A0E6F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D7DDA3" w14:textId="3234A51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5EA4F5" w14:textId="281D916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750B66" w14:paraId="77177E7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3251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338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6A439" w14:textId="5E1223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0762" w14:textId="66F5D0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30AEE" w14:textId="48188B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6F526" w14:textId="391EB48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50B66" w14:paraId="00993A7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C200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69E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E8C5F" w14:textId="14909D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BED8E" w14:textId="60E77A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540A4" w14:textId="385225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DCE8A" w14:textId="5E8A1D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54C9875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468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71A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524DB" w14:textId="3BDD3B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3AD31" w14:textId="50D57A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7FD27" w14:textId="22809C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79E88" w14:textId="43E180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4A8D212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92C4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58C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F33AC" w14:textId="12927A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E3676" w14:textId="24C4A2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C12B4" w14:textId="2E0614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41F4" w14:textId="6FB225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50B66" w14:paraId="7F51701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EBF0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21BF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EE8D" w14:textId="60C5D3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A76AE" w14:textId="727553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7DAC9" w14:textId="64605E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1283C" w14:textId="10C2B0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6D892AE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725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3FAF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1E36" w14:textId="53DECE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6C09A" w14:textId="2756F5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7BCA0" w14:textId="206AE0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BF029" w14:textId="745713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79E3D6A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01A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7F2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0EACD" w14:textId="7175C1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C9C41" w14:textId="7AA200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4507" w14:textId="0DC0EE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BE818" w14:textId="7718EF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0136AD8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EC1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976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C815" w14:textId="3B928F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9AC1C" w14:textId="2B2E93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CB040" w14:textId="793D00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24750" w14:textId="09EA17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750B66" w14:paraId="76B31F5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B788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C534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4780B" w14:textId="5F7BD5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E0FA1" w14:textId="5CE0F9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A7C8A" w14:textId="01F788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88716" w14:textId="33142C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6156C9B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76B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7C4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07862" w14:textId="5DA87D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74483" w14:textId="746DE2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C0133" w14:textId="614FDB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D06D" w14:textId="3F8B7E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50B66" w14:paraId="6E84FC3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4CBA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536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56491" w14:textId="5055A1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FEAB0" w14:textId="06433B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3DDF" w14:textId="25EC42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18F58" w14:textId="2C139E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750B66" w14:paraId="00BDBDB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C63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18F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821D6" w14:textId="204FB2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6F565" w14:textId="68EC03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10EB0" w14:textId="5C9D6E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D5E77" w14:textId="51BD67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293FC11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0D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C14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CC131" w14:textId="5B2543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C4173" w14:textId="107967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D203" w14:textId="23C789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92E1" w14:textId="186715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326DA0F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06DA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B334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BDB13" w14:textId="2D2676A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05A77" w14:textId="1D50BA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B7D18" w14:textId="1F5FB5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AD0EA" w14:textId="28501A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750B66" w14:paraId="317F0A3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5C6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3C0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A10C" w14:textId="409EB3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1FAE" w14:textId="64D3D8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F1346" w14:textId="21948D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3660F" w14:textId="094192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37D0DAE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7C5B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9A1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1B9AC" w14:textId="6994CF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CB960" w14:textId="26B3D7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07311" w14:textId="3C91CA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B1FD4" w14:textId="3612A1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1F93778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A0C4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518F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C9A05" w14:textId="3C654F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922E" w14:textId="33712C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D9274" w14:textId="6C33BD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83844" w14:textId="3C71DE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166BB92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D1C0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3C4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9E321" w14:textId="634289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B4E72" w14:textId="5BE491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D1CA5" w14:textId="660A65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0A661" w14:textId="29B203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750B66" w14:paraId="385CA3E1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B8FF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BF05C4" w14:textId="481852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4D26E4" w14:textId="1331EF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D9C7E1" w14:textId="728DC8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D5CE6B" w14:textId="1F8511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750B66" w14:paraId="1485B5B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7D3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F4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DEECA" w14:textId="56366B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E74B4" w14:textId="6CCD3D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FF582" w14:textId="6B29E5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A4714" w14:textId="40E29D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750B66" w14:paraId="0E6EB58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8F3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289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D27C7" w14:textId="153DD4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BD974" w14:textId="5C381D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2103" w14:textId="2C76DA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9632F" w14:textId="5A50CE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50B66" w14:paraId="0E8B94F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7B3E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319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3EF5A" w14:textId="6FF677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241D0" w14:textId="45B5B8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3948A" w14:textId="6C8BBF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65304" w14:textId="4BBB59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50B66" w14:paraId="772805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EEA1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7B28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898AA" w14:textId="2F17A1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5B7BB" w14:textId="398578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65215" w14:textId="7DE9D8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7BE9A" w14:textId="3740CA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50B66" w14:paraId="7A07903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559F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87D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5152A" w14:textId="1C3EE7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9B3AB" w14:textId="4D6FC7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E5E91" w14:textId="6F530B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ECA67" w14:textId="2BBA98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50B66" w14:paraId="5CB6017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423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C6B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AEA90" w14:textId="369ABAD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56344" w14:textId="0638D2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DF016" w14:textId="0A4B56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0414D" w14:textId="322DCE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750B66" w14:paraId="7AAB82C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3DC1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E793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917C" w14:textId="5D10A0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63AD5" w14:textId="17180C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BCFBA" w14:textId="7A52A6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CDDF3" w14:textId="6C56D3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50B66" w14:paraId="411BCB8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4DB6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26A8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D3135" w14:textId="4C2377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57D45" w14:textId="480A34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390B0" w14:textId="13E374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29ADC" w14:textId="76C599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750B66" w14:paraId="2F54A65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5CD40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403C9C" w14:textId="073E56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61FB80" w14:textId="50EF93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A1446" w14:textId="039082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E892CE" w14:textId="2EE7A7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750B66" w14:paraId="6CF46FF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EA96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5DC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3CA2" w14:textId="2948D4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DD3E4" w14:textId="541DAF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69EC8" w14:textId="635B4C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62709" w14:textId="2AAF3B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750B66" w14:paraId="0C3A304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74B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78ED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F827B" w14:textId="6BAF15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D8141" w14:textId="434129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4428E" w14:textId="22E432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9EDF3" w14:textId="6A5069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50B66" w14:paraId="69AB3BE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A9F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818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F907A" w14:textId="1605A9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6656C" w14:textId="790429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DB68D" w14:textId="732854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22A7" w14:textId="26A395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750B66" w14:paraId="0133ED9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6FC7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F52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AE3FE" w14:textId="2382DD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95CD8" w14:textId="60E189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B8E95" w14:textId="230B12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9A1E0" w14:textId="2C543A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750B66" w14:paraId="7830DD0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F4E5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D43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756BD" w14:textId="33D8AD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76375" w14:textId="4278F1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F4E55" w14:textId="09D5C9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CC9A6" w14:textId="27DD87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50B66" w14:paraId="7C6A8DF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CAC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8BC1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593E2" w14:textId="7CBCE6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6F56F" w14:textId="027B27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25CDF" w14:textId="37686B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9DAB" w14:textId="6C74EE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750B66" w14:paraId="307D643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760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DCC0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8E815" w14:textId="1CFE26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C48AB" w14:textId="25005E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C9632" w14:textId="1978E8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E058" w14:textId="73721E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750B66" w14:paraId="18C9132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9659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A6D9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B8570" w14:textId="291C36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AE105" w14:textId="69EEBC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753A9" w14:textId="3D4662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141E1" w14:textId="5D5AFF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750B66" w14:paraId="2C08491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0A4C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DFF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01A5B" w14:textId="20AD0D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FD858" w14:textId="0A8F760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B8628" w14:textId="29F854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66C5F" w14:textId="52AC195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50B66" w14:paraId="4370F26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7A8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45D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4E37" w14:textId="1D6C94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6E6C" w14:textId="1A701A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E1EC" w14:textId="103D61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1FE2" w14:textId="0BAF5F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750B66" w14:paraId="642A20F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00F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159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5B332" w14:textId="23D070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83C63" w14:textId="44DD23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76C9" w14:textId="2DF116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6C82D" w14:textId="74BB5DF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750B66" w14:paraId="1EAD946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E990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1E62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57FD" w14:textId="03E6EA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73504" w14:textId="10A925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9A576" w14:textId="265DB1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D4C86" w14:textId="52C249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750B66" w14:paraId="5A3BB062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235C6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9BE614" w14:textId="5ACFCB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D67C3D" w14:textId="5605AF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68E402" w14:textId="259A76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00153D" w14:textId="5F1921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750B66" w14:paraId="282EAEB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A76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A3A6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E6F89" w14:textId="5E7C3C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9B82" w14:textId="7AA089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FA1AA" w14:textId="752E07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9F5FC" w14:textId="663336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007CF9C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1B17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12BC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8F7BE" w14:textId="13B91F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4D8F7" w14:textId="094DE0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44443" w14:textId="6CEE75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9195" w14:textId="134664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0E3582F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698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F52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8E507" w14:textId="7EA36A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70C72" w14:textId="6A11B8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2F27" w14:textId="404CFC4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DEC9" w14:textId="25E599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15DB3BF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EDFB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8D44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4AA77" w14:textId="3ED4C9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C8F0B" w14:textId="6AEBFC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5D8F" w14:textId="17A7CA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9F225" w14:textId="15814D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46DF0A0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7B0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F3C9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533B0" w14:textId="6487AC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CF347" w14:textId="52757DA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DCCDF" w14:textId="51A6FF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97E4D" w14:textId="09BE43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74D31B4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119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B8F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B6C4" w14:textId="10DEB8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4CED" w14:textId="7B5D7A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20421" w14:textId="2C9149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52C59" w14:textId="649528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750B66" w14:paraId="0B83A8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BA2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FA6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3DAB6" w14:textId="1BC9E3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A327C" w14:textId="356EB8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FABFE" w14:textId="31F507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60D2A" w14:textId="7FDD78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750B66" w14:paraId="39C470B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973B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9FC1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9D84E" w14:textId="37BBF5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CDCD" w14:textId="7D1468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3046B" w14:textId="7C6406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D59A3" w14:textId="3157B4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0ED4DF0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6218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0551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C22AC" w14:textId="52592B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B14D9" w14:textId="23F4D3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BA60A" w14:textId="09D204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CC56" w14:textId="64B44F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750B66" w14:paraId="51B9D40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E2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D2C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A107" w14:textId="40BCE0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371FF" w14:textId="0C7B393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8FF0F" w14:textId="714791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D9780" w14:textId="52B758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23A04A4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8ECA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BE57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FBAEF" w14:textId="749F91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34A74" w14:textId="089C93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BFFB5" w14:textId="49164C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DAC1B" w14:textId="2D6B01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321FAA0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E17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1B85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1495" w14:textId="766C82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75618" w14:textId="24F583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EB8DF" w14:textId="506F84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74143" w14:textId="5A3D49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750B66" w14:paraId="740E6B78" w14:textId="77777777" w:rsidTr="008665E3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03CA2CE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7E295E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14177002" w14:textId="32AEEA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230C76E" w14:textId="0B5276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45FA47A" w14:textId="1F76F09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643583CE" w14:textId="5075C1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750B66" w14:paraId="4889B0D0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3DE1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024A38" w14:textId="1A9832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8,448,017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E60D13" w14:textId="465E0C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907DBA" w14:textId="693695F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340AA8" w14:textId="76DA02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413,617.84 </w:t>
            </w:r>
          </w:p>
        </w:tc>
      </w:tr>
      <w:tr w:rsidR="00750B66" w14:paraId="5D791A5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50F6F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1F9F5F" w14:textId="2056F9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31F573" w14:textId="24D0B4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A21304" w14:textId="0AEF3F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C08346" w14:textId="701B21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</w:tr>
      <w:tr w:rsidR="00750B66" w14:paraId="68F8F32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3D2C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A9A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D6C11" w14:textId="7932F0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79534" w14:textId="40D013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3BB3C" w14:textId="2A6C0D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FAB6" w14:textId="181EF4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750B66" w14:paraId="1FC7DA2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513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057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560A0" w14:textId="7A3038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8E0A0" w14:textId="261A29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0F67" w14:textId="6EC4EF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19B83" w14:textId="674523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750B66" w14:paraId="0B4034B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9547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A904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DEA54" w14:textId="283B97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8024" w14:textId="2A4F39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7C6EF" w14:textId="398FAB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7A135" w14:textId="55D691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750B66" w14:paraId="0F998C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213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1BE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43F8D" w14:textId="0821BCE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EDB9" w14:textId="7FFEE1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AA274" w14:textId="58010D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72A97" w14:textId="0B4FCB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50B66" w14:paraId="043939C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7DD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7E94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9817" w14:textId="3C4471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381A6" w14:textId="6EF3F7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1883B" w14:textId="512F30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31D9" w14:textId="78377C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50B66" w14:paraId="589DD40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99ED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F965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85C15" w14:textId="5D87A6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1537D" w14:textId="0C2A28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D5A6" w14:textId="52D53D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D2915" w14:textId="1DC29F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</w:tr>
      <w:tr w:rsidR="00750B66" w14:paraId="1948554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D1D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4F10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FD58B" w14:textId="7110BC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DEEE" w14:textId="243238C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83B76" w14:textId="1696ED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DE008" w14:textId="090BF4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750B66" w14:paraId="535270E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CF5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7A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B83DD" w14:textId="1683F9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E9D23" w14:textId="602724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F1843" w14:textId="1428A5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A64C" w14:textId="61A07C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50B66" w14:paraId="20CA3395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2FA3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0683DE" w14:textId="120F5E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FDE511" w14:textId="1FA4A7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99C1D" w14:textId="41B6E8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F6BD54" w14:textId="6D6F7F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750B66" w14:paraId="1FE7560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99C8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749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BE33C" w14:textId="53FBD7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96258" w14:textId="6A409F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E9305" w14:textId="453347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B2AD7" w14:textId="475E3A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750B66" w14:paraId="4B88A81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CB8F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0B4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5B502" w14:textId="74E4DC5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DC39A" w14:textId="670A25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5B56D" w14:textId="2AF8B3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DDF34" w14:textId="55A8E4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750B66" w14:paraId="1248842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5E1F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DA5F26" w14:textId="6D59E9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812B45" w14:textId="21CAEF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65B049" w14:textId="6B4D28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28BF88" w14:textId="5BF328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750B66" w14:paraId="646FB69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355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65D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98445" w14:textId="154F92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2BBA" w14:textId="144B71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E3E2F" w14:textId="533F43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47314" w14:textId="7FE291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750B66" w14:paraId="605F498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C56A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484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F70F6" w14:textId="16614B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D4470" w14:textId="4938D1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769EF" w14:textId="666A22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7C939" w14:textId="68F550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750B66" w14:paraId="357CEBE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588C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C28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9E4C1" w14:textId="41B0AD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99382" w14:textId="6B8FCC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CC270" w14:textId="37ECFB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BFEDB" w14:textId="5696E1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750B66" w14:paraId="6D36256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3D12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C31F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4C3CA" w14:textId="6A1CF4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80309" w14:textId="609614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4443" w14:textId="43A36B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CAFEF" w14:textId="558F174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750B66" w14:paraId="24E2C05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51E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98BD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71663" w14:textId="045B04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2DF41" w14:textId="7FCCB1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BB43A" w14:textId="505644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DF954" w14:textId="7A2906E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50B66" w14:paraId="4D9462E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9A59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37A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90A36" w14:textId="4A2325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92B6" w14:textId="6378201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E0277" w14:textId="47E0A6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191D5" w14:textId="39EA0B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50B66" w14:paraId="3825719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43A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131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74D54" w14:textId="46882D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E7725" w14:textId="44C287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D8202" w14:textId="7224A9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17013" w14:textId="274A82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50B66" w14:paraId="47E011A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30B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D406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CA175" w14:textId="056F3EF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AF0E1" w14:textId="112625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7A675" w14:textId="4948B6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98B40" w14:textId="5DE730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750B66" w14:paraId="78AB04B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3A2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E38D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6A8EE" w14:textId="0832D9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B87BB" w14:textId="2E4D53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2DF88" w14:textId="7E5ED3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65300" w14:textId="57630B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750B66" w14:paraId="2FB53DD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1830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D732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4216" w14:textId="4293F5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F1231" w14:textId="2BADFE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9D797" w14:textId="584FA4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08403" w14:textId="6534FD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750B66" w14:paraId="4255411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2E1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F483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297F0" w14:textId="4D0A0F0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B94DF" w14:textId="03C1E2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B222E" w14:textId="37814D9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AF928" w14:textId="68024A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750B66" w14:paraId="6E450FC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E9C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299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39533" w14:textId="6B07D0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FB9BE" w14:textId="51E0A3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57D4C" w14:textId="1077A9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4AD32" w14:textId="786CF45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50B66" w14:paraId="57C440A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C5E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B9D1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6A717" w14:textId="7F3240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5037B" w14:textId="72EF5A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3759F" w14:textId="3F4AEE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6359" w14:textId="1CEEFB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750B66" w14:paraId="67EFA1D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0E8B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B6D4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AE467" w14:textId="3987D2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0715" w14:textId="552DC93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164EE" w14:textId="043A0DC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9D00E" w14:textId="276550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750B66" w14:paraId="5E55060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1BA5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726C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8561F" w14:textId="40C7B3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C067" w14:textId="6ED7BAC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DA6D" w14:textId="780108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16B7A" w14:textId="5E7057D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750B66" w14:paraId="1401838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2B2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59DF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9A6BB" w14:textId="11086E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E2EE6" w14:textId="74C7A0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F4AA" w14:textId="0DA636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BDFB3" w14:textId="006829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750B66" w14:paraId="0784EB9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EF5E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BB7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2D21A" w14:textId="0EE64B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2FB0D" w14:textId="401065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5DFC3" w14:textId="287C1E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624F6" w14:textId="4DE860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750B66" w14:paraId="16D9760E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E4A2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7ECB21" w14:textId="74D0EE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945,764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435D1F" w14:textId="1E76D2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84793" w14:textId="435755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BEC006" w14:textId="4D9603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995,764.24 </w:t>
            </w:r>
          </w:p>
        </w:tc>
      </w:tr>
      <w:tr w:rsidR="00750B66" w14:paraId="28A4620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2C2B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3BE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F8BB" w14:textId="687DE4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7F1B4" w14:textId="237D0A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06313" w14:textId="5059C8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5C431" w14:textId="197CB2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750B66" w14:paraId="6DD9B38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21C7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A93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84E11" w14:textId="4BE60D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7E3E1" w14:textId="360C91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DF252" w14:textId="2D4496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62DD9" w14:textId="29874B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50B66" w14:paraId="16826EB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9FA4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FF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DD6AD" w14:textId="133BE9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9AB7" w14:textId="75DA55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93F96" w14:textId="5EA1FC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946EA" w14:textId="2E2AC7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750B66" w14:paraId="376DABD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A8B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C4C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8FB0C" w14:textId="1DC48D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3CE9A" w14:textId="4E4B125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9E294" w14:textId="2792B4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6328A" w14:textId="530962D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750B66" w14:paraId="009F83E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5B9B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333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8CD6" w14:textId="449BBB7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8CDB9" w14:textId="49AF04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92646" w14:textId="77EA2A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E0CD8" w14:textId="3440E4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750B66" w14:paraId="0475E7B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3E8B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2BBD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D483D" w14:textId="483A7B8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91391" w14:textId="73373C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07F7D" w14:textId="760241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7A1C5" w14:textId="5D9BD5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750B66" w14:paraId="156B2D4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75FE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7D80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7183F" w14:textId="43BE64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A2053" w14:textId="5F84B8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6D84E" w14:textId="3FCDDC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52577" w14:textId="4CE1AE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750B66" w14:paraId="1EACB4B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40D7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4D1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00FA3" w14:textId="3DF4758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4CC57" w14:textId="6BA340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DD48" w14:textId="4CC382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C50F" w14:textId="04C84C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750B66" w14:paraId="73ABB6D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E918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28E5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4BD8" w14:textId="1E2129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67103" w14:textId="0891D07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A6E3D" w14:textId="2D1EB42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3CE3C" w14:textId="0C57F81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750B66" w14:paraId="170911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2A7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319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56099" w14:textId="41F05C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8A0D" w14:textId="274A19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7DE9A" w14:textId="6B524FF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39788" w14:textId="6E9D314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750B66" w14:paraId="5A161A0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E6A93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F6D0AB" w14:textId="15359BB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AFE53F" w14:textId="7EBAC5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FA7369" w14:textId="2DE29A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2A4E9A" w14:textId="355FA5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750B66" w14:paraId="2659E0EB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22F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1DC598" w14:textId="3AF118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321596" w14:textId="52047C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72EC43" w14:textId="054453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DEBF33" w14:textId="6593634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750B66" w14:paraId="367D9E9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6659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46A5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03138" w14:textId="2DD348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D123B" w14:textId="1F3C69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10F97" w14:textId="4C9E42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FE980" w14:textId="32D723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750B66" w14:paraId="4EBA007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96DC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464B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8DE5A" w14:textId="077CECE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1809" w14:textId="39E541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1D621" w14:textId="3D2D7F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0870E" w14:textId="65ED493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750B66" w14:paraId="18231C3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0FA5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1F5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A0021" w14:textId="56CE50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392BC" w14:textId="771AAC0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0F83C" w14:textId="598CF2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FE9A5" w14:textId="009756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750B66" w14:paraId="6C51824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EF39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318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E3A41" w14:textId="0E971E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D9A77" w14:textId="2EED79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BB2AE" w14:textId="6C1963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282D2" w14:textId="5F58A0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750B66" w14:paraId="1FBFA11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1109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6C02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7958F" w14:textId="0E5B46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13132" w14:textId="21EECA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8FF04" w14:textId="63E4DB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0A9B" w14:textId="3BF175D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750B66" w14:paraId="62AB092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3E5D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4636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7715E" w14:textId="283B57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4E708" w14:textId="3F204E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00D7A" w14:textId="4B07A1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1C68E" w14:textId="17DE65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750B66" w14:paraId="461656C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A252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F63A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E5FB3" w14:textId="7E0EF7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A16B1" w14:textId="0184D4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554C6" w14:textId="02BA48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20CEA" w14:textId="4635C9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750B66" w14:paraId="1B2EB4B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D08F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D7C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FE106" w14:textId="1B028E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8A674" w14:textId="0AB7EC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692F9" w14:textId="11A07A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2469" w14:textId="43AD22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750B66" w14:paraId="4646CB4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707B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0361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83A85" w14:textId="255A5D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9C746" w14:textId="16BB252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A2CB" w14:textId="153758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821D6" w14:textId="1D8852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750B66" w14:paraId="02161FB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1805E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66F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4AF3B" w14:textId="6280988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33211" w14:textId="72F75D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48287" w14:textId="64D3F23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05267" w14:textId="581E9A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750B66" w14:paraId="2B09D78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AC72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80F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9448D" w14:textId="591512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B535" w14:textId="493CBB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F7FE2" w14:textId="25F0026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9BB79" w14:textId="44CDE1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750B66" w14:paraId="287BAAC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EA70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A352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5AD7A" w14:textId="7BABCA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CDD69" w14:textId="434A67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6F8E9" w14:textId="41DED1F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7CE8B" w14:textId="6A238D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750B66" w14:paraId="2554F7E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3469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244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8B94C" w14:textId="6EA5D8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98733" w14:textId="43BA99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4B3A0" w14:textId="7C4C104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BE3F4" w14:textId="471C7E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750B66" w14:paraId="374D796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676B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412C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067A1" w14:textId="0761EC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46C71" w14:textId="081C2A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12CE7" w14:textId="797589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46B84" w14:textId="29F6621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750B66" w14:paraId="2F7D638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62A3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E981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D537D" w14:textId="6D81F9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D7E5" w14:textId="19AFBB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F6534" w14:textId="0FD3DA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A3CDB" w14:textId="08AA5BF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750B66" w14:paraId="4CD9722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097F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3FCE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B3ADD" w14:textId="55952F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DE230" w14:textId="035DA1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B243B" w14:textId="77C84A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A847" w14:textId="224FF0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750B66" w14:paraId="4F1981B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D0B2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187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7F30C" w14:textId="3F338F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3DA04" w14:textId="59AB444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FB04F" w14:textId="1AB4AA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B8CE8" w14:textId="1A3D5D5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750B66" w14:paraId="5AB24C6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11B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719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D7AB0" w14:textId="37D784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87359" w14:textId="7112829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E0D20" w14:textId="21479E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5EC4" w14:textId="2194D6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750B66" w14:paraId="1C2A0C5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93AE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44CB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0AC54" w14:textId="21931B3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FD8CC" w14:textId="452A32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F27C" w14:textId="129F39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F59EF" w14:textId="64CE2C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750B66" w14:paraId="3BA0C45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7B89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0B2D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FC31" w14:textId="69F4EA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99BD9" w14:textId="02D7A6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CA894" w14:textId="686461B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F9F4" w14:textId="5CA7A4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750B66" w14:paraId="495160C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9C92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78F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4409" w14:textId="7F212A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8E1CA" w14:textId="289D86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AD806" w14:textId="546C37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E4FA0" w14:textId="7E94C66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750B66" w14:paraId="0E249A4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9855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DEB91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30F04" w14:textId="3274F2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3D151" w14:textId="2382512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1C121" w14:textId="548098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EB60" w14:textId="27B943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750B66" w14:paraId="675496E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FEF9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80EA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4A52" w14:textId="2875927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E1416" w14:textId="50975B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58A33" w14:textId="1B0A430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3AA2E" w14:textId="23048B7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750B66" w14:paraId="2349870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D0C5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FD7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E42C7" w14:textId="3A835A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4B0C6" w14:textId="6A5A91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E65AA" w14:textId="5B069D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D40B" w14:textId="1677DD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750B66" w14:paraId="3B4913A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F14D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FD73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F7780" w14:textId="11330C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83747" w14:textId="1108FB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D671A" w14:textId="100488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0ECA" w14:textId="5F7627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750B66" w14:paraId="37133BC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3D75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81C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E72F2" w14:textId="78723A8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ABCA" w14:textId="35CE7A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76A94" w14:textId="3D8035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095E5" w14:textId="63ED2D7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750B66" w14:paraId="7EB2593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8DCA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564E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BFBC2" w14:textId="179590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0A29" w14:textId="39DA90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081B6" w14:textId="492A48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1383" w14:textId="121C89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750B66" w14:paraId="2A06895C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15578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C2AC4" w14:textId="7C7835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916EAD" w14:textId="08D0F4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4FDC01" w14:textId="739D291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B8078D" w14:textId="3E94B2A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750B66" w14:paraId="4E8F951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05FC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7D29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822D6" w14:textId="51FF9A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D35FE" w14:textId="7EC319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51B4" w14:textId="1B5D92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426C2" w14:textId="62BC88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750B66" w14:paraId="0E4ABE4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6E75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70FD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67269" w14:textId="3D9C56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E370" w14:textId="1477D9D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5097E" w14:textId="235379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9FD65" w14:textId="380046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750B66" w14:paraId="791A6FE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227D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F6DF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9CD01" w14:textId="787B7A8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A9561" w14:textId="510A04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16102" w14:textId="158BB4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38177" w14:textId="78E52E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750B66" w14:paraId="371DC3A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390D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84A4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FB73" w14:textId="46D369B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C6870" w14:textId="13EF35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F3540" w14:textId="776A006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ACAAA" w14:textId="559FDF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750B66" w14:paraId="5A9750ED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8E80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9BA5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9F99" w14:textId="207F71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992F" w14:textId="3CCF20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174E5" w14:textId="36E40EF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E4059" w14:textId="5C7D2C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750B66" w14:paraId="6174280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86F9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D9F0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A27E9" w14:textId="55D2864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9C5BF" w14:textId="65C048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421C0" w14:textId="55BC94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FBC35" w14:textId="0816BE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750B66" w14:paraId="5527CF1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0682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8E20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33CE6" w14:textId="1CD75F6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3F2AF" w14:textId="26E457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20715" w14:textId="12371F7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67809" w14:textId="75E9762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750B66" w14:paraId="17765056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01B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E9E0F" w14:textId="4E113DA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82AE0A" w14:textId="63C261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5BBAEF" w14:textId="10F725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1F1BB1" w14:textId="004C18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750B66" w14:paraId="6F77E49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4B09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8217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E4E9" w14:textId="7953FBE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597F6" w14:textId="1F9F2DE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7F9F" w14:textId="1855096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3ED00" w14:textId="33C63D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750B66" w14:paraId="31A0335B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9CC5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15B7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6B47" w14:textId="0F141B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63944" w14:textId="4A0F3D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FC192" w14:textId="2FE65D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1BCAF" w14:textId="098A998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750B66" w14:paraId="308888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F0339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B816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FB172" w14:textId="561B35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72D45" w14:textId="6A5017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07527" w14:textId="000D74E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B1EC7" w14:textId="378F69F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750B66" w14:paraId="17560D74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264F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833E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B9BB4" w14:textId="379115C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1209E" w14:textId="4E6587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D35DA" w14:textId="5C185DA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A79E" w14:textId="60CB9F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750B66" w14:paraId="1A31A25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ECAD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82B9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D896A" w14:textId="6F2355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D72A8" w14:textId="2B22F2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49E5A" w14:textId="2229D13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BBE56" w14:textId="1FFDE4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750B66" w14:paraId="20F679B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DA6D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5772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88A66" w14:textId="6AAA15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26198" w14:textId="043213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C554" w14:textId="1DBDDE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21CD" w14:textId="49E027C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750B66" w14:paraId="2AC1151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8E6F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202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4DC4" w14:textId="29534C3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634BD" w14:textId="4DC7529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21D03" w14:textId="7544B5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FDA92" w14:textId="5352DC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750B66" w14:paraId="523EC69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3DFF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3C5D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8E0E2" w14:textId="57F8CB3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7FE8A" w14:textId="4F1DC9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CD611" w14:textId="17826C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0D2A" w14:textId="0D456C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750B66" w14:paraId="7BE8029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49F5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281D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BBA6C" w14:textId="6C2A0A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863F" w14:textId="5EE76E6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9DD87" w14:textId="625B5C9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45831" w14:textId="1D02D1F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750B66" w14:paraId="329AF3B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8ADA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9D1A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DD208" w14:textId="38F346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F643C" w14:textId="1C3DDD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517DB" w14:textId="0F1656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10007" w14:textId="62920F6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750B66" w14:paraId="684465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4B84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D6A5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60FAF" w14:textId="3A9872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47243" w14:textId="729EFF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024F8" w14:textId="2BB7105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71383" w14:textId="0FC26C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750B66" w14:paraId="652083A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862F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9EF4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5F0D" w14:textId="1618BC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135CA" w14:textId="14AB75E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457A" w14:textId="090803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B0A8D" w14:textId="2388CBD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750B66" w14:paraId="685302C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CC5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675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6982D" w14:textId="1E8BEC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8C6AC" w14:textId="76DC5B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A8388" w14:textId="3F2DE4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4EA72" w14:textId="7D3B1FB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750B66" w14:paraId="270516B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EBE0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CC05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B0952" w14:textId="5C4DD12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1481D" w14:textId="04049A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8324B" w14:textId="2C2692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E0BBC" w14:textId="13F6CD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750B66" w14:paraId="0901A6BA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6630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50A0A8" w14:textId="5E2FD28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304CEE" w14:textId="06B19B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44910" w14:textId="73B509F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73B55F" w14:textId="42BA366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750B66" w14:paraId="74D11A9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5DD4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7A18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B6CC3" w14:textId="7374B49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56B2" w14:textId="01767C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2CD0C" w14:textId="176B9A1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10BDF" w14:textId="4BAD5D1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750B66" w14:paraId="13B4169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4FB21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2DB5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1F02" w14:textId="12015D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4740" w14:textId="24B51C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2C94" w14:textId="21C5E74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D0ACD" w14:textId="7BDB40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750B66" w14:paraId="27DA4DB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2861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E791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860AA" w14:textId="687DE4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3699" w14:textId="4EC539B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84116" w14:textId="6AEBBE6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590A0" w14:textId="6E15DE1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750B66" w14:paraId="355AFA3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3A45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589E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86883" w14:textId="5AFAEED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E649E" w14:textId="7ABB0E8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70B7F" w14:textId="1542128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0B1A0" w14:textId="382211B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750B66" w14:paraId="1DB264B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E63C3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62C7C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55DD9" w14:textId="3165787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2EA3" w14:textId="60EBD4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01721" w14:textId="3A675B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26D3" w14:textId="4F1651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750B66" w14:paraId="5D73E04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D8D7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95D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4218F" w14:textId="4D9B208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37C0" w14:textId="7B932E7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FA18F" w14:textId="2DA35C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B880" w14:textId="6BABE8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750B66" w14:paraId="161CC09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5B6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2824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4519" w14:textId="059D7A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09F5B" w14:textId="0FFD6B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E46A4" w14:textId="7547C36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8E096" w14:textId="63FCC9B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750B66" w14:paraId="51C264C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65D57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7BAA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18A83" w14:textId="55CF98B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BB39C" w14:textId="3E792E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6306D" w14:textId="06B5DA3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CADBF" w14:textId="31E633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750B66" w14:paraId="1F85174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22CBF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B632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842E9" w14:textId="30A30A3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BB9C3" w14:textId="589A7D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254DF" w14:textId="7BC14CC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E991E" w14:textId="0849EB1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750B66" w14:paraId="0702544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9B5C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EC69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48284" w14:textId="276B489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FD3B4" w14:textId="7D60C31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5A62" w14:textId="28FE3B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D5211" w14:textId="1F878E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750B66" w14:paraId="31E8B76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81C9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E46F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557DC" w14:textId="46B9573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5C81" w14:textId="4819122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18293" w14:textId="394F41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B26B5" w14:textId="4B0346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750B66" w14:paraId="262FE4E1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0FFD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F322D6" w14:textId="203105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8C35C6" w14:textId="693FD8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F7B216" w14:textId="00E8DED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77E8EF" w14:textId="494D345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750B66" w14:paraId="638301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C4D3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B7A7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239D" w14:textId="6528E5C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10597" w14:textId="18D630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05D99" w14:textId="4F981FF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3BE93" w14:textId="199CEA5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750B66" w14:paraId="7A6D190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65A4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1B4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A043" w14:textId="775750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E1EED" w14:textId="16D617D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55C36" w14:textId="71998E6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F75F5" w14:textId="577B7BF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750B66" w14:paraId="4B84230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650B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3BD1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B2808" w14:textId="205DED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B5F3F" w14:textId="16EA15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1D166" w14:textId="02C054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B1AE8" w14:textId="272771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750B66" w14:paraId="24F6935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FA658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54A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5B74D" w14:textId="52B4CF5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F1FE" w14:textId="6E798EC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8233" w14:textId="1F7E5D0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CD225" w14:textId="0A32453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750B66" w14:paraId="53B9223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EFF1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0B2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60C60" w14:textId="029C146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93EB" w14:textId="39F9680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87E6E" w14:textId="2C98844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7168E" w14:textId="1AEEF8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750B66" w14:paraId="56D2896F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1C57D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2006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6983C" w14:textId="2512269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B00BA" w14:textId="6B98B01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7AB9F" w14:textId="26D72EB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DA9C" w14:textId="51AED3C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750B66" w14:paraId="4DE6FDA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F3D6A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4006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00A51" w14:textId="32D52C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8A748" w14:textId="21B03E0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5789" w14:textId="0FE0454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90F91" w14:textId="6C648DC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750B66" w14:paraId="3B205D7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CB5B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34DF2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2266B" w14:textId="5F22CF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880C1" w14:textId="49B71B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05A8E" w14:textId="7C5E4D8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EFC0" w14:textId="4003C2A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750B66" w14:paraId="16B03D70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E40F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005B44" w14:textId="2C756E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BA175F" w14:textId="7B2C03B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1F5EEA" w14:textId="07D8569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893B2E" w14:textId="605BC2D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750B66" w14:paraId="0D71CEE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B07B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C1A6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DB258" w14:textId="1DEA622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FAB0B" w14:textId="40066C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18D00" w14:textId="7B6CB3C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B2832" w14:textId="6D73883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750B66" w14:paraId="67F1DA18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BF58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6DB9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2F563" w14:textId="14F6D2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CC663" w14:textId="2CA51F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37B42" w14:textId="3B83A6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C9521" w14:textId="756AF5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750B66" w14:paraId="198F280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8B305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89AA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290D" w14:textId="241E1EF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DA187" w14:textId="09106C3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8EA9" w14:textId="765861E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C256" w14:textId="421F63B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750B66" w14:paraId="1CE0679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F2C4C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3295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5BE42" w14:textId="46DC676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0A0AC" w14:textId="1B29D20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0D741" w14:textId="12905EE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E9A40" w14:textId="26FB8A9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750B66" w14:paraId="4918EEA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2B34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4265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0EF37" w14:textId="071FA72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5EF9E" w14:textId="03D986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643B0" w14:textId="10820B1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F6EC2" w14:textId="6C7828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750B66" w14:paraId="096C315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959C2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54B6F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BA0A4" w14:textId="07EEF21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E79B7" w14:textId="04E148B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0158E" w14:textId="13434FC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7CBA3" w14:textId="23B577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750B66" w14:paraId="0BB1000C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E8E16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D988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1C8F6" w14:textId="45F2C64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7759C" w14:textId="01128E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7BF69" w14:textId="2CB445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6DB89" w14:textId="73FB28C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750B66" w14:paraId="20E9D4C5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B87B4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1D8D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8586B" w14:textId="2C5C3BC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4D039" w14:textId="0AC03F3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DBE6" w14:textId="50DD0C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BB14" w14:textId="064478A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750B66" w14:paraId="1FB714A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4FA0" w14:textId="7777777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F809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52E64" w14:textId="3236C6E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1B71B" w14:textId="25EBDF2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A3531" w14:textId="6C7AA62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5CFD" w14:textId="07C8331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750B66" w14:paraId="3B77CDDD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9F193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980E34" w14:textId="5C180B6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65C0F3" w14:textId="0562655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A7FF06" w14:textId="57DEFE0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EF4D5E" w14:textId="03DE447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750B66" w14:paraId="073BF13F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1726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2E8819" w14:textId="1AAAC19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280737" w14:textId="38A702A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9A48B" w14:textId="7BBF12F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1A40FD" w14:textId="3C615AE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750B66" w14:paraId="2E31345A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2AE5E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813A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5EC44" w14:textId="42320E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5D262" w14:textId="6B3075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4BFBD" w14:textId="49D976D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C69BC" w14:textId="768B902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750B66" w14:paraId="69DD6D9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23F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A22E8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9F439" w14:textId="61474C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B15A9" w14:textId="2F8EEC8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ABE0D" w14:textId="75A25C1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9C168" w14:textId="40A6404D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750B66" w14:paraId="54BB70F3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276F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B19F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07ED7" w14:textId="62531FB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EAA9D" w14:textId="6661455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41ED4" w14:textId="2AB8C47E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F9B09" w14:textId="179EE02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750B66" w14:paraId="0F72CE5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8FB7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3A7E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E7B7" w14:textId="2CF7457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2240F" w14:textId="2C7F2E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E1F5A" w14:textId="4666FD7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5999D" w14:textId="711F604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750B66" w14:paraId="17EF9120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1A855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393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D9DEA" w14:textId="1F83678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FF7BD" w14:textId="0D2CA3C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016C7" w14:textId="3E32785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6B9B7" w14:textId="1AB622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750B66" w14:paraId="7965A603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9F44F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26082E" w14:textId="64896807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14B2FC" w14:textId="7C04569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236B6D" w14:textId="23A9DBE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DD146E" w14:textId="520A9EA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750B66" w14:paraId="789D6B97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EAA1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F141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25587" w14:textId="245D32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7E51A" w14:textId="4FAA2571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CCDBF" w14:textId="462CB7A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CDD0" w14:textId="325C15D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750B66" w14:paraId="0625CB38" w14:textId="77777777" w:rsidTr="008665E3">
        <w:trPr>
          <w:trHeight w:val="20"/>
        </w:trPr>
        <w:tc>
          <w:tcPr>
            <w:tcW w:w="21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5878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E0444" w14:textId="0FCBEDA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166898" w14:textId="6ECEDDA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B73211" w14:textId="22CD395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086C0B" w14:textId="7B6EC1E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750B66" w14:paraId="272CABC2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1CFD9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FB3F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8C9FF" w14:textId="02B9DD2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A3AB7" w14:textId="0AFB840B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B5AB8" w14:textId="1E2662E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40F52" w14:textId="5A38C8A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50B66" w14:paraId="16ED7416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60BC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E3353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3B7D1" w14:textId="48558E9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F9D67" w14:textId="202B14B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62F0A" w14:textId="1EF6383C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7C6F" w14:textId="20DCE80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750B66" w14:paraId="4308478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B279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A9D27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BBE15" w14:textId="41D64705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7E81A" w14:textId="53EBC6F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FD0F5" w14:textId="2A6831E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04AF4" w14:textId="5473289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50B66" w14:paraId="7FADD39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D24E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D1BA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B249F" w14:textId="0374B89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8B5C3" w14:textId="39E0242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D70E" w14:textId="31EB725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3E60F" w14:textId="0E9F39AA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50B66" w14:paraId="708EB53E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A6746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8BD2D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E2B88" w14:textId="3C371C6F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8E57B" w14:textId="7B961744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8A129" w14:textId="4CDE7EA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B76F0" w14:textId="6E8D5392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750B66" w14:paraId="5EA30581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C067B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17960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FF70" w14:textId="2860887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941EF" w14:textId="567A7000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323ED" w14:textId="357C8FB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5F41F" w14:textId="2DCBA108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750B66" w14:paraId="5AF743E9" w14:textId="77777777" w:rsidTr="008665E3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0134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5EB7A" w14:textId="77777777" w:rsidR="00750B66" w:rsidRDefault="00750B66" w:rsidP="008665E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77B04" w14:textId="09D497E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71E2C" w14:textId="6AE61B59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D5009" w14:textId="37E719B3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418C7" w14:textId="48E36C46" w:rsidR="00750B66" w:rsidRDefault="00750B66" w:rsidP="008665E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97ECCF7" w14:textId="63BE321C" w:rsidR="005D2540" w:rsidRDefault="003E4C18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295429A" w14:textId="0328CD0A" w:rsidR="00114FDF" w:rsidRDefault="00114FDF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F4EA9DC" w14:textId="77777777" w:rsidR="00114FDF" w:rsidRPr="00114FDF" w:rsidRDefault="00114FDF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FB3B724" w14:textId="77777777" w:rsidR="00621CF6" w:rsidRDefault="00621CF6" w:rsidP="00621CF6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4C85AA8E" w14:textId="0AB67E3F" w:rsidR="00621CF6" w:rsidRPr="00877E44" w:rsidRDefault="00621CF6" w:rsidP="00621CF6">
      <w:pPr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7416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,284,797,746.65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with breakdown as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follows (see Table 2):</w:t>
      </w:r>
    </w:p>
    <w:p w14:paraId="3EECF88E" w14:textId="77777777" w:rsidR="00621CF6" w:rsidRPr="00A75108" w:rsidRDefault="00621CF6" w:rsidP="00621CF6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240839CD" w14:textId="77777777" w:rsidR="00621CF6" w:rsidRPr="0087416B" w:rsidRDefault="00621CF6" w:rsidP="00621CF6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87416B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7416B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4,258,779.27 standby funds</w:t>
      </w:r>
      <w:r w:rsidRPr="0087416B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 </w:t>
      </w:r>
      <w:r w:rsidRPr="0087416B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87416B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87416B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87416B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6A9E3B9F" w14:textId="77777777" w:rsidR="00621CF6" w:rsidRPr="00567D3F" w:rsidRDefault="00621CF6" w:rsidP="00621CF6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53622DE9" w14:textId="77777777" w:rsidR="00621CF6" w:rsidRPr="00A75108" w:rsidRDefault="00621CF6" w:rsidP="00621CF6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788813BD" w14:textId="01009985" w:rsidR="00621CF6" w:rsidRPr="00D82B64" w:rsidRDefault="00621CF6" w:rsidP="00621CF6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87416B" w:rsidRPr="0087416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5,286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family food packs (FFPs)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7416B" w:rsidRPr="0087416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27,045,719.70</w:t>
      </w:r>
      <w:r w:rsidRPr="0087416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,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7416B" w:rsidRPr="0087416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190,342,446.18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87416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3,150,801.50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176A4089" w14:textId="77777777" w:rsidR="00621CF6" w:rsidRPr="00345FEB" w:rsidRDefault="00621CF6" w:rsidP="00621CF6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623A7972" w14:textId="77777777" w:rsidR="00621CF6" w:rsidRDefault="00621CF6" w:rsidP="00621CF6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985" w:type="pct"/>
        <w:tblInd w:w="274" w:type="dxa"/>
        <w:tblLook w:val="04A0" w:firstRow="1" w:lastRow="0" w:firstColumn="1" w:lastColumn="0" w:noHBand="0" w:noVBand="1"/>
      </w:tblPr>
      <w:tblGrid>
        <w:gridCol w:w="1385"/>
        <w:gridCol w:w="1415"/>
        <w:gridCol w:w="1112"/>
        <w:gridCol w:w="1415"/>
        <w:gridCol w:w="1415"/>
        <w:gridCol w:w="1415"/>
        <w:gridCol w:w="1547"/>
      </w:tblGrid>
      <w:tr w:rsidR="00621CF6" w:rsidRPr="0087416B" w14:paraId="2BB9ABFE" w14:textId="77777777" w:rsidTr="0087416B">
        <w:trPr>
          <w:trHeight w:val="20"/>
          <w:tblHeader/>
        </w:trPr>
        <w:tc>
          <w:tcPr>
            <w:tcW w:w="714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7851F4A9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729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7B23E6F6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302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B60570A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729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9F7F539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29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8875656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797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6B07F7C8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621CF6" w:rsidRPr="0087416B" w14:paraId="61179ADB" w14:textId="77777777" w:rsidTr="0087416B">
        <w:trPr>
          <w:trHeight w:val="20"/>
          <w:tblHeader/>
        </w:trPr>
        <w:tc>
          <w:tcPr>
            <w:tcW w:w="714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07FE54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9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B481D5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55E58D63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626DF3F7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F35453D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9AE0E54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9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6865D7" w14:textId="77777777" w:rsidR="00621CF6" w:rsidRPr="0087416B" w:rsidRDefault="00621CF6" w:rsidP="00750B6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</w:tr>
      <w:tr w:rsidR="0087416B" w:rsidRPr="0087416B" w14:paraId="347650C8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619CB4C6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53CFFB60" w14:textId="40A10555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94,258,779.27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6CEB7DD8" w14:textId="1B29004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75,286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2147BDDC" w14:textId="3008FED8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27,045,719.7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584B5419" w14:textId="6425746A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90,342,446.18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5CE61F3E" w14:textId="0BEFFF7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273,150,801.50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03497767" w14:textId="315A106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1,284,797,746.65 </w:t>
            </w:r>
          </w:p>
        </w:tc>
      </w:tr>
      <w:tr w:rsidR="0087416B" w:rsidRPr="0087416B" w14:paraId="7A403605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05E280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Central Office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CF0AD1" w14:textId="373FF475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E9DE3" w14:textId="0D931C1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5BDC83" w14:textId="4D0AAB1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277FA1" w14:textId="7B687A3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582F04" w14:textId="41AE5F0B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-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1052AA" w14:textId="574252EC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649,808,804.19 </w:t>
            </w:r>
          </w:p>
        </w:tc>
      </w:tr>
      <w:tr w:rsidR="0087416B" w:rsidRPr="0087416B" w14:paraId="44469409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655E19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lastRenderedPageBreak/>
              <w:t>NRLMB - NROC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D7975C" w14:textId="4C296EA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D679B1" w14:textId="6F2CA294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14,995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0749E8" w14:textId="0DFD356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7,406,079.0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AAEB26" w14:textId="3FF4D21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23,723,288.82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0BEE8B" w14:textId="2A4721A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74,857,465.69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CB1DE5" w14:textId="03426F36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05,986,833.51 </w:t>
            </w:r>
          </w:p>
        </w:tc>
      </w:tr>
      <w:tr w:rsidR="0087416B" w:rsidRPr="0087416B" w14:paraId="723D71C8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9FFCC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NRLMB - VDRC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C72FD8" w14:textId="7AF5016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83392D" w14:textId="24FEC91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21,047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3546AC" w14:textId="0FF3CCC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9,282,769.63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E4E75D" w14:textId="270DC25A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0,664,832.33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8C9B12" w14:textId="5168268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,145,887.20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25FBE5" w14:textId="28BBE8B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3,093,489.16 </w:t>
            </w:r>
          </w:p>
        </w:tc>
      </w:tr>
      <w:tr w:rsidR="0087416B" w:rsidRPr="0087416B" w14:paraId="757C7185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42ED95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A14492" w14:textId="5E8AC0E8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455.2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D06DE8" w14:textId="78CA653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8,718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152118" w14:textId="62B13D5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4,367,792.6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A357F5" w14:textId="7DA9E45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,626,646.91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721B5C" w14:textId="0513BB8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054,036.72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906B98" w14:textId="2D70840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40,048,931.43 </w:t>
            </w:r>
          </w:p>
        </w:tc>
      </w:tr>
      <w:tr w:rsidR="0087416B" w:rsidRPr="0087416B" w14:paraId="3D34D115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BEA36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I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F4ECDD" w14:textId="5E7C097B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138.79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2FAC8F" w14:textId="13D4383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26,539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FBAE5D" w14:textId="4EBDF7E8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3,522,375.14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5CD30C" w14:textId="45F9FE1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,135,138.86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91BC0" w14:textId="46367564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510,398.95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4A448D" w14:textId="6673035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3,168,051.74 </w:t>
            </w:r>
          </w:p>
        </w:tc>
      </w:tr>
      <w:tr w:rsidR="0087416B" w:rsidRPr="0087416B" w14:paraId="64FE4518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45E6C6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II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31318" w14:textId="4A55F6F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F05F67" w14:textId="1F3B688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5,865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88CA88" w14:textId="5EDEE6E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3,859,860.97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CEB4A0" w14:textId="5F017B0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161,085.86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F42336" w14:textId="3B4B759B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22,278.98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F79439" w14:textId="7B0FB17A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348,254.55 </w:t>
            </w:r>
          </w:p>
        </w:tc>
      </w:tr>
      <w:tr w:rsidR="0087416B" w:rsidRPr="0087416B" w14:paraId="33066572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AD8343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CALABARZON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915723" w14:textId="6779591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C8C397" w14:textId="7E1CEE86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9,800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044495" w14:textId="053016F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,663,560.0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C7E1F7" w14:textId="69DEA51C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666,483.76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34B8C4" w14:textId="43EFAA05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4,069,663.12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A11097" w14:textId="00A9E6B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399,706.88 </w:t>
            </w:r>
          </w:p>
        </w:tc>
      </w:tr>
      <w:tr w:rsidR="0087416B" w:rsidRPr="0087416B" w14:paraId="41BACE16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6E922B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MIMAROPA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EA479A" w14:textId="1E0AB7C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C99977" w14:textId="2B505358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26,108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113EBF" w14:textId="20633C8B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1,748,600.0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A12165" w14:textId="50964D65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,061,634.0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8AEAD9" w14:textId="37A4CBB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04,948.80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60416E" w14:textId="00FC72C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1,270,577.38 </w:t>
            </w:r>
          </w:p>
        </w:tc>
      </w:tr>
      <w:tr w:rsidR="0087416B" w:rsidRPr="0087416B" w14:paraId="35D7C593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80F384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V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0AF16A" w14:textId="1194F354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DC168C" w14:textId="45E5B9B4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9,201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59C4B1" w14:textId="18CB18C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4,352,351.04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DB66E1" w14:textId="05661C9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,053,537.41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06C8DD" w14:textId="5F5B179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5,238,329.90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549B54" w14:textId="50142CC6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3,644,218.35 </w:t>
            </w:r>
          </w:p>
        </w:tc>
      </w:tr>
      <w:tr w:rsidR="0087416B" w:rsidRPr="0087416B" w14:paraId="4C890648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C36CFF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V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394F40" w14:textId="6333B306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A21134" w14:textId="1858B95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54,407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AF89E" w14:textId="605A5BB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22,109,926.96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A0A1A3" w14:textId="3FF7F57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64,964,827.42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65B4B2" w14:textId="142941E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890,820.31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D1D945" w14:textId="73FE656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95,965,626.37 </w:t>
            </w:r>
          </w:p>
        </w:tc>
      </w:tr>
      <w:tr w:rsidR="0087416B" w:rsidRPr="0087416B" w14:paraId="4CABB852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C2C64F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VI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3E897C" w14:textId="05B40C6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544.27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2D2A26" w14:textId="534F454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28,015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B6ADF3" w14:textId="28F572A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2,186,525.0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3C1B52" w14:textId="11032C2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8,087,639.8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F0DCAC" w14:textId="643279EB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57,840.65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4EA20D" w14:textId="326F24A5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2,632,549.72 </w:t>
            </w:r>
          </w:p>
        </w:tc>
      </w:tr>
      <w:tr w:rsidR="0087416B" w:rsidRPr="0087416B" w14:paraId="78062040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AF555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VII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32AC05" w14:textId="62D564C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FE3C9F" w14:textId="1C60B56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16,418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685C88" w14:textId="60A34C33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8,839,013.24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B28CCD" w14:textId="0DC859CA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7,878,269.9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D03B36" w14:textId="7F9F4B7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284,402.95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7C5CF0" w14:textId="5BECBE6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9,196,229.09 </w:t>
            </w:r>
          </w:p>
        </w:tc>
      </w:tr>
      <w:tr w:rsidR="0087416B" w:rsidRPr="0087416B" w14:paraId="47828B08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038E1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IX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62E36E" w14:textId="683C77C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BBEF0B" w14:textId="3DC0CD98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6,235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CE4B0B" w14:textId="74034A2B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3,407,365.15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21BADD" w14:textId="0BD832D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6,581,896.24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0A9045" w14:textId="3FEDB5A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66,180.12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4D74B1" w14:textId="5B930AD6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911,441.51 </w:t>
            </w:r>
          </w:p>
        </w:tc>
      </w:tr>
      <w:tr w:rsidR="0087416B" w:rsidRPr="0087416B" w14:paraId="5CEB175F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1C9ED9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X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06EF15" w14:textId="1A38E28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0EC308" w14:textId="0EB4D38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17,283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5CF1E8" w14:textId="65722048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9,501,056.72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B92F9D" w14:textId="428EA1C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3,863,590.41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648E2C" w14:textId="53E0E81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7,912,918.94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AF1CA7" w14:textId="23F0CB58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4,278,290.49 </w:t>
            </w:r>
          </w:p>
        </w:tc>
      </w:tr>
      <w:tr w:rsidR="0087416B" w:rsidRPr="0087416B" w14:paraId="143B7ADF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C7625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X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7D5318" w14:textId="5EB5531B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E9778B" w14:textId="1CB20E0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4,593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9BCF56" w14:textId="16F86FD5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,700,098.95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DE6CB" w14:textId="5CA87DF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11,530,225.0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3BB757" w14:textId="248AD763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916,885.36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F543EC" w14:textId="1205809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1,147,210.31 </w:t>
            </w:r>
          </w:p>
        </w:tc>
      </w:tr>
      <w:tr w:rsidR="0087416B" w:rsidRPr="0087416B" w14:paraId="3E76620C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E57116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XII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303C0D" w14:textId="38505B5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7C7725" w14:textId="37CECFF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1,679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F397AA" w14:textId="2AC7EE3C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923,450.0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0E2AB4" w14:textId="3B06BCF9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,126,519.06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8FBFA" w14:textId="031359C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99,586.54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3795B1" w14:textId="3F87CA6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950,069.45 </w:t>
            </w:r>
          </w:p>
        </w:tc>
      </w:tr>
      <w:tr w:rsidR="0087416B" w:rsidRPr="0087416B" w14:paraId="7673D5F7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9C296B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CARAGA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EDDD84" w14:textId="5889666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57DD27" w14:textId="185E9ED4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8,766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CC16F5" w14:textId="5985011E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4,709,594.78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97D29" w14:textId="7AEBF80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6,679,909.63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6364A9" w14:textId="737E9DF6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048,040.02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198E46" w14:textId="6682A14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438,284.98 </w:t>
            </w:r>
          </w:p>
        </w:tc>
      </w:tr>
      <w:tr w:rsidR="0087416B" w:rsidRPr="0087416B" w14:paraId="35CCDD49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E449F5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NCR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F62521" w14:textId="37A0C203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FB36C3" w14:textId="7EEE161A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708D2A" w14:textId="57C30E1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E45231" w14:textId="65E654F1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3,597,574.50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31C252" w14:textId="649884A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741,232.78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F89730" w14:textId="690D0A76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11,568,246.28 </w:t>
            </w:r>
          </w:p>
        </w:tc>
      </w:tr>
      <w:tr w:rsidR="0087416B" w:rsidRPr="0087416B" w14:paraId="3EE39B45" w14:textId="77777777" w:rsidTr="0087416B">
        <w:trPr>
          <w:trHeight w:val="20"/>
        </w:trPr>
        <w:tc>
          <w:tcPr>
            <w:tcW w:w="714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5212FD" w14:textId="77777777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eastAsia="Times New Roman" w:hAnsi="Arial Narrow" w:cs="Arial"/>
                <w:sz w:val="18"/>
                <w:szCs w:val="18"/>
              </w:rPr>
              <w:t>CAR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AF22BD" w14:textId="251F71ED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3,206,400.00</w:t>
            </w:r>
          </w:p>
        </w:tc>
        <w:tc>
          <w:tcPr>
            <w:tcW w:w="57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D49AA9" w14:textId="5382584F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>15,617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3DEB61" w14:textId="6220C3C0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7,465,300.52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7BEBF6" w14:textId="74E67CC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,939,346.27 </w:t>
            </w:r>
          </w:p>
        </w:tc>
        <w:tc>
          <w:tcPr>
            <w:tcW w:w="72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1822CB" w14:textId="34869602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29,884.47 </w:t>
            </w:r>
          </w:p>
        </w:tc>
        <w:tc>
          <w:tcPr>
            <w:tcW w:w="79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FBAB33" w14:textId="2052DA73" w:rsidR="0087416B" w:rsidRPr="0087416B" w:rsidRDefault="0087416B" w:rsidP="0087416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87416B">
              <w:rPr>
                <w:rFonts w:ascii="Arial Narrow" w:hAnsi="Arial Narrow"/>
                <w:color w:val="000000"/>
                <w:sz w:val="18"/>
                <w:szCs w:val="18"/>
              </w:rPr>
              <w:t xml:space="preserve"> 22,940,931.26 </w:t>
            </w:r>
          </w:p>
        </w:tc>
      </w:tr>
    </w:tbl>
    <w:p w14:paraId="3CC87471" w14:textId="533E178F" w:rsidR="00621CF6" w:rsidRDefault="00621CF6" w:rsidP="00621CF6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1</w:t>
      </w:r>
      <w:r w:rsidR="0087416B">
        <w:rPr>
          <w:rFonts w:ascii="Arial" w:eastAsia="Arial" w:hAnsi="Arial" w:cs="Arial"/>
          <w:i/>
          <w:sz w:val="16"/>
          <w:szCs w:val="16"/>
        </w:rPr>
        <w:t>7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87416B">
        <w:rPr>
          <w:rFonts w:ascii="Arial" w:eastAsia="Arial" w:hAnsi="Arial" w:cs="Arial"/>
          <w:i/>
          <w:sz w:val="16"/>
          <w:szCs w:val="16"/>
        </w:rPr>
        <w:t>12MN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7127ECBD" w14:textId="77777777" w:rsidR="00621CF6" w:rsidRDefault="00621CF6" w:rsidP="00621CF6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53D7B19F" w:rsidR="009702AE" w:rsidRPr="00D42B1F" w:rsidRDefault="009D14B5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8665E3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430DFE8A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621CF6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D42B1F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073"/>
              <w:gridCol w:w="2905"/>
              <w:gridCol w:w="2588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469523D7" w:rsidR="009702AE" w:rsidRPr="008665E3" w:rsidRDefault="00A241EA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8665E3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159A05AA" w:rsidR="000F3BF4" w:rsidRPr="008665E3" w:rsidRDefault="008665E3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 total of 209 personnel are on-duty/deployed region</w:t>
            </w:r>
            <w:r w:rsidR="009616A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ide to conduct response operation and to monitor and execute SAP implementation in the reg</w:t>
            </w:r>
            <w:r w:rsidR="009616A2">
              <w:rPr>
                <w:rFonts w:ascii="Arial" w:eastAsia="Arial" w:hAnsi="Arial" w:cs="Arial"/>
                <w:color w:val="0070C0"/>
                <w:sz w:val="20"/>
                <w:szCs w:val="19"/>
              </w:rPr>
              <w:t>ion. Also, DSWD-FO I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IMT is still operating in response to COVID-19 pandemic</w:t>
            </w:r>
            <w:r w:rsidR="00F2435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35DF35E" w14:textId="7E5526FC" w:rsidR="00F0317F" w:rsidRPr="008665E3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8665E3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8665E3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39A986EE" w:rsidR="009D1839" w:rsidRPr="008665E3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8665E3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8665E3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t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4CC9493E" w:rsidR="006C3F0B" w:rsidRPr="008665E3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65,446,500.00 </w:t>
            </w:r>
            <w:r w:rsidR="00681484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48,263 </w:t>
            </w:r>
            <w:r w:rsidR="00174EA5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4FF6C047" w:rsidR="0020031D" w:rsidRPr="008665E3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,500.00 </w:t>
            </w:r>
            <w:r w:rsidR="00BC595C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1460B0" w:rsidRPr="008665E3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468E3ED" w:rsidR="00174EA5" w:rsidRPr="008665E3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8665E3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21F1DF83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provided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00 FFPs amounting to ₱1,275,100.00 as augmentation support to the various municipalities of the 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District of Isabela for the LSIs and those who are residing in the far-flung barangays.</w:t>
            </w:r>
          </w:p>
          <w:p w14:paraId="1A130E04" w14:textId="079894DD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3,222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3F3CA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44914AB2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0B4F87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lastRenderedPageBreak/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4EAFE55" w:rsidR="002D4D40" w:rsidRPr="008665E3" w:rsidRDefault="00E42CB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665E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84428A" w:rsidRPr="008665E3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1460B0" w:rsidRPr="008665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8665E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8665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8665E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8665E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8665E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8665E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8665E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28DCD02" w:rsidR="002D4D40" w:rsidRPr="008665E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930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276,850.50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BF8C0B1" w:rsidR="004B726D" w:rsidRPr="008665E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949,068.93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8665E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665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4D47025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7D220A0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B6F6AE7" w:rsidR="005279ED" w:rsidRPr="00FC7EC2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F5D74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1ABBBF97" w:rsidR="00B25CF9" w:rsidRPr="00FC7EC2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DSWD-FO VI DRMD released 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1,700 Family Food Packs (FFPs) to LGU Pontevedra, Capiz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42D109C2" w14:textId="4199AFBD" w:rsidR="00CA0501" w:rsidRPr="00FC7EC2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5EC01B52" w:rsidR="00416D6F" w:rsidRPr="00FC7EC2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5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801.58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C7EC2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C7EC2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FC7EC2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eastAsia="Times New Roman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C7E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BF40EA7" w:rsidR="009702AE" w:rsidRPr="00733DE3" w:rsidRDefault="00774276" w:rsidP="00CC459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C4592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6B3FC457" w:rsidR="00E96404" w:rsidRPr="008665E3" w:rsidRDefault="0052777D" w:rsidP="0006782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4428A" w:rsidRPr="008665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7994A3BD" w:rsidR="00262E5B" w:rsidRPr="008665E3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17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8665E3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22,529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31476AB9" w:rsidR="00262E5B" w:rsidRPr="008665E3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19,145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D97533B" w:rsidR="00155E19" w:rsidRPr="008665E3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08,746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239,255,000.00;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2,244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32,213,000.00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9300CB1" w:rsidR="00C514DA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8665E3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1FDF4481" w:rsidR="00E96404" w:rsidRPr="008665E3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77777777" w:rsidR="00206A9C" w:rsidRPr="008665E3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sz w:val="20"/>
                <w:szCs w:val="19"/>
              </w:rPr>
              <w:t>5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55,000.00.</w:t>
            </w:r>
          </w:p>
          <w:p w14:paraId="79C8C62F" w14:textId="449CF8F1" w:rsidR="00ED50BE" w:rsidRPr="008665E3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8665E3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64,315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>321,575,000.00.</w:t>
            </w:r>
          </w:p>
          <w:p w14:paraId="32DCABCB" w14:textId="5901F5C5" w:rsidR="00E96404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8665E3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8665E3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7988269" w14:textId="77777777" w:rsidR="00114FDF" w:rsidRDefault="00114FDF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EBB701B" w14:textId="77777777" w:rsidR="00114FDF" w:rsidRDefault="00114FDF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83E0F27" w14:textId="77777777" w:rsidR="00114FDF" w:rsidRDefault="00114FDF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57C8AA67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9A83A8B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1B6FC4AE" w:rsidR="009702AE" w:rsidRPr="00FC7EC2" w:rsidRDefault="00206A9C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665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FC7EC2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2CECDF85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lastRenderedPageBreak/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0FD82DED" w:rsidR="00752E3F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7366A001" w14:textId="43154E6F" w:rsidR="00114FDF" w:rsidRDefault="00114FDF" w:rsidP="00114FDF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236ECCC5" w14:textId="6CB2703D" w:rsidR="00114FDF" w:rsidRDefault="00114FDF" w:rsidP="00114FDF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488C9BA" w14:textId="77777777" w:rsidR="00114FDF" w:rsidRPr="00A75108" w:rsidRDefault="00114FDF" w:rsidP="00114FDF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1AC75A1D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300FD6D" w14:textId="74BA4329" w:rsidR="00FC7EC2" w:rsidRDefault="00CC4592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301C7653" w14:textId="4EF4187B" w:rsidR="00621CF6" w:rsidRDefault="00621CF6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55C07B8" w14:textId="77777777" w:rsidR="00621CF6" w:rsidRDefault="00621CF6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4AEAE6A" w14:textId="4B7092D3" w:rsidR="00621CF6" w:rsidRDefault="00CC459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7F5B5F85" w14:textId="33FC64AA" w:rsidR="00D36D13" w:rsidRPr="00E23292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</w:p>
    <w:p w14:paraId="144A4FA0" w14:textId="60374CA1" w:rsidR="00584CC9" w:rsidRDefault="00584CC9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483B4F9" w14:textId="2BAC5C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E6E04F8" w14:textId="3DA6894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B2FBD55" w14:textId="3CEB8098" w:rsidR="00CD2718" w:rsidRDefault="00CD2718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DDCC6E5" w14:textId="6B6F029D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2154F19D">
            <wp:simplePos x="0" y="0"/>
            <wp:positionH relativeFrom="column">
              <wp:posOffset>306400</wp:posOffset>
            </wp:positionH>
            <wp:positionV relativeFrom="paragraph">
              <wp:posOffset>60706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79997D8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7CDCF0BC" w:rsidR="00B26F3C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33470C8B">
            <wp:simplePos x="0" y="0"/>
            <wp:positionH relativeFrom="column">
              <wp:posOffset>274396</wp:posOffset>
            </wp:positionH>
            <wp:positionV relativeFrom="paragraph">
              <wp:posOffset>6045</wp:posOffset>
            </wp:positionV>
            <wp:extent cx="5877560" cy="440817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40C5C79" w14:textId="14F0435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0535610" w14:textId="49F96A9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07B11C1" w14:textId="426DF7D8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FC9F2B6" w14:textId="30C03BB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9C09F52" w14:textId="074081A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lastRenderedPageBreak/>
        <w:drawing>
          <wp:anchor distT="0" distB="0" distL="114300" distR="114300" simplePos="0" relativeHeight="251663360" behindDoc="0" locked="0" layoutInCell="1" allowOverlap="1" wp14:anchorId="5A2A2C24" wp14:editId="7F4A00AF">
            <wp:simplePos x="0" y="0"/>
            <wp:positionH relativeFrom="column">
              <wp:posOffset>289027</wp:posOffset>
            </wp:positionH>
            <wp:positionV relativeFrom="paragraph">
              <wp:posOffset>4547</wp:posOffset>
            </wp:positionV>
            <wp:extent cx="5877560" cy="4408170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65B22" w14:textId="0DA4137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A8BFBD2" w14:textId="5A0EB63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bookmarkEnd w:id="0"/>
    <w:p w14:paraId="65EA0231" w14:textId="5AB906A3" w:rsidR="009616A2" w:rsidRPr="004057CA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02F78" w14:textId="77777777" w:rsidR="00B87AB7" w:rsidRDefault="00B87AB7">
      <w:pPr>
        <w:spacing w:after="0" w:line="240" w:lineRule="auto"/>
      </w:pPr>
      <w:r>
        <w:separator/>
      </w:r>
    </w:p>
  </w:endnote>
  <w:endnote w:type="continuationSeparator" w:id="0">
    <w:p w14:paraId="662E47E4" w14:textId="77777777" w:rsidR="00B87AB7" w:rsidRDefault="00B87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8665E3" w:rsidRDefault="008665E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C5D2CCE" w:rsidR="008665E3" w:rsidRDefault="008665E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4B1565">
      <w:rPr>
        <w:b/>
        <w:noProof/>
        <w:sz w:val="16"/>
        <w:szCs w:val="16"/>
      </w:rPr>
      <w:t>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4B1565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40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7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8665E3" w:rsidRDefault="008665E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F274F5" w14:textId="77777777" w:rsidR="00B87AB7" w:rsidRDefault="00B87AB7">
      <w:pPr>
        <w:spacing w:after="0" w:line="240" w:lineRule="auto"/>
      </w:pPr>
      <w:r>
        <w:separator/>
      </w:r>
    </w:p>
  </w:footnote>
  <w:footnote w:type="continuationSeparator" w:id="0">
    <w:p w14:paraId="63E3C9F0" w14:textId="77777777" w:rsidR="00B87AB7" w:rsidRDefault="00B87A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8665E3" w:rsidRDefault="008665E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8665E3" w:rsidRDefault="008665E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62629F6-9B0A-47A7-8860-4A3CDACDE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5</Pages>
  <Words>13662</Words>
  <Characters>77880</Characters>
  <Application>Microsoft Office Word</Application>
  <DocSecurity>0</DocSecurity>
  <Lines>649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l B. Ferrariz</cp:lastModifiedBy>
  <cp:revision>5</cp:revision>
  <dcterms:created xsi:type="dcterms:W3CDTF">2020-11-16T15:23:00Z</dcterms:created>
  <dcterms:modified xsi:type="dcterms:W3CDTF">2020-11-1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